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0B123" w14:textId="77777777" w:rsidR="007C2C6A" w:rsidRDefault="007C2C6A" w:rsidP="002F7AC0">
      <w:pPr>
        <w:pStyle w:val="Copy"/>
        <w:tabs>
          <w:tab w:val="right" w:pos="9781"/>
        </w:tabs>
        <w:spacing w:line="340" w:lineRule="atLeast"/>
        <w:jc w:val="both"/>
        <w:rPr>
          <w:rFonts w:cs="Arial"/>
          <w:b/>
          <w:noProof w:val="0"/>
          <w:sz w:val="32"/>
          <w:szCs w:val="32"/>
        </w:rPr>
      </w:pPr>
      <w:bookmarkStart w:id="0" w:name="_MacBuGuideStaticData_3101H"/>
      <w:bookmarkStart w:id="1" w:name="_MacBuGuideStaticData_1989H"/>
    </w:p>
    <w:p w14:paraId="47E852BF" w14:textId="77777777" w:rsidR="00FD218D" w:rsidRPr="002F7AC0" w:rsidRDefault="00FD218D" w:rsidP="002F7AC0">
      <w:pPr>
        <w:pStyle w:val="Copy"/>
        <w:tabs>
          <w:tab w:val="right" w:pos="9781"/>
        </w:tabs>
        <w:spacing w:line="340" w:lineRule="atLeast"/>
        <w:jc w:val="both"/>
        <w:rPr>
          <w:rFonts w:cs="Arial"/>
          <w:b/>
          <w:noProof w:val="0"/>
          <w:sz w:val="32"/>
          <w:szCs w:val="32"/>
        </w:rPr>
      </w:pPr>
      <w:r w:rsidRPr="002F7AC0">
        <w:rPr>
          <w:rFonts w:cs="Arial"/>
          <w:b/>
          <w:noProof w:val="0"/>
          <w:sz w:val="32"/>
          <w:szCs w:val="32"/>
        </w:rPr>
        <w:t>PRESS RELEASE</w:t>
      </w:r>
    </w:p>
    <w:p w14:paraId="36BB4AB8" w14:textId="77777777" w:rsidR="005848F2" w:rsidRPr="002F7AC0" w:rsidRDefault="005848F2" w:rsidP="002F7AC0">
      <w:pPr>
        <w:pStyle w:val="Copy"/>
        <w:tabs>
          <w:tab w:val="right" w:pos="9781"/>
        </w:tabs>
        <w:spacing w:line="340" w:lineRule="atLeast"/>
        <w:jc w:val="both"/>
        <w:rPr>
          <w:rFonts w:cs="Arial"/>
          <w:caps/>
          <w:noProof w:val="0"/>
          <w:sz w:val="32"/>
          <w:szCs w:val="32"/>
        </w:rPr>
      </w:pPr>
    </w:p>
    <w:bookmarkEnd w:id="0"/>
    <w:bookmarkEnd w:id="1"/>
    <w:p w14:paraId="4A2E4CCF" w14:textId="7CB85633" w:rsidR="00293B10" w:rsidRDefault="00293B10" w:rsidP="6F51A104">
      <w:pPr>
        <w:pStyle w:val="paragraph"/>
        <w:spacing w:before="0" w:beforeAutospacing="0" w:after="0" w:afterAutospacing="0" w:line="360" w:lineRule="auto"/>
        <w:textAlignment w:val="baseline"/>
        <w:rPr>
          <w:rFonts w:ascii="Arial" w:hAnsi="Arial" w:cs="Arial"/>
          <w:b/>
          <w:bCs/>
          <w:color w:val="000000"/>
          <w:sz w:val="30"/>
          <w:szCs w:val="30"/>
        </w:rPr>
      </w:pPr>
      <w:r w:rsidRPr="6F51A104">
        <w:rPr>
          <w:rFonts w:ascii="Arial" w:hAnsi="Arial" w:cs="Arial"/>
          <w:b/>
          <w:bCs/>
          <w:color w:val="000000" w:themeColor="text1"/>
          <w:sz w:val="30"/>
          <w:szCs w:val="30"/>
        </w:rPr>
        <w:t>Next generation</w:t>
      </w:r>
      <w:r w:rsidR="733085E6" w:rsidRPr="6F51A104">
        <w:rPr>
          <w:rFonts w:ascii="Arial" w:hAnsi="Arial" w:cs="Arial"/>
          <w:b/>
          <w:bCs/>
          <w:color w:val="000000" w:themeColor="text1"/>
          <w:sz w:val="30"/>
          <w:szCs w:val="30"/>
        </w:rPr>
        <w:t xml:space="preserve"> sustainable </w:t>
      </w:r>
      <w:r w:rsidRPr="6F51A104">
        <w:rPr>
          <w:rFonts w:ascii="Arial" w:hAnsi="Arial" w:cs="Arial"/>
          <w:b/>
          <w:bCs/>
          <w:color w:val="000000" w:themeColor="text1"/>
          <w:sz w:val="30"/>
          <w:szCs w:val="30"/>
        </w:rPr>
        <w:t xml:space="preserve">carpet backings by Freudenberg: </w:t>
      </w:r>
      <w:r w:rsidR="002F5E2F" w:rsidRPr="6F51A104">
        <w:rPr>
          <w:rFonts w:ascii="Arial" w:hAnsi="Arial" w:cs="Arial"/>
          <w:b/>
          <w:bCs/>
          <w:color w:val="000000" w:themeColor="text1"/>
          <w:sz w:val="30"/>
          <w:szCs w:val="30"/>
        </w:rPr>
        <w:t>reduced</w:t>
      </w:r>
      <w:r w:rsidRPr="6F51A104">
        <w:rPr>
          <w:rFonts w:ascii="Arial" w:hAnsi="Arial" w:cs="Arial"/>
          <w:b/>
          <w:bCs/>
          <w:color w:val="000000" w:themeColor="text1"/>
          <w:sz w:val="30"/>
          <w:szCs w:val="30"/>
        </w:rPr>
        <w:t xml:space="preserve"> resource consumption, </w:t>
      </w:r>
      <w:r w:rsidR="00023FC7">
        <w:rPr>
          <w:rFonts w:ascii="Arial" w:hAnsi="Arial" w:cs="Arial"/>
          <w:b/>
          <w:bCs/>
          <w:color w:val="000000" w:themeColor="text1"/>
          <w:sz w:val="30"/>
          <w:szCs w:val="30"/>
        </w:rPr>
        <w:br/>
      </w:r>
      <w:r w:rsidR="00340708">
        <w:rPr>
          <w:rFonts w:ascii="Arial" w:hAnsi="Arial" w:cs="Arial"/>
          <w:b/>
          <w:bCs/>
          <w:color w:val="000000" w:themeColor="text1"/>
          <w:sz w:val="30"/>
          <w:szCs w:val="30"/>
        </w:rPr>
        <w:t xml:space="preserve">reduced </w:t>
      </w:r>
      <w:r w:rsidRPr="6F51A104">
        <w:rPr>
          <w:rFonts w:ascii="Arial" w:hAnsi="Arial" w:cs="Arial"/>
          <w:b/>
          <w:bCs/>
          <w:color w:val="000000" w:themeColor="text1"/>
          <w:sz w:val="30"/>
          <w:szCs w:val="30"/>
        </w:rPr>
        <w:t>CO</w:t>
      </w:r>
      <w:r w:rsidRPr="6F51A104">
        <w:rPr>
          <w:rFonts w:ascii="Arial" w:hAnsi="Arial" w:cs="Arial"/>
          <w:b/>
          <w:bCs/>
          <w:color w:val="000000" w:themeColor="text1"/>
          <w:sz w:val="30"/>
          <w:szCs w:val="30"/>
          <w:vertAlign w:val="subscript"/>
        </w:rPr>
        <w:t>2</w:t>
      </w:r>
      <w:r w:rsidRPr="6F51A104">
        <w:rPr>
          <w:rFonts w:ascii="Arial" w:hAnsi="Arial" w:cs="Arial"/>
          <w:b/>
          <w:bCs/>
          <w:color w:val="000000" w:themeColor="text1"/>
          <w:sz w:val="30"/>
          <w:szCs w:val="30"/>
        </w:rPr>
        <w:t xml:space="preserve"> </w:t>
      </w:r>
      <w:r w:rsidR="00340708">
        <w:rPr>
          <w:rFonts w:ascii="Arial" w:hAnsi="Arial" w:cs="Arial"/>
          <w:b/>
          <w:bCs/>
          <w:color w:val="000000" w:themeColor="text1"/>
          <w:sz w:val="30"/>
          <w:szCs w:val="30"/>
        </w:rPr>
        <w:t xml:space="preserve">footprint </w:t>
      </w:r>
      <w:r w:rsidRPr="6F51A104">
        <w:rPr>
          <w:rFonts w:ascii="Arial" w:hAnsi="Arial" w:cs="Arial"/>
          <w:b/>
          <w:bCs/>
          <w:color w:val="000000" w:themeColor="text1"/>
          <w:sz w:val="30"/>
          <w:szCs w:val="30"/>
        </w:rPr>
        <w:t>and better recyclability</w:t>
      </w:r>
    </w:p>
    <w:p w14:paraId="6D45847A" w14:textId="77777777" w:rsidR="006452FF" w:rsidRPr="002F7AC0" w:rsidRDefault="006452FF" w:rsidP="002F7AC0">
      <w:pPr>
        <w:pStyle w:val="KeinAbsatzformat"/>
        <w:spacing w:line="360" w:lineRule="auto"/>
        <w:jc w:val="both"/>
        <w:rPr>
          <w:rFonts w:ascii="Arial" w:hAnsi="Arial" w:cs="Arial"/>
        </w:rPr>
      </w:pPr>
    </w:p>
    <w:p w14:paraId="1EF83003" w14:textId="0CB51FC2" w:rsidR="00A64865" w:rsidRPr="007D0984" w:rsidRDefault="00A64865" w:rsidP="20102FB9">
      <w:pPr>
        <w:pStyle w:val="paragraph"/>
        <w:spacing w:before="0" w:beforeAutospacing="0" w:after="0" w:afterAutospacing="0" w:line="360" w:lineRule="auto"/>
        <w:jc w:val="both"/>
        <w:textAlignment w:val="baseline"/>
        <w:rPr>
          <w:rFonts w:ascii="Arial" w:eastAsiaTheme="minorEastAsia" w:hAnsi="Arial" w:cs="Arial"/>
          <w:b/>
          <w:bCs/>
          <w:lang w:eastAsia="de-DE"/>
        </w:rPr>
      </w:pPr>
      <w:r w:rsidRPr="20102FB9">
        <w:rPr>
          <w:rFonts w:ascii="Arial" w:eastAsiaTheme="minorEastAsia" w:hAnsi="Arial" w:cs="Arial"/>
          <w:b/>
          <w:bCs/>
          <w:lang w:eastAsia="de-DE"/>
        </w:rPr>
        <w:t xml:space="preserve">Weinheim, Germany, </w:t>
      </w:r>
      <w:r w:rsidR="0D87AEA5" w:rsidRPr="20102FB9">
        <w:rPr>
          <w:rFonts w:ascii="Arial" w:eastAsiaTheme="minorEastAsia" w:hAnsi="Arial" w:cs="Arial"/>
          <w:b/>
          <w:bCs/>
          <w:lang w:eastAsia="de-DE"/>
        </w:rPr>
        <w:t>Apr</w:t>
      </w:r>
      <w:r w:rsidR="7615B627" w:rsidRPr="20102FB9">
        <w:rPr>
          <w:rFonts w:ascii="Arial" w:eastAsiaTheme="minorEastAsia" w:hAnsi="Arial" w:cs="Arial"/>
          <w:b/>
          <w:bCs/>
          <w:lang w:eastAsia="de-DE"/>
        </w:rPr>
        <w:t>i</w:t>
      </w:r>
      <w:r w:rsidR="0D87AEA5" w:rsidRPr="20102FB9">
        <w:rPr>
          <w:rFonts w:ascii="Arial" w:eastAsiaTheme="minorEastAsia" w:hAnsi="Arial" w:cs="Arial"/>
          <w:b/>
          <w:bCs/>
          <w:lang w:eastAsia="de-DE"/>
        </w:rPr>
        <w:t xml:space="preserve">l </w:t>
      </w:r>
      <w:r w:rsidR="004E1AB4" w:rsidRPr="20102FB9">
        <w:rPr>
          <w:rFonts w:ascii="Arial" w:eastAsiaTheme="minorEastAsia" w:hAnsi="Arial" w:cs="Arial"/>
          <w:b/>
          <w:bCs/>
          <w:lang w:eastAsia="de-DE"/>
        </w:rPr>
        <w:t>1</w:t>
      </w:r>
      <w:r w:rsidR="469B0647" w:rsidRPr="20102FB9">
        <w:rPr>
          <w:rFonts w:ascii="Arial" w:eastAsiaTheme="minorEastAsia" w:hAnsi="Arial" w:cs="Arial"/>
          <w:b/>
          <w:bCs/>
          <w:lang w:eastAsia="de-DE"/>
        </w:rPr>
        <w:t>8</w:t>
      </w:r>
      <w:r w:rsidR="002F5E2F" w:rsidRPr="20102FB9">
        <w:rPr>
          <w:rFonts w:ascii="Arial" w:eastAsiaTheme="minorEastAsia" w:hAnsi="Arial" w:cs="Arial"/>
          <w:b/>
          <w:bCs/>
          <w:lang w:eastAsia="de-DE"/>
        </w:rPr>
        <w:t>, 2023.</w:t>
      </w:r>
      <w:r w:rsidRPr="20102FB9">
        <w:rPr>
          <w:rFonts w:ascii="Arial" w:eastAsiaTheme="minorEastAsia" w:hAnsi="Arial" w:cs="Arial"/>
          <w:b/>
          <w:bCs/>
          <w:lang w:eastAsia="de-DE"/>
        </w:rPr>
        <w:t xml:space="preserve"> Freudenberg Performance Materials (Freudenberg) </w:t>
      </w:r>
      <w:r w:rsidR="006A237C" w:rsidRPr="20102FB9">
        <w:rPr>
          <w:rFonts w:ascii="Arial" w:eastAsiaTheme="minorEastAsia" w:hAnsi="Arial" w:cs="Arial"/>
          <w:b/>
          <w:bCs/>
          <w:lang w:eastAsia="de-DE"/>
        </w:rPr>
        <w:t>announces the launch of the</w:t>
      </w:r>
      <w:r w:rsidR="391A9F67" w:rsidRPr="20102FB9">
        <w:rPr>
          <w:rFonts w:ascii="Arial" w:eastAsiaTheme="minorEastAsia" w:hAnsi="Arial" w:cs="Arial"/>
          <w:b/>
          <w:bCs/>
          <w:lang w:eastAsia="de-DE"/>
        </w:rPr>
        <w:t xml:space="preserve"> next generation</w:t>
      </w:r>
      <w:r w:rsidR="5296E628" w:rsidRPr="20102FB9">
        <w:rPr>
          <w:rFonts w:ascii="Arial" w:eastAsiaTheme="minorEastAsia" w:hAnsi="Arial" w:cs="Arial"/>
          <w:b/>
          <w:bCs/>
          <w:lang w:eastAsia="de-DE"/>
        </w:rPr>
        <w:t xml:space="preserve"> </w:t>
      </w:r>
      <w:r w:rsidR="006A237C" w:rsidRPr="20102FB9">
        <w:rPr>
          <w:rFonts w:ascii="Arial" w:eastAsiaTheme="minorEastAsia" w:hAnsi="Arial" w:cs="Arial"/>
          <w:b/>
          <w:bCs/>
          <w:lang w:eastAsia="de-DE"/>
        </w:rPr>
        <w:t>range of</w:t>
      </w:r>
      <w:r w:rsidR="002F5E2F" w:rsidRPr="20102FB9">
        <w:rPr>
          <w:rFonts w:ascii="Arial" w:eastAsiaTheme="minorEastAsia" w:hAnsi="Arial" w:cs="Arial"/>
          <w:b/>
          <w:bCs/>
          <w:lang w:eastAsia="de-DE"/>
        </w:rPr>
        <w:t xml:space="preserve"> sustainable</w:t>
      </w:r>
      <w:r w:rsidR="006A237C" w:rsidRPr="20102FB9">
        <w:rPr>
          <w:rFonts w:ascii="Arial" w:eastAsiaTheme="minorEastAsia" w:hAnsi="Arial" w:cs="Arial"/>
          <w:b/>
          <w:bCs/>
          <w:lang w:eastAsia="de-DE"/>
        </w:rPr>
        <w:t xml:space="preserve"> </w:t>
      </w:r>
      <w:r w:rsidRPr="20102FB9">
        <w:rPr>
          <w:rFonts w:ascii="Arial" w:eastAsiaTheme="minorEastAsia" w:hAnsi="Arial" w:cs="Arial"/>
          <w:b/>
          <w:bCs/>
          <w:lang w:eastAsia="de-DE"/>
        </w:rPr>
        <w:t>carpet backing</w:t>
      </w:r>
      <w:r w:rsidR="006A237C" w:rsidRPr="20102FB9">
        <w:rPr>
          <w:rFonts w:ascii="Arial" w:eastAsiaTheme="minorEastAsia" w:hAnsi="Arial" w:cs="Arial"/>
          <w:b/>
          <w:bCs/>
          <w:lang w:eastAsia="de-DE"/>
        </w:rPr>
        <w:t xml:space="preserve"> products</w:t>
      </w:r>
      <w:r w:rsidRPr="20102FB9">
        <w:rPr>
          <w:rFonts w:ascii="Arial" w:eastAsiaTheme="minorEastAsia" w:hAnsi="Arial" w:cs="Arial"/>
          <w:b/>
          <w:bCs/>
          <w:lang w:eastAsia="de-DE"/>
        </w:rPr>
        <w:t xml:space="preserve"> for the flooring industry. </w:t>
      </w:r>
      <w:r w:rsidR="020BC5BB" w:rsidRPr="20102FB9">
        <w:rPr>
          <w:rFonts w:ascii="Arial" w:eastAsiaTheme="minorEastAsia" w:hAnsi="Arial" w:cs="Arial"/>
          <w:b/>
          <w:bCs/>
          <w:lang w:eastAsia="de-DE"/>
        </w:rPr>
        <w:t>Nex</w:t>
      </w:r>
      <w:r w:rsidRPr="20102FB9">
        <w:rPr>
          <w:rFonts w:ascii="Arial" w:eastAsiaTheme="minorEastAsia" w:hAnsi="Arial" w:cs="Arial"/>
          <w:b/>
          <w:bCs/>
          <w:lang w:eastAsia="de-DE"/>
        </w:rPr>
        <w:t xml:space="preserve">t </w:t>
      </w:r>
      <w:r w:rsidR="005C0882" w:rsidRPr="20102FB9">
        <w:rPr>
          <w:rFonts w:ascii="Arial" w:eastAsiaTheme="minorEastAsia" w:hAnsi="Arial" w:cs="Arial"/>
          <w:b/>
          <w:bCs/>
          <w:lang w:eastAsia="de-DE"/>
        </w:rPr>
        <w:t>g</w:t>
      </w:r>
      <w:r w:rsidRPr="20102FB9">
        <w:rPr>
          <w:rFonts w:ascii="Arial" w:eastAsiaTheme="minorEastAsia" w:hAnsi="Arial" w:cs="Arial"/>
          <w:b/>
          <w:bCs/>
          <w:lang w:eastAsia="de-DE"/>
        </w:rPr>
        <w:t xml:space="preserve">eneration sustainable backings support </w:t>
      </w:r>
      <w:r w:rsidR="001523B1" w:rsidRPr="20102FB9">
        <w:rPr>
          <w:rFonts w:ascii="Arial" w:eastAsiaTheme="minorEastAsia" w:hAnsi="Arial" w:cs="Arial"/>
          <w:b/>
          <w:bCs/>
          <w:lang w:eastAsia="de-DE"/>
        </w:rPr>
        <w:t xml:space="preserve">customers </w:t>
      </w:r>
      <w:r w:rsidRPr="20102FB9">
        <w:rPr>
          <w:rFonts w:ascii="Arial" w:eastAsiaTheme="minorEastAsia" w:hAnsi="Arial" w:cs="Arial"/>
          <w:b/>
          <w:bCs/>
          <w:lang w:eastAsia="de-DE"/>
        </w:rPr>
        <w:t xml:space="preserve">in their transition towards producing more sustainable carpets. </w:t>
      </w:r>
      <w:r w:rsidR="0042F7D8" w:rsidRPr="20102FB9">
        <w:rPr>
          <w:rFonts w:ascii="Arial" w:eastAsiaTheme="minorEastAsia" w:hAnsi="Arial" w:cs="Arial"/>
          <w:b/>
          <w:bCs/>
          <w:lang w:eastAsia="de-DE"/>
        </w:rPr>
        <w:t xml:space="preserve">The range is introduced as Colback ECO and Lutradur ECO and </w:t>
      </w:r>
      <w:r w:rsidRPr="20102FB9">
        <w:rPr>
          <w:rFonts w:ascii="Arial" w:eastAsiaTheme="minorEastAsia" w:hAnsi="Arial" w:cs="Arial"/>
          <w:b/>
          <w:bCs/>
          <w:lang w:eastAsia="de-DE"/>
        </w:rPr>
        <w:t xml:space="preserve">is part of the </w:t>
      </w:r>
      <w:r w:rsidR="635F8BDC" w:rsidRPr="20102FB9">
        <w:rPr>
          <w:rFonts w:ascii="Arial" w:eastAsiaTheme="minorEastAsia" w:hAnsi="Arial" w:cs="Arial"/>
          <w:b/>
          <w:bCs/>
          <w:lang w:eastAsia="de-DE"/>
        </w:rPr>
        <w:t>Freudenberg</w:t>
      </w:r>
      <w:r w:rsidR="1433B3F5" w:rsidRPr="20102FB9">
        <w:rPr>
          <w:rFonts w:ascii="Arial" w:eastAsiaTheme="minorEastAsia" w:hAnsi="Arial" w:cs="Arial"/>
          <w:b/>
          <w:bCs/>
          <w:lang w:eastAsia="de-DE"/>
        </w:rPr>
        <w:t xml:space="preserve"> </w:t>
      </w:r>
      <w:r w:rsidRPr="20102FB9">
        <w:rPr>
          <w:rFonts w:ascii="Arial" w:eastAsiaTheme="minorEastAsia" w:hAnsi="Arial" w:cs="Arial"/>
          <w:b/>
          <w:bCs/>
          <w:lang w:eastAsia="de-DE"/>
        </w:rPr>
        <w:t>portfolio of high</w:t>
      </w:r>
      <w:r w:rsidR="001523B1" w:rsidRPr="20102FB9">
        <w:rPr>
          <w:rFonts w:ascii="Arial" w:eastAsiaTheme="minorEastAsia" w:hAnsi="Arial" w:cs="Arial"/>
          <w:b/>
          <w:bCs/>
          <w:lang w:eastAsia="de-DE"/>
        </w:rPr>
        <w:t>-</w:t>
      </w:r>
      <w:r w:rsidRPr="20102FB9">
        <w:rPr>
          <w:rFonts w:ascii="Arial" w:eastAsiaTheme="minorEastAsia" w:hAnsi="Arial" w:cs="Arial"/>
          <w:b/>
          <w:bCs/>
          <w:lang w:eastAsia="de-DE"/>
        </w:rPr>
        <w:t>performance spunbond nonwoven technical textiles. </w:t>
      </w:r>
    </w:p>
    <w:p w14:paraId="3256A7F3" w14:textId="77777777" w:rsidR="00A64865" w:rsidRPr="007D0984" w:rsidRDefault="00A64865" w:rsidP="00A64865">
      <w:pPr>
        <w:pStyle w:val="paragraph"/>
        <w:spacing w:before="0" w:beforeAutospacing="0" w:after="0" w:afterAutospacing="0"/>
        <w:textAlignment w:val="baseline"/>
        <w:rPr>
          <w:rFonts w:ascii="Segoe UI" w:hAnsi="Segoe UI" w:cs="Segoe UI"/>
          <w:sz w:val="18"/>
          <w:szCs w:val="18"/>
        </w:rPr>
      </w:pPr>
    </w:p>
    <w:p w14:paraId="4175EC58" w14:textId="77777777" w:rsidR="00A64865" w:rsidRPr="007D0984" w:rsidRDefault="00A64865" w:rsidP="743CBAB7">
      <w:pPr>
        <w:shd w:val="clear" w:color="auto" w:fill="FFFFFF" w:themeFill="background1"/>
        <w:spacing w:line="360" w:lineRule="auto"/>
        <w:jc w:val="both"/>
        <w:textAlignment w:val="baseline"/>
        <w:rPr>
          <w:rFonts w:ascii="Arial" w:hAnsi="Arial" w:cs="Arial"/>
          <w:color w:val="000000"/>
        </w:rPr>
      </w:pPr>
      <w:r w:rsidRPr="007D0984">
        <w:rPr>
          <w:rFonts w:ascii="Arial" w:hAnsi="Arial" w:cs="Arial"/>
          <w:color w:val="000000" w:themeColor="text1"/>
        </w:rPr>
        <w:t xml:space="preserve">“Like many other industries, the flooring industry faces challenges to </w:t>
      </w:r>
      <w:r w:rsidR="006A237C" w:rsidRPr="007D0984">
        <w:rPr>
          <w:rFonts w:ascii="Arial" w:hAnsi="Arial" w:cs="Arial"/>
          <w:color w:val="000000" w:themeColor="text1"/>
        </w:rPr>
        <w:t xml:space="preserve">reduce </w:t>
      </w:r>
      <w:r w:rsidRPr="007D0984">
        <w:rPr>
          <w:rFonts w:ascii="Arial" w:hAnsi="Arial" w:cs="Arial"/>
          <w:color w:val="000000" w:themeColor="text1"/>
        </w:rPr>
        <w:t xml:space="preserve">the environmental impact of their products,” says </w:t>
      </w:r>
      <w:r w:rsidR="001523B1" w:rsidRPr="007D0984">
        <w:rPr>
          <w:rFonts w:ascii="Arial" w:hAnsi="Arial" w:cs="Arial"/>
          <w:color w:val="000000" w:themeColor="text1"/>
        </w:rPr>
        <w:t xml:space="preserve">Michaela Reuter, SVP &amp; General Manager Regional Business Unit Carpet, Filtration &amp; Shoes EMEA </w:t>
      </w:r>
      <w:r w:rsidRPr="007D0984">
        <w:rPr>
          <w:rFonts w:ascii="Arial" w:hAnsi="Arial" w:cs="Arial"/>
          <w:color w:val="000000" w:themeColor="text1"/>
        </w:rPr>
        <w:t>at Freudenberg. “</w:t>
      </w:r>
      <w:r w:rsidR="00DC7FE5" w:rsidRPr="007D0984">
        <w:rPr>
          <w:rFonts w:ascii="Arial" w:hAnsi="Arial" w:cs="Arial"/>
          <w:color w:val="000000" w:themeColor="text1"/>
        </w:rPr>
        <w:t xml:space="preserve">Carpet manufacturers </w:t>
      </w:r>
      <w:r w:rsidRPr="007D0984">
        <w:rPr>
          <w:rFonts w:ascii="Arial" w:hAnsi="Arial" w:cs="Arial"/>
          <w:color w:val="000000" w:themeColor="text1"/>
        </w:rPr>
        <w:t>approach this challenge in multiple ways: reducing carbon footprint, increasing recycled content, and improving recyclability are key trends. As a long-term partner, we work closely with our customers to support their journey.” </w:t>
      </w:r>
    </w:p>
    <w:p w14:paraId="63F8C85A" w14:textId="77777777" w:rsidR="00654BCC" w:rsidRPr="007D0984" w:rsidRDefault="00654BCC" w:rsidP="00A6583A">
      <w:pPr>
        <w:pStyle w:val="paragraph"/>
        <w:spacing w:before="0" w:beforeAutospacing="0" w:after="0" w:afterAutospacing="0" w:line="360" w:lineRule="auto"/>
        <w:jc w:val="both"/>
        <w:textAlignment w:val="baseline"/>
        <w:rPr>
          <w:rFonts w:ascii="Arial" w:eastAsiaTheme="minorEastAsia" w:hAnsi="Arial" w:cs="Arial"/>
          <w:b/>
          <w:color w:val="000000"/>
          <w:lang w:eastAsia="de-DE"/>
        </w:rPr>
      </w:pPr>
    </w:p>
    <w:p w14:paraId="5A2B2379" w14:textId="6FCF3F32" w:rsidR="00A6583A" w:rsidRPr="007D0984" w:rsidRDefault="00340708" w:rsidP="00A6583A">
      <w:pPr>
        <w:pStyle w:val="paragraph"/>
        <w:spacing w:before="0" w:beforeAutospacing="0" w:after="0" w:afterAutospacing="0" w:line="360" w:lineRule="auto"/>
        <w:jc w:val="both"/>
        <w:textAlignment w:val="baseline"/>
        <w:rPr>
          <w:rFonts w:ascii="Arial" w:eastAsiaTheme="minorEastAsia" w:hAnsi="Arial" w:cs="Arial"/>
          <w:b/>
          <w:color w:val="000000"/>
          <w:lang w:eastAsia="de-DE"/>
        </w:rPr>
      </w:pPr>
      <w:r>
        <w:rPr>
          <w:rFonts w:ascii="Arial" w:eastAsiaTheme="minorEastAsia" w:hAnsi="Arial" w:cs="Arial"/>
          <w:b/>
          <w:color w:val="000000"/>
          <w:lang w:eastAsia="de-DE"/>
        </w:rPr>
        <w:t xml:space="preserve">Reduced </w:t>
      </w:r>
      <w:r w:rsidR="00A6583A" w:rsidRPr="007D0984">
        <w:rPr>
          <w:rFonts w:ascii="Arial" w:eastAsiaTheme="minorEastAsia" w:hAnsi="Arial" w:cs="Arial"/>
          <w:b/>
          <w:color w:val="000000"/>
          <w:lang w:eastAsia="de-DE"/>
        </w:rPr>
        <w:t>CO</w:t>
      </w:r>
      <w:r w:rsidR="00A6583A" w:rsidRPr="007D0984">
        <w:rPr>
          <w:rFonts w:ascii="Arial" w:eastAsiaTheme="minorEastAsia" w:hAnsi="Arial" w:cs="Arial"/>
          <w:b/>
          <w:color w:val="000000"/>
          <w:vertAlign w:val="subscript"/>
          <w:lang w:eastAsia="de-DE"/>
        </w:rPr>
        <w:t>2</w:t>
      </w:r>
      <w:r w:rsidR="00A6583A" w:rsidRPr="007D0984">
        <w:rPr>
          <w:rFonts w:ascii="Arial" w:eastAsiaTheme="minorEastAsia" w:hAnsi="Arial" w:cs="Arial"/>
          <w:b/>
          <w:color w:val="000000"/>
          <w:lang w:eastAsia="de-DE"/>
        </w:rPr>
        <w:t xml:space="preserve"> footprint</w:t>
      </w:r>
    </w:p>
    <w:p w14:paraId="695C88DC" w14:textId="77777777" w:rsidR="00E034FE" w:rsidRPr="007D0984" w:rsidRDefault="00A6583A" w:rsidP="6F51A104">
      <w:pPr>
        <w:pStyle w:val="paragraph"/>
        <w:spacing w:before="0" w:beforeAutospacing="0" w:after="0" w:afterAutospacing="0" w:line="360" w:lineRule="auto"/>
        <w:jc w:val="both"/>
        <w:textAlignment w:val="baseline"/>
        <w:rPr>
          <w:rFonts w:ascii="Arial" w:eastAsiaTheme="minorEastAsia" w:hAnsi="Arial" w:cs="Arial"/>
          <w:color w:val="000000" w:themeColor="text1"/>
          <w:lang w:eastAsia="de-DE"/>
        </w:rPr>
      </w:pPr>
      <w:r w:rsidRPr="007D0984">
        <w:rPr>
          <w:rFonts w:ascii="Arial" w:eastAsiaTheme="minorEastAsia" w:hAnsi="Arial" w:cs="Arial"/>
          <w:color w:val="000000" w:themeColor="text1"/>
          <w:lang w:eastAsia="de-DE"/>
        </w:rPr>
        <w:t xml:space="preserve">Freudenberg follows a ‘less is more’ principle: the best raw materials are the materials that are not needed at all. For the </w:t>
      </w:r>
      <w:r w:rsidR="1341A7F0" w:rsidRPr="007D0984">
        <w:rPr>
          <w:rFonts w:ascii="Arial" w:eastAsiaTheme="minorEastAsia" w:hAnsi="Arial" w:cs="Arial"/>
          <w:color w:val="000000" w:themeColor="text1"/>
          <w:lang w:eastAsia="de-DE"/>
        </w:rPr>
        <w:t>ECO</w:t>
      </w:r>
      <w:r w:rsidRPr="007D0984">
        <w:rPr>
          <w:rFonts w:ascii="Arial" w:eastAsiaTheme="minorEastAsia" w:hAnsi="Arial" w:cs="Arial"/>
          <w:color w:val="000000" w:themeColor="text1"/>
          <w:lang w:eastAsia="de-DE"/>
        </w:rPr>
        <w:t xml:space="preserve"> product range, Freudenberg R&amp;D teams developed a solution to save raw materials in their carpet backings. Freudenberg redefined its proprietary yarn production technology allowing for </w:t>
      </w:r>
      <w:r w:rsidRPr="007D0984">
        <w:rPr>
          <w:rFonts w:ascii="Arial" w:eastAsiaTheme="minorEastAsia" w:hAnsi="Arial" w:cs="Arial"/>
          <w:lang w:eastAsia="de-DE"/>
        </w:rPr>
        <w:t xml:space="preserve">extremely thin filaments </w:t>
      </w:r>
      <w:r w:rsidRPr="007D0984">
        <w:rPr>
          <w:rFonts w:ascii="Arial" w:eastAsiaTheme="minorEastAsia" w:hAnsi="Arial" w:cs="Arial"/>
          <w:color w:val="000000" w:themeColor="text1"/>
          <w:lang w:eastAsia="de-DE"/>
        </w:rPr>
        <w:t xml:space="preserve">with a diameter up to </w:t>
      </w:r>
      <w:r w:rsidR="00CF0624" w:rsidRPr="007D0984">
        <w:rPr>
          <w:rFonts w:ascii="Arial" w:eastAsiaTheme="minorEastAsia" w:hAnsi="Arial" w:cs="Arial"/>
          <w:color w:val="000000" w:themeColor="text1"/>
          <w:lang w:eastAsia="de-DE"/>
        </w:rPr>
        <w:t>3</w:t>
      </w:r>
      <w:r w:rsidRPr="007D0984">
        <w:rPr>
          <w:rFonts w:ascii="Arial" w:eastAsiaTheme="minorEastAsia" w:hAnsi="Arial" w:cs="Arial"/>
          <w:color w:val="000000" w:themeColor="text1"/>
          <w:lang w:eastAsia="de-DE"/>
        </w:rPr>
        <w:t xml:space="preserve">0% </w:t>
      </w:r>
      <w:r w:rsidR="00392987" w:rsidRPr="007D0984">
        <w:rPr>
          <w:rFonts w:ascii="Arial" w:eastAsiaTheme="minorEastAsia" w:hAnsi="Arial" w:cs="Arial"/>
          <w:color w:val="000000" w:themeColor="text1"/>
          <w:lang w:eastAsia="de-DE"/>
        </w:rPr>
        <w:t xml:space="preserve">smaller than </w:t>
      </w:r>
      <w:r w:rsidRPr="007D0984">
        <w:rPr>
          <w:rFonts w:ascii="Arial" w:eastAsiaTheme="minorEastAsia" w:hAnsi="Arial" w:cs="Arial"/>
          <w:color w:val="000000" w:themeColor="text1"/>
          <w:lang w:eastAsia="de-DE"/>
        </w:rPr>
        <w:t xml:space="preserve">the standard portfolio for carpet backings. </w:t>
      </w:r>
    </w:p>
    <w:p w14:paraId="43FCBFAF" w14:textId="25CA9FAD" w:rsidR="00A6583A" w:rsidRPr="007D0984" w:rsidRDefault="00A6583A" w:rsidP="6F51A104">
      <w:pPr>
        <w:pStyle w:val="paragraph"/>
        <w:spacing w:before="0" w:beforeAutospacing="0" w:after="0" w:afterAutospacing="0" w:line="360" w:lineRule="auto"/>
        <w:jc w:val="both"/>
        <w:textAlignment w:val="baseline"/>
        <w:rPr>
          <w:rFonts w:ascii="Arial" w:eastAsiaTheme="minorEastAsia" w:hAnsi="Arial" w:cs="Arial"/>
          <w:color w:val="000000" w:themeColor="text1"/>
          <w:lang w:eastAsia="de-DE"/>
        </w:rPr>
      </w:pPr>
      <w:r w:rsidRPr="007D0984">
        <w:rPr>
          <w:rFonts w:ascii="Arial" w:eastAsiaTheme="minorEastAsia" w:hAnsi="Arial" w:cs="Arial"/>
          <w:color w:val="000000" w:themeColor="text1"/>
          <w:lang w:eastAsia="de-DE"/>
        </w:rPr>
        <w:lastRenderedPageBreak/>
        <w:t>“The</w:t>
      </w:r>
      <w:r w:rsidR="002F5E2F" w:rsidRPr="007D0984">
        <w:rPr>
          <w:rFonts w:ascii="Arial" w:eastAsiaTheme="minorEastAsia" w:hAnsi="Arial" w:cs="Arial"/>
          <w:color w:val="000000" w:themeColor="text1"/>
          <w:lang w:eastAsia="de-DE"/>
        </w:rPr>
        <w:t xml:space="preserve"> sustainability</w:t>
      </w:r>
      <w:r w:rsidRPr="007D0984">
        <w:rPr>
          <w:rFonts w:ascii="Arial" w:eastAsiaTheme="minorEastAsia" w:hAnsi="Arial" w:cs="Arial"/>
          <w:color w:val="000000" w:themeColor="text1"/>
          <w:lang w:eastAsia="de-DE"/>
        </w:rPr>
        <w:t xml:space="preserve"> benefits</w:t>
      </w:r>
      <w:r w:rsidR="00346239" w:rsidRPr="007D0984">
        <w:rPr>
          <w:rFonts w:ascii="Arial" w:eastAsiaTheme="minorEastAsia" w:hAnsi="Arial" w:cs="Arial"/>
          <w:color w:val="000000" w:themeColor="text1"/>
          <w:lang w:eastAsia="de-DE"/>
        </w:rPr>
        <w:t xml:space="preserve"> </w:t>
      </w:r>
      <w:r w:rsidRPr="007D0984">
        <w:rPr>
          <w:rFonts w:ascii="Arial" w:eastAsiaTheme="minorEastAsia" w:hAnsi="Arial" w:cs="Arial"/>
          <w:color w:val="000000" w:themeColor="text1"/>
          <w:lang w:eastAsia="de-DE"/>
        </w:rPr>
        <w:t>are t</w:t>
      </w:r>
      <w:r w:rsidR="00346239" w:rsidRPr="007D0984">
        <w:rPr>
          <w:rFonts w:ascii="Arial" w:eastAsiaTheme="minorEastAsia" w:hAnsi="Arial" w:cs="Arial"/>
          <w:color w:val="000000" w:themeColor="text1"/>
          <w:lang w:eastAsia="de-DE"/>
        </w:rPr>
        <w:t>wo</w:t>
      </w:r>
      <w:r w:rsidRPr="007D0984">
        <w:rPr>
          <w:rFonts w:ascii="Arial" w:eastAsiaTheme="minorEastAsia" w:hAnsi="Arial" w:cs="Arial"/>
          <w:color w:val="000000" w:themeColor="text1"/>
          <w:lang w:eastAsia="de-DE"/>
        </w:rPr>
        <w:t xml:space="preserve">fold,” says Dr. Birger Lange, Director R&amp;D </w:t>
      </w:r>
      <w:r w:rsidRPr="007D0984">
        <w:rPr>
          <w:rFonts w:ascii="Arial" w:hAnsi="Arial" w:cs="Arial"/>
          <w:color w:val="000000" w:themeColor="text1"/>
        </w:rPr>
        <w:t xml:space="preserve">Regional Business Unit </w:t>
      </w:r>
      <w:r w:rsidRPr="007D0984">
        <w:rPr>
          <w:rFonts w:ascii="Arial" w:hAnsi="Arial" w:cs="Arial"/>
          <w:color w:val="000000" w:themeColor="text1"/>
          <w:lang w:eastAsia="de-DE"/>
        </w:rPr>
        <w:t>C</w:t>
      </w:r>
      <w:r w:rsidRPr="007D0984">
        <w:rPr>
          <w:rFonts w:ascii="Arial" w:hAnsi="Arial" w:cs="Arial"/>
          <w:color w:val="000000" w:themeColor="text1"/>
        </w:rPr>
        <w:t xml:space="preserve">arpet, </w:t>
      </w:r>
      <w:r w:rsidRPr="007D0984">
        <w:rPr>
          <w:rFonts w:ascii="Arial" w:hAnsi="Arial" w:cs="Arial"/>
          <w:color w:val="000000" w:themeColor="text1"/>
          <w:lang w:eastAsia="de-DE"/>
        </w:rPr>
        <w:t>F</w:t>
      </w:r>
      <w:r w:rsidRPr="007D0984">
        <w:rPr>
          <w:rFonts w:ascii="Arial" w:hAnsi="Arial" w:cs="Arial"/>
          <w:color w:val="000000" w:themeColor="text1"/>
        </w:rPr>
        <w:t xml:space="preserve">iltration </w:t>
      </w:r>
      <w:r w:rsidRPr="007D0984">
        <w:rPr>
          <w:rFonts w:ascii="Arial" w:hAnsi="Arial" w:cs="Arial"/>
          <w:color w:val="000000" w:themeColor="text1"/>
          <w:lang w:eastAsia="de-DE"/>
        </w:rPr>
        <w:t>&amp;</w:t>
      </w:r>
      <w:r w:rsidRPr="007D0984">
        <w:rPr>
          <w:rFonts w:ascii="Arial" w:hAnsi="Arial" w:cs="Arial"/>
          <w:color w:val="000000" w:themeColor="text1"/>
        </w:rPr>
        <w:t xml:space="preserve"> </w:t>
      </w:r>
      <w:r w:rsidRPr="007D0984">
        <w:rPr>
          <w:rFonts w:ascii="Arial" w:hAnsi="Arial" w:cs="Arial"/>
          <w:color w:val="000000" w:themeColor="text1"/>
          <w:lang w:eastAsia="de-DE"/>
        </w:rPr>
        <w:t>S</w:t>
      </w:r>
      <w:r w:rsidRPr="007D0984">
        <w:rPr>
          <w:rFonts w:ascii="Arial" w:hAnsi="Arial" w:cs="Arial"/>
          <w:color w:val="000000" w:themeColor="text1"/>
        </w:rPr>
        <w:t>hoes</w:t>
      </w:r>
      <w:r w:rsidRPr="007D0984">
        <w:rPr>
          <w:rFonts w:ascii="Arial" w:hAnsi="Arial" w:cs="Arial"/>
          <w:color w:val="000000" w:themeColor="text1"/>
          <w:lang w:eastAsia="de-DE"/>
        </w:rPr>
        <w:t xml:space="preserve"> EMEA</w:t>
      </w:r>
      <w:r w:rsidRPr="007D0984">
        <w:rPr>
          <w:rFonts w:ascii="Arial" w:eastAsiaTheme="minorEastAsia" w:hAnsi="Arial" w:cs="Arial"/>
          <w:color w:val="000000" w:themeColor="text1"/>
          <w:lang w:eastAsia="de-DE"/>
        </w:rPr>
        <w:t>.</w:t>
      </w:r>
      <w:r w:rsidR="00B728A7" w:rsidRPr="007D0984">
        <w:rPr>
          <w:rFonts w:ascii="Arial" w:eastAsiaTheme="minorEastAsia" w:hAnsi="Arial" w:cs="Arial"/>
          <w:color w:val="000000" w:themeColor="text1"/>
          <w:lang w:eastAsia="de-DE"/>
        </w:rPr>
        <w:t xml:space="preserve"> “The thin filaments </w:t>
      </w:r>
      <w:r w:rsidR="002F5E2F" w:rsidRPr="007D0984">
        <w:rPr>
          <w:rFonts w:ascii="Arial" w:eastAsiaTheme="minorEastAsia" w:hAnsi="Arial" w:cs="Arial"/>
          <w:color w:val="000000" w:themeColor="text1"/>
          <w:lang w:eastAsia="de-DE"/>
        </w:rPr>
        <w:t>enable</w:t>
      </w:r>
      <w:r w:rsidR="00B728A7" w:rsidRPr="007D0984">
        <w:rPr>
          <w:rFonts w:ascii="Arial" w:eastAsiaTheme="minorEastAsia" w:hAnsi="Arial" w:cs="Arial"/>
          <w:color w:val="000000" w:themeColor="text1"/>
          <w:lang w:eastAsia="de-DE"/>
        </w:rPr>
        <w:t xml:space="preserve"> us to save raw materials right from the start</w:t>
      </w:r>
      <w:r w:rsidR="002F5E2F" w:rsidRPr="007D0984">
        <w:rPr>
          <w:rFonts w:ascii="Arial" w:eastAsiaTheme="minorEastAsia" w:hAnsi="Arial" w:cs="Arial"/>
          <w:color w:val="000000" w:themeColor="text1"/>
          <w:lang w:eastAsia="de-DE"/>
        </w:rPr>
        <w:t>,</w:t>
      </w:r>
      <w:r w:rsidR="00B728A7" w:rsidRPr="007D0984">
        <w:rPr>
          <w:rFonts w:ascii="Arial" w:eastAsiaTheme="minorEastAsia" w:hAnsi="Arial" w:cs="Arial"/>
          <w:color w:val="000000" w:themeColor="text1"/>
          <w:lang w:eastAsia="de-DE"/>
        </w:rPr>
        <w:t xml:space="preserve"> which results in backings with a lower carbon footprint</w:t>
      </w:r>
      <w:r w:rsidR="00346239" w:rsidRPr="007D0984">
        <w:rPr>
          <w:rFonts w:ascii="Arial" w:eastAsiaTheme="minorEastAsia" w:hAnsi="Arial" w:cs="Arial"/>
          <w:color w:val="000000" w:themeColor="text1"/>
          <w:lang w:eastAsia="de-DE"/>
        </w:rPr>
        <w:t>. This will help our customers to make their products more sustainable</w:t>
      </w:r>
      <w:r w:rsidR="00B728A7" w:rsidRPr="007D0984">
        <w:rPr>
          <w:rFonts w:ascii="Arial" w:eastAsiaTheme="minorEastAsia" w:hAnsi="Arial" w:cs="Arial"/>
          <w:color w:val="000000" w:themeColor="text1"/>
          <w:lang w:eastAsia="de-DE"/>
        </w:rPr>
        <w:t>.</w:t>
      </w:r>
      <w:r w:rsidRPr="007D0984">
        <w:rPr>
          <w:rFonts w:ascii="Arial" w:eastAsiaTheme="minorEastAsia" w:hAnsi="Arial" w:cs="Arial"/>
          <w:color w:val="000000" w:themeColor="text1"/>
          <w:lang w:eastAsia="de-DE"/>
        </w:rPr>
        <w:t xml:space="preserve"> </w:t>
      </w:r>
      <w:r w:rsidR="002F5E2F" w:rsidRPr="007D0984">
        <w:rPr>
          <w:rFonts w:ascii="Arial" w:eastAsiaTheme="minorEastAsia" w:hAnsi="Arial" w:cs="Arial"/>
          <w:color w:val="000000" w:themeColor="text1"/>
          <w:lang w:eastAsia="de-DE"/>
        </w:rPr>
        <w:t>At the same time</w:t>
      </w:r>
      <w:r w:rsidRPr="007D0984">
        <w:rPr>
          <w:rFonts w:ascii="Arial" w:eastAsiaTheme="minorEastAsia" w:hAnsi="Arial" w:cs="Arial"/>
          <w:color w:val="000000" w:themeColor="text1"/>
          <w:lang w:eastAsia="de-DE"/>
        </w:rPr>
        <w:t xml:space="preserve">, the new backing can contribute to better recyclability of the carpet at </w:t>
      </w:r>
      <w:r w:rsidR="002F5E2F" w:rsidRPr="007D0984">
        <w:rPr>
          <w:rFonts w:ascii="Arial" w:eastAsiaTheme="minorEastAsia" w:hAnsi="Arial" w:cs="Arial"/>
          <w:color w:val="000000" w:themeColor="text1"/>
          <w:lang w:eastAsia="de-DE"/>
        </w:rPr>
        <w:t xml:space="preserve">the end of </w:t>
      </w:r>
      <w:r w:rsidRPr="007D0984">
        <w:rPr>
          <w:rFonts w:ascii="Arial" w:eastAsiaTheme="minorEastAsia" w:hAnsi="Arial" w:cs="Arial"/>
          <w:color w:val="000000" w:themeColor="text1"/>
          <w:lang w:eastAsia="de-DE"/>
        </w:rPr>
        <w:t>its life cycle</w:t>
      </w:r>
      <w:r w:rsidR="00346239" w:rsidRPr="007D0984">
        <w:rPr>
          <w:rFonts w:ascii="Arial" w:eastAsiaTheme="minorEastAsia" w:hAnsi="Arial" w:cs="Arial"/>
          <w:color w:val="000000" w:themeColor="text1"/>
          <w:lang w:eastAsia="de-DE"/>
        </w:rPr>
        <w:t xml:space="preserve"> </w:t>
      </w:r>
      <w:r w:rsidR="002F5E2F" w:rsidRPr="007D0984">
        <w:rPr>
          <w:rFonts w:ascii="Arial" w:eastAsiaTheme="minorEastAsia" w:hAnsi="Arial" w:cs="Arial"/>
          <w:color w:val="000000" w:themeColor="text1"/>
          <w:lang w:eastAsia="de-DE"/>
        </w:rPr>
        <w:t>because</w:t>
      </w:r>
      <w:r w:rsidR="00346239" w:rsidRPr="007D0984">
        <w:rPr>
          <w:rFonts w:ascii="Arial" w:eastAsiaTheme="minorEastAsia" w:hAnsi="Arial" w:cs="Arial"/>
          <w:color w:val="000000" w:themeColor="text1"/>
          <w:lang w:eastAsia="de-DE"/>
        </w:rPr>
        <w:t xml:space="preserve"> its lower PET content </w:t>
      </w:r>
      <w:r w:rsidR="00C12FAE" w:rsidRPr="007D0984">
        <w:rPr>
          <w:rFonts w:ascii="Arial" w:eastAsiaTheme="minorEastAsia" w:hAnsi="Arial" w:cs="Arial"/>
          <w:color w:val="000000" w:themeColor="text1"/>
          <w:lang w:eastAsia="de-DE"/>
        </w:rPr>
        <w:t>benefits</w:t>
      </w:r>
      <w:r w:rsidR="00346239" w:rsidRPr="007D0984">
        <w:rPr>
          <w:rFonts w:ascii="Arial" w:eastAsiaTheme="minorEastAsia" w:hAnsi="Arial" w:cs="Arial"/>
          <w:color w:val="000000" w:themeColor="text1"/>
          <w:lang w:eastAsia="de-DE"/>
        </w:rPr>
        <w:t xml:space="preserve"> certain recycling processes</w:t>
      </w:r>
      <w:r w:rsidR="00C12FAE" w:rsidRPr="007D0984">
        <w:rPr>
          <w:rFonts w:ascii="Arial" w:eastAsiaTheme="minorEastAsia" w:hAnsi="Arial" w:cs="Arial"/>
          <w:color w:val="000000" w:themeColor="text1"/>
          <w:lang w:eastAsia="de-DE"/>
        </w:rPr>
        <w:t>,</w:t>
      </w:r>
      <w:r w:rsidRPr="007D0984">
        <w:rPr>
          <w:rFonts w:ascii="Arial" w:eastAsiaTheme="minorEastAsia" w:hAnsi="Arial" w:cs="Arial"/>
          <w:color w:val="000000" w:themeColor="text1"/>
          <w:lang w:eastAsia="de-DE"/>
        </w:rPr>
        <w:t>” Dr</w:t>
      </w:r>
      <w:r w:rsidR="003565F8" w:rsidRPr="007D0984">
        <w:rPr>
          <w:rFonts w:ascii="Arial" w:eastAsiaTheme="minorEastAsia" w:hAnsi="Arial" w:cs="Arial"/>
          <w:color w:val="000000" w:themeColor="text1"/>
          <w:lang w:eastAsia="de-DE"/>
        </w:rPr>
        <w:t>.</w:t>
      </w:r>
      <w:r w:rsidRPr="007D0984">
        <w:rPr>
          <w:rFonts w:ascii="Arial" w:eastAsiaTheme="minorEastAsia" w:hAnsi="Arial" w:cs="Arial"/>
          <w:color w:val="000000" w:themeColor="text1"/>
          <w:lang w:eastAsia="de-DE"/>
        </w:rPr>
        <w:t xml:space="preserve"> Lange</w:t>
      </w:r>
      <w:r w:rsidR="002F5E2F" w:rsidRPr="007D0984">
        <w:rPr>
          <w:rFonts w:ascii="Arial" w:eastAsiaTheme="minorEastAsia" w:hAnsi="Arial" w:cs="Arial"/>
          <w:color w:val="000000" w:themeColor="text1"/>
          <w:lang w:eastAsia="de-DE"/>
        </w:rPr>
        <w:t xml:space="preserve"> added</w:t>
      </w:r>
      <w:r w:rsidRPr="007D0984">
        <w:rPr>
          <w:rFonts w:ascii="Arial" w:eastAsiaTheme="minorEastAsia" w:hAnsi="Arial" w:cs="Arial"/>
          <w:color w:val="000000" w:themeColor="text1"/>
          <w:lang w:eastAsia="de-DE"/>
        </w:rPr>
        <w:t>. </w:t>
      </w:r>
    </w:p>
    <w:p w14:paraId="52527789" w14:textId="0FECD958" w:rsidR="00A6583A" w:rsidRPr="007D0984" w:rsidRDefault="00A6583A" w:rsidP="6F51A104">
      <w:pPr>
        <w:pStyle w:val="paragraph"/>
        <w:spacing w:before="0" w:beforeAutospacing="0" w:after="0" w:afterAutospacing="0" w:line="360" w:lineRule="auto"/>
        <w:jc w:val="both"/>
        <w:textAlignment w:val="baseline"/>
        <w:rPr>
          <w:rFonts w:ascii="Arial" w:eastAsiaTheme="minorEastAsia" w:hAnsi="Arial" w:cs="Arial"/>
          <w:color w:val="000000" w:themeColor="text1"/>
          <w:lang w:eastAsia="de-DE"/>
        </w:rPr>
      </w:pPr>
      <w:r w:rsidRPr="007D0984">
        <w:rPr>
          <w:rFonts w:ascii="Arial" w:eastAsiaTheme="minorEastAsia" w:hAnsi="Arial" w:cs="Arial"/>
          <w:color w:val="000000" w:themeColor="text1"/>
          <w:lang w:eastAsia="de-DE"/>
        </w:rPr>
        <w:t xml:space="preserve">The </w:t>
      </w:r>
      <w:r w:rsidR="5590CCF7" w:rsidRPr="007D0984">
        <w:rPr>
          <w:rFonts w:ascii="Arial" w:eastAsiaTheme="minorEastAsia" w:hAnsi="Arial" w:cs="Arial"/>
          <w:color w:val="000000" w:themeColor="text1"/>
          <w:lang w:eastAsia="de-DE"/>
        </w:rPr>
        <w:t>ECO</w:t>
      </w:r>
      <w:r w:rsidRPr="007D0984">
        <w:rPr>
          <w:rFonts w:ascii="Arial" w:eastAsiaTheme="minorEastAsia" w:hAnsi="Arial" w:cs="Arial"/>
          <w:color w:val="000000" w:themeColor="text1"/>
          <w:lang w:eastAsia="de-DE"/>
        </w:rPr>
        <w:t xml:space="preserve"> product range is particularly suitable for carpet tiles and is produced in Europe.</w:t>
      </w:r>
    </w:p>
    <w:p w14:paraId="369F76A5" w14:textId="327A02C7" w:rsidR="00A64865" w:rsidRPr="007D0984" w:rsidRDefault="00A64865" w:rsidP="6F51A104">
      <w:pPr>
        <w:pStyle w:val="paragraph"/>
        <w:spacing w:before="0" w:beforeAutospacing="0" w:after="0" w:afterAutospacing="0" w:line="360" w:lineRule="auto"/>
        <w:jc w:val="both"/>
        <w:rPr>
          <w:rFonts w:ascii="Arial" w:eastAsiaTheme="minorEastAsia" w:hAnsi="Arial" w:cs="Arial"/>
          <w:color w:val="000000" w:themeColor="text1"/>
          <w:lang w:eastAsia="de-DE"/>
        </w:rPr>
      </w:pPr>
      <w:r w:rsidRPr="007D0984">
        <w:br/>
      </w:r>
      <w:r w:rsidRPr="007D0984">
        <w:rPr>
          <w:rFonts w:ascii="Arial" w:eastAsiaTheme="minorEastAsia" w:hAnsi="Arial" w:cs="Arial"/>
          <w:color w:val="000000" w:themeColor="text1"/>
          <w:lang w:eastAsia="de-DE"/>
        </w:rPr>
        <w:t xml:space="preserve">The </w:t>
      </w:r>
      <w:r w:rsidR="004311D3" w:rsidRPr="007D0984">
        <w:rPr>
          <w:rFonts w:ascii="Arial" w:eastAsiaTheme="minorEastAsia" w:hAnsi="Arial" w:cs="Arial"/>
          <w:lang w:eastAsia="de-DE"/>
        </w:rPr>
        <w:t xml:space="preserve">new </w:t>
      </w:r>
      <w:r w:rsidRPr="007D0984">
        <w:rPr>
          <w:rFonts w:ascii="Arial" w:eastAsiaTheme="minorEastAsia" w:hAnsi="Arial" w:cs="Arial"/>
          <w:lang w:eastAsia="de-DE"/>
        </w:rPr>
        <w:t xml:space="preserve">thin </w:t>
      </w:r>
      <w:r w:rsidRPr="007D0984">
        <w:rPr>
          <w:rFonts w:ascii="Arial" w:eastAsiaTheme="minorEastAsia" w:hAnsi="Arial" w:cs="Arial"/>
          <w:color w:val="000000" w:themeColor="text1"/>
          <w:lang w:eastAsia="de-DE"/>
        </w:rPr>
        <w:t xml:space="preserve">yarn technology is </w:t>
      </w:r>
      <w:r w:rsidR="002F5E2F" w:rsidRPr="007D0984">
        <w:rPr>
          <w:rFonts w:ascii="Arial" w:eastAsiaTheme="minorEastAsia" w:hAnsi="Arial" w:cs="Arial"/>
          <w:color w:val="000000" w:themeColor="text1"/>
          <w:lang w:eastAsia="de-DE"/>
        </w:rPr>
        <w:t>one</w:t>
      </w:r>
      <w:r w:rsidR="00FA63AE" w:rsidRPr="007D0984">
        <w:rPr>
          <w:rFonts w:ascii="Arial" w:eastAsiaTheme="minorEastAsia" w:hAnsi="Arial" w:cs="Arial"/>
          <w:color w:val="000000" w:themeColor="text1"/>
          <w:lang w:eastAsia="de-DE"/>
        </w:rPr>
        <w:t xml:space="preserve"> </w:t>
      </w:r>
      <w:r w:rsidRPr="007D0984">
        <w:rPr>
          <w:rFonts w:ascii="Arial" w:eastAsiaTheme="minorEastAsia" w:hAnsi="Arial" w:cs="Arial"/>
          <w:color w:val="000000" w:themeColor="text1"/>
          <w:lang w:eastAsia="de-DE"/>
        </w:rPr>
        <w:t xml:space="preserve">of </w:t>
      </w:r>
      <w:r w:rsidR="006A237C" w:rsidRPr="007D0984">
        <w:rPr>
          <w:rFonts w:ascii="Arial" w:eastAsiaTheme="minorEastAsia" w:hAnsi="Arial" w:cs="Arial"/>
          <w:color w:val="000000" w:themeColor="text1"/>
          <w:lang w:eastAsia="de-DE"/>
        </w:rPr>
        <w:t>Freudenberg</w:t>
      </w:r>
      <w:r w:rsidR="002F5E2F" w:rsidRPr="007D0984">
        <w:rPr>
          <w:rFonts w:ascii="Arial" w:eastAsiaTheme="minorEastAsia" w:hAnsi="Arial" w:cs="Arial"/>
          <w:color w:val="000000" w:themeColor="text1"/>
          <w:lang w:eastAsia="de-DE"/>
        </w:rPr>
        <w:t>’</w:t>
      </w:r>
      <w:r w:rsidR="006A237C" w:rsidRPr="007D0984">
        <w:rPr>
          <w:rFonts w:ascii="Arial" w:eastAsiaTheme="minorEastAsia" w:hAnsi="Arial" w:cs="Arial"/>
          <w:color w:val="000000" w:themeColor="text1"/>
          <w:lang w:eastAsia="de-DE"/>
        </w:rPr>
        <w:t xml:space="preserve">s </w:t>
      </w:r>
      <w:r w:rsidRPr="007D0984">
        <w:rPr>
          <w:rFonts w:ascii="Arial" w:eastAsiaTheme="minorEastAsia" w:hAnsi="Arial" w:cs="Arial"/>
          <w:color w:val="000000" w:themeColor="text1"/>
          <w:lang w:eastAsia="de-DE"/>
        </w:rPr>
        <w:t xml:space="preserve">sustainable initiatives </w:t>
      </w:r>
      <w:r w:rsidR="006A237C" w:rsidRPr="007D0984">
        <w:rPr>
          <w:rFonts w:ascii="Arial" w:eastAsiaTheme="minorEastAsia" w:hAnsi="Arial" w:cs="Arial"/>
          <w:color w:val="000000" w:themeColor="text1"/>
          <w:lang w:eastAsia="de-DE"/>
        </w:rPr>
        <w:t xml:space="preserve">benefitting </w:t>
      </w:r>
      <w:r w:rsidRPr="007D0984">
        <w:rPr>
          <w:rFonts w:ascii="Arial" w:eastAsiaTheme="minorEastAsia" w:hAnsi="Arial" w:cs="Arial"/>
          <w:color w:val="000000" w:themeColor="text1"/>
          <w:lang w:eastAsia="de-DE"/>
        </w:rPr>
        <w:t xml:space="preserve">the carpet industry. Other developments supporting sustainability include backings with </w:t>
      </w:r>
      <w:r w:rsidR="002F5E2F" w:rsidRPr="007D0984">
        <w:rPr>
          <w:rFonts w:ascii="Arial" w:eastAsiaTheme="minorEastAsia" w:hAnsi="Arial" w:cs="Arial"/>
          <w:color w:val="000000" w:themeColor="text1"/>
          <w:lang w:eastAsia="de-DE"/>
        </w:rPr>
        <w:t xml:space="preserve">a </w:t>
      </w:r>
      <w:r w:rsidRPr="007D0984">
        <w:rPr>
          <w:rFonts w:ascii="Arial" w:eastAsiaTheme="minorEastAsia" w:hAnsi="Arial" w:cs="Arial"/>
          <w:color w:val="000000" w:themeColor="text1"/>
          <w:lang w:eastAsia="de-DE"/>
        </w:rPr>
        <w:t>high recycled content and</w:t>
      </w:r>
      <w:r w:rsidR="50276EB3" w:rsidRPr="007D0984">
        <w:rPr>
          <w:rFonts w:ascii="Arial" w:eastAsiaTheme="minorEastAsia" w:hAnsi="Arial" w:cs="Arial"/>
          <w:color w:val="000000" w:themeColor="text1"/>
          <w:lang w:eastAsia="de-DE"/>
        </w:rPr>
        <w:t xml:space="preserve"> </w:t>
      </w:r>
      <w:r w:rsidR="00935986" w:rsidRPr="007D0984">
        <w:rPr>
          <w:rFonts w:ascii="Arial" w:eastAsiaTheme="minorEastAsia" w:hAnsi="Arial" w:cs="Arial"/>
          <w:color w:val="000000" w:themeColor="text1"/>
          <w:lang w:eastAsia="de-DE"/>
        </w:rPr>
        <w:t>backings using alternative approaches to</w:t>
      </w:r>
      <w:r w:rsidRPr="007D0984">
        <w:rPr>
          <w:rFonts w:ascii="Arial" w:eastAsiaTheme="minorEastAsia" w:hAnsi="Arial" w:cs="Arial"/>
          <w:color w:val="000000" w:themeColor="text1"/>
          <w:lang w:eastAsia="de-DE"/>
        </w:rPr>
        <w:t xml:space="preserve"> facilitate</w:t>
      </w:r>
      <w:r w:rsidR="002F5E2F" w:rsidRPr="007D0984">
        <w:rPr>
          <w:rFonts w:ascii="Arial" w:eastAsiaTheme="minorEastAsia" w:hAnsi="Arial" w:cs="Arial"/>
          <w:color w:val="000000" w:themeColor="text1"/>
          <w:lang w:eastAsia="de-DE"/>
        </w:rPr>
        <w:t xml:space="preserve"> carpet</w:t>
      </w:r>
      <w:r w:rsidRPr="007D0984">
        <w:rPr>
          <w:rFonts w:ascii="Arial" w:eastAsiaTheme="minorEastAsia" w:hAnsi="Arial" w:cs="Arial"/>
          <w:color w:val="000000" w:themeColor="text1"/>
          <w:lang w:eastAsia="de-DE"/>
        </w:rPr>
        <w:t xml:space="preserve"> recyclability. </w:t>
      </w:r>
      <w:r w:rsidR="11C02985" w:rsidRPr="007D0984">
        <w:rPr>
          <w:rFonts w:ascii="Arial" w:eastAsiaTheme="minorEastAsia" w:hAnsi="Arial" w:cs="Arial"/>
          <w:color w:val="000000" w:themeColor="text1"/>
          <w:lang w:eastAsia="de-DE"/>
        </w:rPr>
        <w:t>They</w:t>
      </w:r>
      <w:r w:rsidR="5FAE3B2A" w:rsidRPr="007D0984">
        <w:rPr>
          <w:rFonts w:ascii="Arial" w:eastAsiaTheme="minorEastAsia" w:hAnsi="Arial" w:cs="Arial"/>
          <w:color w:val="000000" w:themeColor="text1"/>
          <w:lang w:eastAsia="de-DE"/>
        </w:rPr>
        <w:t xml:space="preserve"> </w:t>
      </w:r>
      <w:r w:rsidR="11C02985" w:rsidRPr="007D0984">
        <w:rPr>
          <w:rFonts w:ascii="Arial" w:eastAsiaTheme="minorEastAsia" w:hAnsi="Arial" w:cs="Arial"/>
          <w:color w:val="000000" w:themeColor="text1"/>
          <w:lang w:eastAsia="de-DE"/>
        </w:rPr>
        <w:t xml:space="preserve">will </w:t>
      </w:r>
      <w:r w:rsidR="4693ECA8" w:rsidRPr="007D0984">
        <w:rPr>
          <w:rFonts w:ascii="Arial" w:eastAsiaTheme="minorEastAsia" w:hAnsi="Arial" w:cs="Arial"/>
          <w:color w:val="000000" w:themeColor="text1"/>
          <w:lang w:eastAsia="de-DE"/>
        </w:rPr>
        <w:t xml:space="preserve">extend </w:t>
      </w:r>
      <w:r w:rsidR="11C02985" w:rsidRPr="007D0984">
        <w:rPr>
          <w:rFonts w:ascii="Arial" w:eastAsiaTheme="minorEastAsia" w:hAnsi="Arial" w:cs="Arial"/>
          <w:color w:val="000000" w:themeColor="text1"/>
          <w:lang w:eastAsia="de-DE"/>
        </w:rPr>
        <w:t>the ECO p</w:t>
      </w:r>
      <w:r w:rsidR="4C651BAE" w:rsidRPr="007D0984">
        <w:rPr>
          <w:rFonts w:ascii="Arial" w:eastAsiaTheme="minorEastAsia" w:hAnsi="Arial" w:cs="Arial"/>
          <w:color w:val="000000" w:themeColor="text1"/>
          <w:lang w:eastAsia="de-DE"/>
        </w:rPr>
        <w:t xml:space="preserve">ortfolio </w:t>
      </w:r>
      <w:r w:rsidR="3FF189B5" w:rsidRPr="007D0984">
        <w:rPr>
          <w:rFonts w:ascii="Arial" w:eastAsiaTheme="minorEastAsia" w:hAnsi="Arial" w:cs="Arial"/>
          <w:color w:val="000000" w:themeColor="text1"/>
          <w:lang w:eastAsia="de-DE"/>
        </w:rPr>
        <w:t>in the future.</w:t>
      </w:r>
    </w:p>
    <w:p w14:paraId="3B35FC76" w14:textId="77777777" w:rsidR="00A64865" w:rsidRPr="007D0984" w:rsidRDefault="00A64865" w:rsidP="00A64865">
      <w:pPr>
        <w:pStyle w:val="paragraph"/>
        <w:spacing w:before="0" w:beforeAutospacing="0" w:after="0" w:afterAutospacing="0" w:line="360" w:lineRule="auto"/>
        <w:jc w:val="both"/>
        <w:textAlignment w:val="baseline"/>
        <w:rPr>
          <w:rFonts w:ascii="Arial" w:eastAsiaTheme="minorEastAsia" w:hAnsi="Arial" w:cs="Arial"/>
          <w:color w:val="000000"/>
          <w:lang w:eastAsia="de-DE"/>
        </w:rPr>
      </w:pPr>
    </w:p>
    <w:p w14:paraId="21230EB7" w14:textId="77777777" w:rsidR="00A64865" w:rsidRPr="007D0984" w:rsidRDefault="00A64865" w:rsidP="00A64865">
      <w:pPr>
        <w:pStyle w:val="paragraph"/>
        <w:spacing w:before="0" w:beforeAutospacing="0" w:after="0" w:afterAutospacing="0" w:line="360" w:lineRule="auto"/>
        <w:textAlignment w:val="baseline"/>
        <w:rPr>
          <w:rFonts w:ascii="Arial" w:eastAsiaTheme="minorEastAsia" w:hAnsi="Arial" w:cs="Arial"/>
          <w:b/>
          <w:color w:val="000000"/>
          <w:lang w:eastAsia="de-DE"/>
        </w:rPr>
      </w:pPr>
      <w:r w:rsidRPr="007D0984">
        <w:rPr>
          <w:rFonts w:ascii="Arial" w:eastAsiaTheme="minorEastAsia" w:hAnsi="Arial" w:cs="Arial"/>
          <w:b/>
          <w:color w:val="000000"/>
          <w:lang w:eastAsia="de-DE"/>
        </w:rPr>
        <w:t>ECO-CHECK label </w:t>
      </w:r>
    </w:p>
    <w:p w14:paraId="58F83FC5" w14:textId="0104C2F5" w:rsidR="00A64865" w:rsidRPr="007D0984" w:rsidRDefault="00A64865" w:rsidP="6F51A104">
      <w:pPr>
        <w:pStyle w:val="paragraph"/>
        <w:spacing w:before="0" w:beforeAutospacing="0" w:after="0" w:afterAutospacing="0" w:line="360" w:lineRule="auto"/>
        <w:jc w:val="both"/>
        <w:textAlignment w:val="baseline"/>
        <w:rPr>
          <w:rFonts w:ascii="Arial" w:eastAsiaTheme="minorEastAsia" w:hAnsi="Arial" w:cs="Arial"/>
          <w:color w:val="000000"/>
          <w:lang w:eastAsia="de-DE"/>
        </w:rPr>
      </w:pPr>
      <w:r w:rsidRPr="007D0984">
        <w:rPr>
          <w:rFonts w:ascii="Arial" w:eastAsiaTheme="minorEastAsia" w:hAnsi="Arial" w:cs="Arial"/>
          <w:color w:val="000000" w:themeColor="text1"/>
          <w:lang w:eastAsia="de-DE"/>
        </w:rPr>
        <w:t xml:space="preserve">The </w:t>
      </w:r>
      <w:r w:rsidR="7DDD54E4" w:rsidRPr="007D0984">
        <w:rPr>
          <w:rFonts w:ascii="Arial" w:eastAsiaTheme="minorEastAsia" w:hAnsi="Arial" w:cs="Arial"/>
          <w:color w:val="000000" w:themeColor="text1"/>
          <w:lang w:eastAsia="de-DE"/>
        </w:rPr>
        <w:t xml:space="preserve">currently </w:t>
      </w:r>
      <w:r w:rsidR="1F43FC4E" w:rsidRPr="007D0984">
        <w:rPr>
          <w:rFonts w:ascii="Arial" w:eastAsiaTheme="minorEastAsia" w:hAnsi="Arial" w:cs="Arial"/>
          <w:color w:val="000000" w:themeColor="text1"/>
          <w:lang w:eastAsia="de-DE"/>
        </w:rPr>
        <w:t xml:space="preserve">launched </w:t>
      </w:r>
      <w:r w:rsidRPr="007D0984">
        <w:rPr>
          <w:rFonts w:ascii="Arial" w:eastAsiaTheme="minorEastAsia" w:hAnsi="Arial" w:cs="Arial"/>
          <w:lang w:eastAsia="de-DE"/>
        </w:rPr>
        <w:t xml:space="preserve">thin </w:t>
      </w:r>
      <w:r w:rsidRPr="007D0984">
        <w:rPr>
          <w:rFonts w:ascii="Arial" w:eastAsiaTheme="minorEastAsia" w:hAnsi="Arial" w:cs="Arial"/>
          <w:color w:val="000000" w:themeColor="text1"/>
          <w:lang w:eastAsia="de-DE"/>
        </w:rPr>
        <w:t xml:space="preserve">yarn </w:t>
      </w:r>
      <w:r w:rsidR="7442EBCB" w:rsidRPr="007D0984">
        <w:rPr>
          <w:rFonts w:ascii="Arial" w:eastAsiaTheme="minorEastAsia" w:hAnsi="Arial" w:cs="Arial"/>
          <w:color w:val="000000" w:themeColor="text1"/>
          <w:lang w:eastAsia="de-DE"/>
        </w:rPr>
        <w:t>ECO-</w:t>
      </w:r>
      <w:r w:rsidRPr="007D0984">
        <w:rPr>
          <w:rFonts w:ascii="Arial" w:eastAsiaTheme="minorEastAsia" w:hAnsi="Arial" w:cs="Arial"/>
          <w:color w:val="000000" w:themeColor="text1"/>
          <w:lang w:eastAsia="de-DE"/>
        </w:rPr>
        <w:t xml:space="preserve">backings have been awarded the ECO-CHECK label. Freudenberg introduced this label </w:t>
      </w:r>
      <w:r w:rsidR="002F5E2F" w:rsidRPr="007D0984">
        <w:rPr>
          <w:rFonts w:ascii="Arial" w:eastAsiaTheme="minorEastAsia" w:hAnsi="Arial" w:cs="Arial"/>
          <w:color w:val="000000" w:themeColor="text1"/>
          <w:lang w:eastAsia="de-DE"/>
        </w:rPr>
        <w:t xml:space="preserve">in </w:t>
      </w:r>
      <w:r w:rsidRPr="007D0984">
        <w:rPr>
          <w:rFonts w:ascii="Arial" w:eastAsiaTheme="minorEastAsia" w:hAnsi="Arial" w:cs="Arial"/>
          <w:color w:val="000000" w:themeColor="text1"/>
          <w:lang w:eastAsia="de-DE"/>
        </w:rPr>
        <w:t>early 2021 to identify particularly sustainable products within its portfolio. The label helps customers to identify sustainable products quickly and clearly. Freudenberg products bearing the ECO-CHECK label meet demanding criteria in at least one of four categories: saving resources, eco-efficiency for customers, reduced environmental impact at the end of the product’s life, or extended durability. </w:t>
      </w:r>
    </w:p>
    <w:p w14:paraId="46B358BC" w14:textId="77777777" w:rsidR="005B6E29" w:rsidRPr="007D0984" w:rsidRDefault="005B6E29" w:rsidP="002F7AC0">
      <w:pPr>
        <w:pStyle w:val="Headline0"/>
        <w:spacing w:line="360" w:lineRule="auto"/>
        <w:ind w:right="-36"/>
        <w:jc w:val="both"/>
        <w:rPr>
          <w:rFonts w:ascii="Arial" w:hAnsi="Arial" w:cs="Arial"/>
          <w:bCs w:val="0"/>
          <w:caps w:val="0"/>
          <w:color w:val="auto"/>
          <w:sz w:val="24"/>
          <w:szCs w:val="24"/>
        </w:rPr>
      </w:pPr>
    </w:p>
    <w:p w14:paraId="695FFAE9" w14:textId="77777777" w:rsidR="00E5585F" w:rsidRPr="007D0984" w:rsidRDefault="00253371" w:rsidP="002F7AC0">
      <w:pPr>
        <w:pStyle w:val="Headline0"/>
        <w:spacing w:line="360" w:lineRule="auto"/>
        <w:ind w:right="-36"/>
        <w:jc w:val="both"/>
        <w:rPr>
          <w:rFonts w:ascii="Arial" w:hAnsi="Arial" w:cs="Arial"/>
          <w:bCs w:val="0"/>
          <w:caps w:val="0"/>
          <w:color w:val="auto"/>
          <w:sz w:val="24"/>
          <w:szCs w:val="24"/>
        </w:rPr>
      </w:pPr>
      <w:r w:rsidRPr="007D0984">
        <w:rPr>
          <w:rFonts w:ascii="Arial" w:hAnsi="Arial" w:cs="Arial"/>
          <w:bCs w:val="0"/>
          <w:caps w:val="0"/>
          <w:color w:val="auto"/>
          <w:sz w:val="24"/>
          <w:szCs w:val="24"/>
        </w:rPr>
        <w:t>Contact for media inquiries</w:t>
      </w:r>
    </w:p>
    <w:p w14:paraId="2229BBF3" w14:textId="77777777" w:rsidR="00E5585F" w:rsidRPr="007D0984" w:rsidRDefault="00E5585F" w:rsidP="002F7AC0">
      <w:pPr>
        <w:pStyle w:val="Headline0"/>
        <w:spacing w:line="240" w:lineRule="auto"/>
        <w:ind w:right="-1737"/>
        <w:jc w:val="both"/>
        <w:rPr>
          <w:rFonts w:ascii="Arial" w:hAnsi="Arial" w:cs="Arial"/>
          <w:bCs w:val="0"/>
          <w:caps w:val="0"/>
          <w:color w:val="000000"/>
          <w:sz w:val="20"/>
          <w:szCs w:val="20"/>
        </w:rPr>
      </w:pPr>
      <w:r w:rsidRPr="007D0984">
        <w:rPr>
          <w:rFonts w:ascii="Arial" w:hAnsi="Arial" w:cs="Arial"/>
          <w:bCs w:val="0"/>
          <w:caps w:val="0"/>
          <w:color w:val="000000"/>
          <w:sz w:val="20"/>
          <w:szCs w:val="20"/>
        </w:rPr>
        <w:t>Freudenberg Performance Materials Holding SE &amp; Co. KG</w:t>
      </w:r>
    </w:p>
    <w:p w14:paraId="361C240F" w14:textId="77777777" w:rsidR="00E5585F" w:rsidRPr="00340708" w:rsidRDefault="00E5585F" w:rsidP="002F7AC0">
      <w:pPr>
        <w:pStyle w:val="Headline0"/>
        <w:spacing w:line="240" w:lineRule="auto"/>
        <w:ind w:right="-1737"/>
        <w:jc w:val="both"/>
        <w:rPr>
          <w:rFonts w:ascii="Arial" w:hAnsi="Arial" w:cs="Arial"/>
          <w:b w:val="0"/>
          <w:caps w:val="0"/>
          <w:color w:val="000000"/>
          <w:sz w:val="20"/>
          <w:szCs w:val="20"/>
          <w:lang w:val="de-DE"/>
        </w:rPr>
      </w:pPr>
      <w:r w:rsidRPr="00340708">
        <w:rPr>
          <w:rFonts w:ascii="Arial" w:hAnsi="Arial" w:cs="Arial"/>
          <w:b w:val="0"/>
          <w:caps w:val="0"/>
          <w:color w:val="000000"/>
          <w:sz w:val="20"/>
          <w:szCs w:val="20"/>
          <w:lang w:val="de-DE"/>
        </w:rPr>
        <w:t xml:space="preserve">Holger Steingraeber, </w:t>
      </w:r>
      <w:r w:rsidR="00497B5D" w:rsidRPr="00340708">
        <w:rPr>
          <w:rFonts w:ascii="Arial" w:hAnsi="Arial" w:cs="Arial"/>
          <w:b w:val="0"/>
          <w:caps w:val="0"/>
          <w:color w:val="000000"/>
          <w:sz w:val="20"/>
          <w:szCs w:val="20"/>
          <w:lang w:val="de-DE"/>
        </w:rPr>
        <w:t xml:space="preserve">SVP Global Marketing &amp; </w:t>
      </w:r>
      <w:r w:rsidRPr="00340708">
        <w:rPr>
          <w:rFonts w:ascii="Arial" w:hAnsi="Arial" w:cs="Arial"/>
          <w:b w:val="0"/>
          <w:caps w:val="0"/>
          <w:color w:val="000000"/>
          <w:sz w:val="20"/>
          <w:szCs w:val="20"/>
          <w:lang w:val="de-DE"/>
        </w:rPr>
        <w:t>Communications</w:t>
      </w:r>
    </w:p>
    <w:p w14:paraId="70A01190" w14:textId="77777777" w:rsidR="00E5585F" w:rsidRPr="007D0984" w:rsidRDefault="00E5585F" w:rsidP="002F7AC0">
      <w:pPr>
        <w:pStyle w:val="Headline0"/>
        <w:spacing w:line="240" w:lineRule="auto"/>
        <w:ind w:right="-1737"/>
        <w:jc w:val="both"/>
        <w:rPr>
          <w:rFonts w:ascii="Arial" w:hAnsi="Arial" w:cs="Arial"/>
          <w:b w:val="0"/>
          <w:caps w:val="0"/>
          <w:color w:val="000000"/>
          <w:sz w:val="20"/>
          <w:szCs w:val="20"/>
          <w:lang w:val="de-DE"/>
        </w:rPr>
      </w:pPr>
      <w:r w:rsidRPr="007D0984">
        <w:rPr>
          <w:rFonts w:ascii="Arial" w:hAnsi="Arial" w:cs="Arial"/>
          <w:b w:val="0"/>
          <w:caps w:val="0"/>
          <w:color w:val="000000"/>
          <w:sz w:val="20"/>
          <w:szCs w:val="20"/>
          <w:lang w:val="de-DE"/>
        </w:rPr>
        <w:t>Höhnerweg 2-4 / 69469 Weinheim / Germany</w:t>
      </w:r>
    </w:p>
    <w:p w14:paraId="47CEB168" w14:textId="77777777" w:rsidR="00E5585F" w:rsidRPr="007D0984" w:rsidRDefault="00253371" w:rsidP="002F7AC0">
      <w:pPr>
        <w:pStyle w:val="Headline0"/>
        <w:spacing w:line="240" w:lineRule="auto"/>
        <w:ind w:right="-1737"/>
        <w:jc w:val="both"/>
        <w:rPr>
          <w:rFonts w:ascii="Arial" w:hAnsi="Arial" w:cs="Arial"/>
          <w:b w:val="0"/>
          <w:caps w:val="0"/>
          <w:color w:val="000000"/>
          <w:sz w:val="20"/>
          <w:szCs w:val="20"/>
          <w:lang w:val="de-DE"/>
        </w:rPr>
      </w:pPr>
      <w:r w:rsidRPr="007D0984">
        <w:rPr>
          <w:rFonts w:ascii="Arial" w:hAnsi="Arial" w:cs="Arial"/>
          <w:b w:val="0"/>
          <w:caps w:val="0"/>
          <w:color w:val="000000"/>
          <w:sz w:val="20"/>
          <w:szCs w:val="20"/>
          <w:lang w:val="de-DE"/>
        </w:rPr>
        <w:t>Phone</w:t>
      </w:r>
      <w:r w:rsidR="00E5585F" w:rsidRPr="007D0984">
        <w:rPr>
          <w:rFonts w:ascii="Arial" w:hAnsi="Arial" w:cs="Arial"/>
          <w:b w:val="0"/>
          <w:caps w:val="0"/>
          <w:color w:val="000000"/>
          <w:sz w:val="20"/>
          <w:szCs w:val="20"/>
          <w:lang w:val="de-DE"/>
        </w:rPr>
        <w:t xml:space="preserve"> +49 6201 </w:t>
      </w:r>
      <w:r w:rsidR="004561E7" w:rsidRPr="007D0984">
        <w:rPr>
          <w:rFonts w:ascii="Arial" w:hAnsi="Arial" w:cs="Arial"/>
          <w:b w:val="0"/>
          <w:caps w:val="0"/>
          <w:color w:val="000000"/>
          <w:sz w:val="20"/>
          <w:szCs w:val="20"/>
          <w:lang w:val="de-DE"/>
        </w:rPr>
        <w:t>7107 007</w:t>
      </w:r>
    </w:p>
    <w:p w14:paraId="5F78B26E" w14:textId="77777777" w:rsidR="00E5585F" w:rsidRPr="007D0984" w:rsidRDefault="00E5585F" w:rsidP="002F7AC0">
      <w:pPr>
        <w:pStyle w:val="Headline0"/>
        <w:spacing w:line="240" w:lineRule="auto"/>
        <w:ind w:right="-1737"/>
        <w:jc w:val="both"/>
        <w:rPr>
          <w:rFonts w:ascii="Arial" w:hAnsi="Arial" w:cs="Arial"/>
          <w:b w:val="0"/>
          <w:caps w:val="0"/>
          <w:color w:val="000000"/>
          <w:sz w:val="20"/>
          <w:szCs w:val="20"/>
          <w:lang w:val="de-DE"/>
        </w:rPr>
      </w:pPr>
      <w:r w:rsidRPr="007D0984">
        <w:rPr>
          <w:rFonts w:ascii="Arial" w:hAnsi="Arial" w:cs="Arial"/>
          <w:b w:val="0"/>
          <w:caps w:val="0"/>
          <w:color w:val="000000"/>
          <w:sz w:val="20"/>
          <w:szCs w:val="20"/>
          <w:lang w:val="de-DE"/>
        </w:rPr>
        <w:t>Holger.Steingraeber@freudenberg-pm.com</w:t>
      </w:r>
    </w:p>
    <w:p w14:paraId="34620306" w14:textId="77777777" w:rsidR="00E5585F" w:rsidRPr="007D0984" w:rsidRDefault="00E5585F" w:rsidP="002F7AC0">
      <w:pPr>
        <w:pStyle w:val="KeinAbsatzformat"/>
        <w:spacing w:line="240" w:lineRule="auto"/>
        <w:ind w:right="-1737"/>
        <w:jc w:val="both"/>
        <w:rPr>
          <w:rFonts w:ascii="Arial" w:hAnsi="Arial" w:cs="Arial"/>
          <w:sz w:val="20"/>
          <w:szCs w:val="20"/>
          <w:lang w:val="de-DE"/>
        </w:rPr>
      </w:pPr>
      <w:r w:rsidRPr="007D0984">
        <w:rPr>
          <w:rFonts w:ascii="Arial" w:hAnsi="Arial" w:cs="Arial"/>
          <w:sz w:val="20"/>
          <w:szCs w:val="20"/>
          <w:lang w:val="de-DE"/>
        </w:rPr>
        <w:t>www.freudenberg-pm.com</w:t>
      </w:r>
    </w:p>
    <w:p w14:paraId="2F1AC796" w14:textId="77777777" w:rsidR="00E5585F" w:rsidRPr="007D0984" w:rsidRDefault="00E5585F" w:rsidP="002F7AC0">
      <w:pPr>
        <w:pStyle w:val="KeinAbsatzformat"/>
        <w:spacing w:line="240" w:lineRule="auto"/>
        <w:ind w:right="-1737"/>
        <w:jc w:val="both"/>
        <w:rPr>
          <w:rFonts w:ascii="Arial" w:hAnsi="Arial" w:cs="Arial"/>
          <w:sz w:val="20"/>
          <w:szCs w:val="20"/>
          <w:lang w:val="de-DE"/>
        </w:rPr>
      </w:pPr>
    </w:p>
    <w:p w14:paraId="31678721" w14:textId="7FD6711F" w:rsidR="00865AC6" w:rsidRPr="007D0984" w:rsidRDefault="00023FC7" w:rsidP="002F7AC0">
      <w:pPr>
        <w:pStyle w:val="Headline0"/>
        <w:spacing w:line="240" w:lineRule="auto"/>
        <w:ind w:right="-1737"/>
        <w:jc w:val="both"/>
        <w:rPr>
          <w:rFonts w:ascii="Arial" w:hAnsi="Arial" w:cs="Arial"/>
          <w:b w:val="0"/>
          <w:caps w:val="0"/>
          <w:color w:val="000000"/>
          <w:sz w:val="20"/>
          <w:szCs w:val="20"/>
          <w:lang w:val="de-DE"/>
        </w:rPr>
      </w:pPr>
      <w:r>
        <w:rPr>
          <w:rFonts w:ascii="Arial" w:hAnsi="Arial" w:cs="Arial"/>
          <w:b w:val="0"/>
          <w:caps w:val="0"/>
          <w:color w:val="000000"/>
          <w:sz w:val="20"/>
          <w:szCs w:val="20"/>
          <w:lang w:val="de-DE"/>
        </w:rPr>
        <w:br w:type="column"/>
      </w:r>
      <w:bookmarkStart w:id="2" w:name="_GoBack"/>
      <w:bookmarkEnd w:id="2"/>
      <w:r w:rsidR="00865AC6" w:rsidRPr="007D0984">
        <w:rPr>
          <w:rFonts w:ascii="Arial" w:hAnsi="Arial" w:cs="Arial"/>
          <w:b w:val="0"/>
          <w:caps w:val="0"/>
          <w:color w:val="000000"/>
          <w:sz w:val="20"/>
          <w:szCs w:val="20"/>
          <w:lang w:val="de-DE"/>
        </w:rPr>
        <w:t>Katrin Böttcher, Manager Global Media Relations</w:t>
      </w:r>
    </w:p>
    <w:p w14:paraId="6BB7DB52" w14:textId="77777777" w:rsidR="00865AC6" w:rsidRPr="007D0984" w:rsidRDefault="00865AC6" w:rsidP="002F7AC0">
      <w:pPr>
        <w:pStyle w:val="Headline0"/>
        <w:spacing w:line="240" w:lineRule="auto"/>
        <w:ind w:right="-1737"/>
        <w:jc w:val="both"/>
        <w:rPr>
          <w:rFonts w:ascii="Arial" w:hAnsi="Arial" w:cs="Arial"/>
          <w:b w:val="0"/>
          <w:caps w:val="0"/>
          <w:color w:val="000000"/>
          <w:sz w:val="20"/>
          <w:szCs w:val="20"/>
          <w:lang w:val="de-DE"/>
        </w:rPr>
      </w:pPr>
      <w:r w:rsidRPr="007D0984">
        <w:rPr>
          <w:rFonts w:ascii="Arial" w:hAnsi="Arial" w:cs="Arial"/>
          <w:b w:val="0"/>
          <w:caps w:val="0"/>
          <w:color w:val="000000"/>
          <w:sz w:val="20"/>
          <w:szCs w:val="20"/>
          <w:lang w:val="de-DE"/>
        </w:rPr>
        <w:t>Höhnerweg 2-4 / 69469 Weinheim / Germany</w:t>
      </w:r>
    </w:p>
    <w:p w14:paraId="0765CCEF" w14:textId="77777777" w:rsidR="00865AC6" w:rsidRPr="007D0984" w:rsidRDefault="002F7AC0" w:rsidP="002F7AC0">
      <w:pPr>
        <w:pStyle w:val="Headline0"/>
        <w:spacing w:line="240" w:lineRule="auto"/>
        <w:ind w:right="-1737"/>
        <w:jc w:val="both"/>
        <w:rPr>
          <w:rFonts w:ascii="Arial" w:hAnsi="Arial" w:cs="Arial"/>
          <w:b w:val="0"/>
          <w:caps w:val="0"/>
          <w:color w:val="000000"/>
          <w:sz w:val="20"/>
          <w:szCs w:val="20"/>
        </w:rPr>
      </w:pPr>
      <w:r w:rsidRPr="007D0984">
        <w:rPr>
          <w:rFonts w:ascii="Arial" w:hAnsi="Arial" w:cs="Arial"/>
          <w:b w:val="0"/>
          <w:caps w:val="0"/>
          <w:color w:val="000000"/>
          <w:sz w:val="20"/>
          <w:szCs w:val="20"/>
        </w:rPr>
        <w:t>Phone</w:t>
      </w:r>
      <w:r w:rsidR="00865AC6" w:rsidRPr="007D0984">
        <w:rPr>
          <w:rFonts w:ascii="Arial" w:hAnsi="Arial" w:cs="Arial"/>
          <w:b w:val="0"/>
          <w:caps w:val="0"/>
          <w:color w:val="000000"/>
          <w:sz w:val="20"/>
          <w:szCs w:val="20"/>
        </w:rPr>
        <w:t xml:space="preserve"> +49 6201 </w:t>
      </w:r>
      <w:r w:rsidR="004561E7" w:rsidRPr="007D0984">
        <w:rPr>
          <w:rFonts w:ascii="Arial" w:hAnsi="Arial" w:cs="Arial"/>
          <w:b w:val="0"/>
          <w:caps w:val="0"/>
          <w:color w:val="000000"/>
          <w:sz w:val="20"/>
          <w:szCs w:val="20"/>
        </w:rPr>
        <w:t>7107 014</w:t>
      </w:r>
    </w:p>
    <w:p w14:paraId="67738EEA" w14:textId="77777777" w:rsidR="00865AC6" w:rsidRPr="005B6E29" w:rsidRDefault="00865AC6" w:rsidP="002F7AC0">
      <w:pPr>
        <w:pStyle w:val="Headline0"/>
        <w:spacing w:line="240" w:lineRule="auto"/>
        <w:ind w:right="-1737"/>
        <w:jc w:val="both"/>
        <w:rPr>
          <w:rFonts w:ascii="Arial" w:hAnsi="Arial" w:cs="Arial"/>
          <w:b w:val="0"/>
          <w:caps w:val="0"/>
          <w:color w:val="000000"/>
          <w:sz w:val="20"/>
          <w:szCs w:val="20"/>
        </w:rPr>
      </w:pPr>
      <w:r w:rsidRPr="007D0984">
        <w:rPr>
          <w:rFonts w:ascii="Arial" w:hAnsi="Arial" w:cs="Arial"/>
          <w:b w:val="0"/>
          <w:caps w:val="0"/>
          <w:color w:val="000000"/>
          <w:sz w:val="20"/>
          <w:szCs w:val="20"/>
        </w:rPr>
        <w:t>Katrin.Boettcher@freudenberg-pm.com</w:t>
      </w:r>
    </w:p>
    <w:p w14:paraId="573E99A6" w14:textId="77777777" w:rsidR="00865AC6" w:rsidRPr="003A0F0F" w:rsidRDefault="00865AC6" w:rsidP="002F7AC0">
      <w:pPr>
        <w:pStyle w:val="KeinAbsatzformat"/>
        <w:spacing w:line="240" w:lineRule="auto"/>
        <w:ind w:right="-1737"/>
        <w:jc w:val="both"/>
        <w:rPr>
          <w:rFonts w:ascii="Arial" w:hAnsi="Arial" w:cs="Arial"/>
          <w:sz w:val="20"/>
          <w:szCs w:val="20"/>
        </w:rPr>
      </w:pPr>
      <w:r w:rsidRPr="003A0F0F">
        <w:rPr>
          <w:rFonts w:ascii="Arial" w:hAnsi="Arial" w:cs="Arial"/>
          <w:sz w:val="20"/>
          <w:szCs w:val="20"/>
        </w:rPr>
        <w:t>www.freudenberg-pm.com</w:t>
      </w:r>
    </w:p>
    <w:p w14:paraId="17994BB3" w14:textId="77777777" w:rsidR="005E0C93" w:rsidRPr="003A0F0F" w:rsidRDefault="005E0C93" w:rsidP="002F7AC0">
      <w:pPr>
        <w:pStyle w:val="KeinAbsatzformat"/>
        <w:spacing w:line="240" w:lineRule="auto"/>
        <w:ind w:right="-1737"/>
        <w:jc w:val="both"/>
        <w:rPr>
          <w:rFonts w:ascii="Arial" w:hAnsi="Arial" w:cs="Arial"/>
          <w:sz w:val="20"/>
          <w:szCs w:val="20"/>
        </w:rPr>
      </w:pPr>
    </w:p>
    <w:p w14:paraId="03C4361A" w14:textId="77777777" w:rsidR="00023FC7" w:rsidRPr="00023FC7" w:rsidRDefault="00023FC7" w:rsidP="00023FC7">
      <w:pPr>
        <w:pStyle w:val="paragraph"/>
        <w:spacing w:before="0" w:beforeAutospacing="0" w:after="0" w:afterAutospacing="0"/>
        <w:textAlignment w:val="baseline"/>
        <w:rPr>
          <w:rFonts w:ascii="Arial" w:hAnsi="Arial" w:cs="Arial"/>
          <w:b/>
          <w:bCs/>
          <w:caps/>
          <w:color w:val="334898"/>
          <w:sz w:val="20"/>
          <w:szCs w:val="20"/>
          <w:lang w:val="en-IE"/>
        </w:rPr>
      </w:pPr>
      <w:r w:rsidRPr="00023FC7">
        <w:rPr>
          <w:rStyle w:val="normaltextrun"/>
          <w:rFonts w:ascii="Arial" w:hAnsi="Arial" w:cs="Arial"/>
          <w:b/>
          <w:bCs/>
          <w:color w:val="000000"/>
          <w:sz w:val="20"/>
          <w:szCs w:val="20"/>
        </w:rPr>
        <w:t>About Freudenberg Performance Materials</w:t>
      </w:r>
      <w:r w:rsidRPr="00023FC7">
        <w:rPr>
          <w:rStyle w:val="eop"/>
          <w:rFonts w:ascii="Arial" w:hAnsi="Arial" w:cs="Arial"/>
          <w:b/>
          <w:bCs/>
          <w:caps/>
          <w:color w:val="000000"/>
          <w:sz w:val="20"/>
          <w:szCs w:val="20"/>
          <w:lang w:val="en-IE"/>
        </w:rPr>
        <w:t> </w:t>
      </w:r>
    </w:p>
    <w:p w14:paraId="195C2B03" w14:textId="77777777" w:rsidR="00023FC7" w:rsidRPr="00023FC7" w:rsidRDefault="00023FC7" w:rsidP="00023FC7">
      <w:pPr>
        <w:pStyle w:val="paragraph"/>
        <w:spacing w:before="0" w:beforeAutospacing="0" w:after="0" w:afterAutospacing="0"/>
        <w:jc w:val="both"/>
        <w:textAlignment w:val="baseline"/>
        <w:rPr>
          <w:rStyle w:val="eop"/>
          <w:rFonts w:ascii="Arial" w:hAnsi="Arial" w:cs="Arial"/>
          <w:sz w:val="20"/>
          <w:szCs w:val="20"/>
          <w:lang w:val="en-IE"/>
        </w:rPr>
      </w:pPr>
      <w:r w:rsidRPr="00023FC7">
        <w:rPr>
          <w:rStyle w:val="normaltextrun"/>
          <w:rFonts w:ascii="Arial" w:hAnsi="Arial" w:cs="Arial"/>
          <w:sz w:val="20"/>
          <w:szCs w:val="20"/>
        </w:rPr>
        <w:t xml:space="preserve">Freudenberg Performance Materials is a leading global supplier of innovative technical textiles for a broad range of markets and applications such as apparel, automotive, building interiors, building materials, healthcare, energy, filter media, shoe and leather goods as well as specialties. In 2022, the company generated sales of some €1.6 billion, had 32 production sites in 14 countries around the world and had more than 5.000 employees. Freudenberg Performance Materials attaches great importance to social and ecological responsibility as the basis for its business success. For more information, please visit </w:t>
      </w:r>
      <w:hyperlink r:id="rId11" w:history="1">
        <w:r w:rsidRPr="00023FC7">
          <w:rPr>
            <w:rStyle w:val="Hyperlink"/>
            <w:rFonts w:ascii="Arial" w:hAnsi="Arial" w:cs="Arial"/>
            <w:sz w:val="20"/>
            <w:szCs w:val="20"/>
          </w:rPr>
          <w:t>www.freudenberg-pm.com</w:t>
        </w:r>
      </w:hyperlink>
      <w:r w:rsidRPr="00023FC7">
        <w:rPr>
          <w:rStyle w:val="eop"/>
          <w:rFonts w:ascii="Arial" w:hAnsi="Arial" w:cs="Arial"/>
          <w:sz w:val="20"/>
          <w:szCs w:val="20"/>
          <w:lang w:val="en-IE"/>
        </w:rPr>
        <w:t> </w:t>
      </w:r>
    </w:p>
    <w:p w14:paraId="7FEAC1F7" w14:textId="77777777" w:rsidR="00023FC7" w:rsidRPr="00023FC7" w:rsidRDefault="00023FC7" w:rsidP="00023FC7">
      <w:pPr>
        <w:pStyle w:val="paragraph"/>
        <w:spacing w:before="0" w:beforeAutospacing="0" w:after="0" w:afterAutospacing="0"/>
        <w:jc w:val="both"/>
        <w:textAlignment w:val="baseline"/>
        <w:rPr>
          <w:rFonts w:ascii="Arial" w:hAnsi="Arial" w:cs="Arial"/>
          <w:sz w:val="20"/>
          <w:szCs w:val="20"/>
        </w:rPr>
      </w:pPr>
    </w:p>
    <w:p w14:paraId="6C20238E" w14:textId="77777777" w:rsidR="00023FC7" w:rsidRPr="00023FC7" w:rsidRDefault="00023FC7" w:rsidP="00023FC7">
      <w:pPr>
        <w:pStyle w:val="paragraph"/>
        <w:shd w:val="clear" w:color="auto" w:fill="FFFFFF"/>
        <w:spacing w:before="0" w:beforeAutospacing="0" w:after="0" w:afterAutospacing="0"/>
        <w:jc w:val="both"/>
        <w:textAlignment w:val="baseline"/>
        <w:rPr>
          <w:rFonts w:ascii="Arial" w:hAnsi="Arial" w:cs="Arial"/>
          <w:sz w:val="20"/>
          <w:szCs w:val="20"/>
          <w:lang w:val="en-IE"/>
        </w:rPr>
      </w:pPr>
      <w:r w:rsidRPr="00023FC7">
        <w:rPr>
          <w:rStyle w:val="normaltextrun"/>
          <w:rFonts w:ascii="Arial" w:hAnsi="Arial" w:cs="Arial"/>
          <w:sz w:val="20"/>
          <w:szCs w:val="20"/>
        </w:rPr>
        <w:t xml:space="preserve">In 2022, the Freudenberg Group employed more than 51,000 people in around 60 countries worldwide and generated sales of more than €11,7 billion. For more information, please visit </w:t>
      </w:r>
      <w:hyperlink r:id="rId12" w:tgtFrame="_blank" w:history="1">
        <w:r w:rsidRPr="00023FC7">
          <w:rPr>
            <w:rStyle w:val="normaltextrun"/>
            <w:rFonts w:ascii="Arial" w:hAnsi="Arial" w:cs="Arial"/>
            <w:color w:val="0000FF"/>
            <w:sz w:val="20"/>
            <w:szCs w:val="20"/>
          </w:rPr>
          <w:t>www.freudenberg.com</w:t>
        </w:r>
      </w:hyperlink>
      <w:r w:rsidRPr="00023FC7">
        <w:rPr>
          <w:rStyle w:val="normaltextrun"/>
          <w:rFonts w:ascii="Arial" w:hAnsi="Arial" w:cs="Arial"/>
          <w:sz w:val="20"/>
          <w:szCs w:val="20"/>
        </w:rPr>
        <w:t>.</w:t>
      </w:r>
      <w:r w:rsidRPr="00023FC7">
        <w:rPr>
          <w:rStyle w:val="eop"/>
          <w:rFonts w:ascii="Arial" w:hAnsi="Arial" w:cs="Arial"/>
          <w:sz w:val="20"/>
          <w:szCs w:val="20"/>
          <w:lang w:val="en-IE"/>
        </w:rPr>
        <w:t> </w:t>
      </w:r>
    </w:p>
    <w:p w14:paraId="6875D5FD" w14:textId="1FF1367E" w:rsidR="00EB0CD1" w:rsidRPr="00023FC7" w:rsidRDefault="00EB0CD1" w:rsidP="00023FC7">
      <w:pPr>
        <w:pStyle w:val="KeinAbsatzformat"/>
        <w:spacing w:line="360" w:lineRule="auto"/>
        <w:jc w:val="both"/>
        <w:rPr>
          <w:rFonts w:ascii="Arial" w:hAnsi="Arial" w:cs="Arial"/>
          <w:color w:val="FF0000"/>
          <w:sz w:val="20"/>
          <w:szCs w:val="20"/>
        </w:rPr>
      </w:pPr>
    </w:p>
    <w:sectPr w:rsidR="00EB0CD1" w:rsidRPr="00023FC7" w:rsidSect="004B3526">
      <w:headerReference w:type="default" r:id="rId13"/>
      <w:footerReference w:type="default" r:id="rId14"/>
      <w:headerReference w:type="first" r:id="rId15"/>
      <w:footerReference w:type="first" r:id="rId16"/>
      <w:pgSz w:w="11900" w:h="16840"/>
      <w:pgMar w:top="2268" w:right="2552" w:bottom="981" w:left="1304" w:header="1701" w:footer="510"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93A87" w16cex:dateUtc="2023-01-11T12:39:00Z"/>
  <w16cex:commentExtensible w16cex:durableId="27693B3D" w16cex:dateUtc="2023-01-11T12:4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77150" w14:textId="77777777" w:rsidR="00874243" w:rsidRDefault="00874243" w:rsidP="000D6FD1">
      <w:r>
        <w:separator/>
      </w:r>
    </w:p>
  </w:endnote>
  <w:endnote w:type="continuationSeparator" w:id="0">
    <w:p w14:paraId="5E7D2812" w14:textId="77777777" w:rsidR="00874243" w:rsidRDefault="00874243" w:rsidP="000D6FD1">
      <w:r>
        <w:continuationSeparator/>
      </w:r>
    </w:p>
  </w:endnote>
  <w:endnote w:type="continuationNotice" w:id="1">
    <w:p w14:paraId="2E5B3325" w14:textId="77777777" w:rsidR="00874243" w:rsidRDefault="008742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crosoft Uighur">
    <w:panose1 w:val="02000000000000000000"/>
    <w:charset w:val="00"/>
    <w:family w:val="auto"/>
    <w:pitch w:val="variable"/>
    <w:sig w:usb0="80002023" w:usb1="80000002" w:usb2="00000008" w:usb3="00000000" w:csb0="0000004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heSansB-W3Light">
    <w:altName w:val="Calibri"/>
    <w:charset w:val="00"/>
    <w:family w:val="auto"/>
    <w:pitch w:val="variable"/>
    <w:sig w:usb0="00000001" w:usb1="5000200A" w:usb2="00000000" w:usb3="00000000" w:csb0="0000009B" w:csb1="00000000"/>
  </w:font>
  <w:font w:name="MinionPro-Regular">
    <w:altName w:val="Times New Roman"/>
    <w:charset w:val="00"/>
    <w:family w:val="auto"/>
    <w:pitch w:val="variable"/>
    <w:sig w:usb0="00000001" w:usb1="00000001" w:usb2="00000000" w:usb3="00000000" w:csb0="0000019F" w:csb1="00000000"/>
  </w:font>
  <w:font w:name="Bliss2-Bold">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668BD" w14:textId="77777777" w:rsidR="00665CD8" w:rsidRDefault="00A8442B" w:rsidP="00276608">
    <w:pPr>
      <w:pStyle w:val="Fuzeile"/>
      <w:tabs>
        <w:tab w:val="clear" w:pos="4536"/>
        <w:tab w:val="clear" w:pos="9072"/>
        <w:tab w:val="center" w:pos="5812"/>
        <w:tab w:val="right" w:pos="9781"/>
      </w:tabs>
      <w:spacing w:before="120"/>
      <w:rPr>
        <w:rFonts w:ascii="Arial" w:hAnsi="Arial" w:cs="Arial"/>
        <w:sz w:val="20"/>
        <w:szCs w:val="20"/>
      </w:rPr>
    </w:pPr>
    <w:r>
      <w:rPr>
        <w:rFonts w:ascii="Arial" w:hAnsi="Arial"/>
        <w:i/>
        <w:noProof/>
        <w:sz w:val="18"/>
        <w:szCs w:val="18"/>
      </w:rPr>
      <mc:AlternateContent>
        <mc:Choice Requires="wps">
          <w:drawing>
            <wp:anchor distT="0" distB="0" distL="114300" distR="114300" simplePos="0" relativeHeight="251674624" behindDoc="0" locked="0" layoutInCell="0" allowOverlap="1" wp14:anchorId="7B386068" wp14:editId="73F6F1CA">
              <wp:simplePos x="0" y="0"/>
              <wp:positionH relativeFrom="page">
                <wp:posOffset>0</wp:posOffset>
              </wp:positionH>
              <wp:positionV relativeFrom="page">
                <wp:posOffset>10250805</wp:posOffset>
              </wp:positionV>
              <wp:extent cx="7556500" cy="252095"/>
              <wp:effectExtent l="0" t="0" r="0" b="14605"/>
              <wp:wrapNone/>
              <wp:docPr id="3" name="MSIPCMbbaf444d986f5992c813c1cd" descr="{&quot;HashCode&quot;:159817663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540BBE" w14:textId="3CBB80CA" w:rsidR="00A8442B" w:rsidRPr="007D0984" w:rsidRDefault="007D0984" w:rsidP="007D0984">
                          <w:pPr>
                            <w:jc w:val="center"/>
                            <w:rPr>
                              <w:rFonts w:ascii="Arial" w:hAnsi="Arial" w:cs="Arial"/>
                              <w:color w:val="000000"/>
                              <w:sz w:val="16"/>
                            </w:rPr>
                          </w:pPr>
                          <w:r w:rsidRPr="007D0984">
                            <w:rPr>
                              <w:rFonts w:ascii="Arial" w:hAnsi="Arial" w:cs="Arial"/>
                              <w:color w:val="000000"/>
                              <w:sz w:val="16"/>
                            </w:rPr>
                            <w:t>Public</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B386068" id="_x0000_t202" coordsize="21600,21600" o:spt="202" path="m,l,21600r21600,l21600,xe">
              <v:stroke joinstyle="miter"/>
              <v:path gradientshapeok="t" o:connecttype="rect"/>
            </v:shapetype>
            <v:shape id="MSIPCMbbaf444d986f5992c813c1cd" o:spid="_x0000_s1026" type="#_x0000_t202" alt="{&quot;HashCode&quot;:1598176632,&quot;Height&quot;:842.0,&quot;Width&quot;:595.0,&quot;Placement&quot;:&quot;Footer&quot;,&quot;Index&quot;:&quot;Primary&quot;,&quot;Section&quot;:1,&quot;Top&quot;:0.0,&quot;Left&quot;:0.0}" style="position:absolute;margin-left:0;margin-top:807.15pt;width:595pt;height:19.85pt;z-index:25167462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" o:allowincell="f" filled="f" stroked="f" strokeweight=".5pt">
              <v:textbox inset=",0,,0">
                <w:txbxContent>
                  <w:p w14:paraId="54540BBE" w14:textId="3CBB80CA" w:rsidR="00A8442B" w:rsidRPr="007D0984" w:rsidRDefault="007D0984" w:rsidP="007D0984">
                    <w:pPr>
                      <w:jc w:val="center"/>
                      <w:rPr>
                        <w:rFonts w:ascii="Arial" w:hAnsi="Arial" w:cs="Arial"/>
                        <w:color w:val="000000"/>
                        <w:sz w:val="16"/>
                      </w:rPr>
                    </w:pPr>
                    <w:r w:rsidRPr="007D0984">
                      <w:rPr>
                        <w:rFonts w:ascii="Arial" w:hAnsi="Arial" w:cs="Arial"/>
                        <w:color w:val="000000"/>
                        <w:sz w:val="16"/>
                      </w:rPr>
                      <w:t>Public</w:t>
                    </w:r>
                  </w:p>
                </w:txbxContent>
              </v:textbox>
              <w10:wrap anchorx="page" anchory="page"/>
            </v:shape>
          </w:pict>
        </mc:Fallback>
      </mc:AlternateContent>
    </w:r>
    <w:r w:rsidR="00665CD8">
      <w:rPr>
        <w:rFonts w:ascii="Arial" w:hAnsi="Arial"/>
        <w:i/>
        <w:sz w:val="18"/>
        <w:szCs w:val="18"/>
      </w:rPr>
      <w:tab/>
    </w:r>
    <w:r w:rsidR="00665CD8">
      <w:rPr>
        <w:rFonts w:ascii="Arial" w:hAnsi="Arial"/>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3FA66" w14:textId="77777777" w:rsidR="00A8442B" w:rsidRDefault="00A8442B">
    <w:pPr>
      <w:pStyle w:val="Fuzeile"/>
    </w:pPr>
    <w:r>
      <w:rPr>
        <w:noProof/>
      </w:rPr>
      <mc:AlternateContent>
        <mc:Choice Requires="wps">
          <w:drawing>
            <wp:anchor distT="0" distB="0" distL="114300" distR="114300" simplePos="0" relativeHeight="251675648" behindDoc="0" locked="0" layoutInCell="0" allowOverlap="1" wp14:anchorId="63A5DD12" wp14:editId="5BE4CF18">
              <wp:simplePos x="0" y="0"/>
              <wp:positionH relativeFrom="page">
                <wp:posOffset>0</wp:posOffset>
              </wp:positionH>
              <wp:positionV relativeFrom="page">
                <wp:posOffset>10250805</wp:posOffset>
              </wp:positionV>
              <wp:extent cx="7556500" cy="252095"/>
              <wp:effectExtent l="0" t="0" r="0" b="14605"/>
              <wp:wrapNone/>
              <wp:docPr id="4" name="MSIPCM7a284dd49e96c93b669c8522" descr="{&quot;HashCode&quot;:159817663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B437B7" w14:textId="4B1C6695" w:rsidR="00A8442B" w:rsidRPr="007D0984" w:rsidRDefault="007D0984" w:rsidP="007D0984">
                          <w:pPr>
                            <w:jc w:val="center"/>
                            <w:rPr>
                              <w:rFonts w:ascii="Arial" w:hAnsi="Arial" w:cs="Arial"/>
                              <w:color w:val="000000"/>
                              <w:sz w:val="16"/>
                            </w:rPr>
                          </w:pPr>
                          <w:r w:rsidRPr="007D0984">
                            <w:rPr>
                              <w:rFonts w:ascii="Arial" w:hAnsi="Arial" w:cs="Arial"/>
                              <w:color w:val="000000"/>
                              <w:sz w:val="16"/>
                            </w:rPr>
                            <w:t>Public</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3A5DD12" id="_x0000_t202" coordsize="21600,21600" o:spt="202" path="m,l,21600r21600,l21600,xe">
              <v:stroke joinstyle="miter"/>
              <v:path gradientshapeok="t" o:connecttype="rect"/>
            </v:shapetype>
            <v:shape id="MSIPCM7a284dd49e96c93b669c8522" o:spid="_x0000_s1027" type="#_x0000_t202" alt="{&quot;HashCode&quot;:1598176632,&quot;Height&quot;:842.0,&quot;Width&quot;:595.0,&quot;Placement&quot;:&quot;Footer&quot;,&quot;Index&quot;:&quot;FirstPage&quot;,&quot;Section&quot;:1,&quot;Top&quot;:0.0,&quot;Left&quot;:0.0}" style="position:absolute;margin-left:0;margin-top:807.15pt;width:595pt;height:19.85pt;z-index:25167564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" o:allowincell="f" filled="f" stroked="f" strokeweight=".5pt">
              <v:textbox inset=",0,,0">
                <w:txbxContent>
                  <w:p w14:paraId="15B437B7" w14:textId="4B1C6695" w:rsidR="00A8442B" w:rsidRPr="007D0984" w:rsidRDefault="007D0984" w:rsidP="007D0984">
                    <w:pPr>
                      <w:jc w:val="center"/>
                      <w:rPr>
                        <w:rFonts w:ascii="Arial" w:hAnsi="Arial" w:cs="Arial"/>
                        <w:color w:val="000000"/>
                        <w:sz w:val="16"/>
                      </w:rPr>
                    </w:pPr>
                    <w:r w:rsidRPr="007D0984">
                      <w:rPr>
                        <w:rFonts w:ascii="Arial" w:hAnsi="Arial" w:cs="Arial"/>
                        <w:color w:val="000000"/>
                        <w:sz w:val="16"/>
                      </w:rPr>
                      <w:t>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51BFE" w14:textId="77777777" w:rsidR="00874243" w:rsidRDefault="00874243" w:rsidP="000D6FD1">
      <w:r>
        <w:separator/>
      </w:r>
    </w:p>
  </w:footnote>
  <w:footnote w:type="continuationSeparator" w:id="0">
    <w:p w14:paraId="0AD3952E" w14:textId="77777777" w:rsidR="00874243" w:rsidRDefault="00874243" w:rsidP="000D6FD1">
      <w:r>
        <w:continuationSeparator/>
      </w:r>
    </w:p>
  </w:footnote>
  <w:footnote w:type="continuationNotice" w:id="1">
    <w:p w14:paraId="3A535311" w14:textId="77777777" w:rsidR="00874243" w:rsidRDefault="008742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65C57" w14:textId="77777777" w:rsidR="00665CD8" w:rsidRDefault="00665CD8">
    <w:pPr>
      <w:pStyle w:val="Kopfzeile"/>
    </w:pPr>
    <w:r>
      <w:rPr>
        <w:noProof/>
        <w:lang w:val="de-DE" w:eastAsia="zh-CN"/>
      </w:rPr>
      <w:drawing>
        <wp:anchor distT="0" distB="0" distL="114300" distR="114300" simplePos="0" relativeHeight="251653120" behindDoc="0" locked="0" layoutInCell="1" allowOverlap="1" wp14:anchorId="6A29D690" wp14:editId="62192F4C">
          <wp:simplePos x="0" y="0"/>
          <wp:positionH relativeFrom="page">
            <wp:posOffset>0</wp:posOffset>
          </wp:positionH>
          <wp:positionV relativeFrom="page">
            <wp:posOffset>0</wp:posOffset>
          </wp:positionV>
          <wp:extent cx="7560000" cy="1080000"/>
          <wp:effectExtent l="0" t="0" r="9525" b="12700"/>
          <wp:wrapNone/>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A4_presse_minutes_memo.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page">
            <wp14:pctWidth>0</wp14:pctWidth>
          </wp14:sizeRelH>
          <wp14:sizeRelV relativeFrom="page">
            <wp14:pctHeight>0</wp14:pctHeight>
          </wp14:sizeRelV>
        </wp:anchor>
      </w:drawing>
    </w:r>
  </w:p>
  <w:p w14:paraId="5CF16CAA" w14:textId="77777777" w:rsidR="00665CD8" w:rsidRDefault="00665CD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522D4" w14:textId="77777777" w:rsidR="00665CD8" w:rsidRPr="00502589" w:rsidRDefault="00665CD8">
    <w:pPr>
      <w:pStyle w:val="Kopfzeile"/>
      <w:rPr>
        <w:sz w:val="16"/>
        <w:szCs w:val="16"/>
      </w:rPr>
    </w:pPr>
    <w:r>
      <w:rPr>
        <w:noProof/>
        <w:sz w:val="16"/>
        <w:szCs w:val="16"/>
        <w:lang w:val="de-DE" w:eastAsia="zh-CN"/>
      </w:rPr>
      <w:drawing>
        <wp:anchor distT="0" distB="0" distL="114300" distR="114300" simplePos="0" relativeHeight="251657216" behindDoc="0" locked="0" layoutInCell="1" allowOverlap="1" wp14:anchorId="2DD3B8F4" wp14:editId="2E6B40E8">
          <wp:simplePos x="0" y="0"/>
          <wp:positionH relativeFrom="page">
            <wp:posOffset>-10160</wp:posOffset>
          </wp:positionH>
          <wp:positionV relativeFrom="page">
            <wp:posOffset>635</wp:posOffset>
          </wp:positionV>
          <wp:extent cx="7560000" cy="1080000"/>
          <wp:effectExtent l="0" t="0" r="9525" b="12700"/>
          <wp:wrapNone/>
          <wp:docPr id="1"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A4_presse_minutes_memo.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276"/>
    <w:multiLevelType w:val="hybridMultilevel"/>
    <w:tmpl w:val="F3C8DA66"/>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4637AA6"/>
    <w:multiLevelType w:val="hybridMultilevel"/>
    <w:tmpl w:val="438EFC72"/>
    <w:lvl w:ilvl="0" w:tplc="2754349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0C726D"/>
    <w:multiLevelType w:val="hybridMultilevel"/>
    <w:tmpl w:val="0882D274"/>
    <w:lvl w:ilvl="0" w:tplc="4E2429C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3536061"/>
    <w:multiLevelType w:val="hybridMultilevel"/>
    <w:tmpl w:val="83D62D92"/>
    <w:lvl w:ilvl="0" w:tplc="B8262A66">
      <w:start w:val="1"/>
      <w:numFmt w:val="bullet"/>
      <w:lvlText w:val="●"/>
      <w:lvlJc w:val="left"/>
      <w:pPr>
        <w:tabs>
          <w:tab w:val="num" w:pos="720"/>
        </w:tabs>
        <w:ind w:left="720" w:hanging="360"/>
      </w:pPr>
      <w:rPr>
        <w:rFonts w:ascii="Arial" w:hAnsi="Arial" w:hint="default"/>
      </w:rPr>
    </w:lvl>
    <w:lvl w:ilvl="1" w:tplc="EEACE93E" w:tentative="1">
      <w:start w:val="1"/>
      <w:numFmt w:val="bullet"/>
      <w:lvlText w:val="●"/>
      <w:lvlJc w:val="left"/>
      <w:pPr>
        <w:tabs>
          <w:tab w:val="num" w:pos="1440"/>
        </w:tabs>
        <w:ind w:left="1440" w:hanging="360"/>
      </w:pPr>
      <w:rPr>
        <w:rFonts w:ascii="Arial" w:hAnsi="Arial" w:hint="default"/>
      </w:rPr>
    </w:lvl>
    <w:lvl w:ilvl="2" w:tplc="6C300BCA" w:tentative="1">
      <w:start w:val="1"/>
      <w:numFmt w:val="bullet"/>
      <w:lvlText w:val="●"/>
      <w:lvlJc w:val="left"/>
      <w:pPr>
        <w:tabs>
          <w:tab w:val="num" w:pos="2160"/>
        </w:tabs>
        <w:ind w:left="2160" w:hanging="360"/>
      </w:pPr>
      <w:rPr>
        <w:rFonts w:ascii="Arial" w:hAnsi="Arial" w:hint="default"/>
      </w:rPr>
    </w:lvl>
    <w:lvl w:ilvl="3" w:tplc="93AA6C62" w:tentative="1">
      <w:start w:val="1"/>
      <w:numFmt w:val="bullet"/>
      <w:lvlText w:val="●"/>
      <w:lvlJc w:val="left"/>
      <w:pPr>
        <w:tabs>
          <w:tab w:val="num" w:pos="2880"/>
        </w:tabs>
        <w:ind w:left="2880" w:hanging="360"/>
      </w:pPr>
      <w:rPr>
        <w:rFonts w:ascii="Arial" w:hAnsi="Arial" w:hint="default"/>
      </w:rPr>
    </w:lvl>
    <w:lvl w:ilvl="4" w:tplc="7C4E20C6" w:tentative="1">
      <w:start w:val="1"/>
      <w:numFmt w:val="bullet"/>
      <w:lvlText w:val="●"/>
      <w:lvlJc w:val="left"/>
      <w:pPr>
        <w:tabs>
          <w:tab w:val="num" w:pos="3600"/>
        </w:tabs>
        <w:ind w:left="3600" w:hanging="360"/>
      </w:pPr>
      <w:rPr>
        <w:rFonts w:ascii="Arial" w:hAnsi="Arial" w:hint="default"/>
      </w:rPr>
    </w:lvl>
    <w:lvl w:ilvl="5" w:tplc="9B2C89F2" w:tentative="1">
      <w:start w:val="1"/>
      <w:numFmt w:val="bullet"/>
      <w:lvlText w:val="●"/>
      <w:lvlJc w:val="left"/>
      <w:pPr>
        <w:tabs>
          <w:tab w:val="num" w:pos="4320"/>
        </w:tabs>
        <w:ind w:left="4320" w:hanging="360"/>
      </w:pPr>
      <w:rPr>
        <w:rFonts w:ascii="Arial" w:hAnsi="Arial" w:hint="default"/>
      </w:rPr>
    </w:lvl>
    <w:lvl w:ilvl="6" w:tplc="7B50411C" w:tentative="1">
      <w:start w:val="1"/>
      <w:numFmt w:val="bullet"/>
      <w:lvlText w:val="●"/>
      <w:lvlJc w:val="left"/>
      <w:pPr>
        <w:tabs>
          <w:tab w:val="num" w:pos="5040"/>
        </w:tabs>
        <w:ind w:left="5040" w:hanging="360"/>
      </w:pPr>
      <w:rPr>
        <w:rFonts w:ascii="Arial" w:hAnsi="Arial" w:hint="default"/>
      </w:rPr>
    </w:lvl>
    <w:lvl w:ilvl="7" w:tplc="480684BC" w:tentative="1">
      <w:start w:val="1"/>
      <w:numFmt w:val="bullet"/>
      <w:lvlText w:val="●"/>
      <w:lvlJc w:val="left"/>
      <w:pPr>
        <w:tabs>
          <w:tab w:val="num" w:pos="5760"/>
        </w:tabs>
        <w:ind w:left="5760" w:hanging="360"/>
      </w:pPr>
      <w:rPr>
        <w:rFonts w:ascii="Arial" w:hAnsi="Arial" w:hint="default"/>
      </w:rPr>
    </w:lvl>
    <w:lvl w:ilvl="8" w:tplc="87089EC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A103A4A"/>
    <w:multiLevelType w:val="hybridMultilevel"/>
    <w:tmpl w:val="2660AC5A"/>
    <w:lvl w:ilvl="0" w:tplc="E3387BF0">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045492"/>
    <w:multiLevelType w:val="hybridMultilevel"/>
    <w:tmpl w:val="4D3684D0"/>
    <w:lvl w:ilvl="0" w:tplc="EA44EE8E">
      <w:start w:val="98"/>
      <w:numFmt w:val="bullet"/>
      <w:lvlText w:val="-"/>
      <w:lvlJc w:val="left"/>
      <w:pPr>
        <w:ind w:left="720" w:hanging="360"/>
      </w:pPr>
      <w:rPr>
        <w:rFonts w:ascii="Cambria" w:eastAsiaTheme="minorEastAsia"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9B7109F"/>
    <w:multiLevelType w:val="hybridMultilevel"/>
    <w:tmpl w:val="B560CA10"/>
    <w:lvl w:ilvl="0" w:tplc="4E2429C6">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5CF61DC5"/>
    <w:multiLevelType w:val="hybridMultilevel"/>
    <w:tmpl w:val="51C8E9B0"/>
    <w:lvl w:ilvl="0" w:tplc="A28C85CC">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0E045A5"/>
    <w:multiLevelType w:val="multilevel"/>
    <w:tmpl w:val="02248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4"/>
  </w:num>
  <w:num w:numId="3">
    <w:abstractNumId w:val="7"/>
  </w:num>
  <w:num w:numId="4">
    <w:abstractNumId w:val="2"/>
  </w:num>
  <w:num w:numId="5">
    <w:abstractNumId w:val="6"/>
  </w:num>
  <w:num w:numId="6">
    <w:abstractNumId w:val="0"/>
  </w:num>
  <w:num w:numId="7">
    <w:abstractNumId w:val="3"/>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IE" w:vendorID="64" w:dllVersion="4096" w:nlCheck="1" w:checkStyle="0"/>
  <w:activeWritingStyle w:appName="MSWord" w:lang="en-US" w:vendorID="64" w:dllVersion="4096" w:nlCheck="1" w:checkStyle="0"/>
  <w:activeWritingStyle w:appName="MSWord" w:lang="de-DE" w:vendorID="64" w:dllVersion="4096" w:nlCheck="1" w:checkStyle="0"/>
  <w:defaultTabStop w:val="709"/>
  <w:hyphenationZone w:val="425"/>
  <w:characterSpacingControl w:val="doNotCompress"/>
  <w:savePreviewPicture/>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EEkbGRgYmlqaGBko6SsGpxcWZ+XkgBYa1AFClYnwsAAAA"/>
    <w:docVar w:name="OpenInPublishingView" w:val="0"/>
    <w:docVar w:name="PublishingViewTables" w:val="0"/>
  </w:docVars>
  <w:rsids>
    <w:rsidRoot w:val="00672618"/>
    <w:rsid w:val="00001C93"/>
    <w:rsid w:val="000031D0"/>
    <w:rsid w:val="000111E9"/>
    <w:rsid w:val="00011519"/>
    <w:rsid w:val="00016518"/>
    <w:rsid w:val="00020D98"/>
    <w:rsid w:val="00021D7B"/>
    <w:rsid w:val="00023E80"/>
    <w:rsid w:val="00023FC7"/>
    <w:rsid w:val="00025E87"/>
    <w:rsid w:val="00033192"/>
    <w:rsid w:val="000337D8"/>
    <w:rsid w:val="00033A4F"/>
    <w:rsid w:val="00044511"/>
    <w:rsid w:val="000551EE"/>
    <w:rsid w:val="00062CD9"/>
    <w:rsid w:val="00075C36"/>
    <w:rsid w:val="000766AF"/>
    <w:rsid w:val="00076DBF"/>
    <w:rsid w:val="000777DD"/>
    <w:rsid w:val="0008131C"/>
    <w:rsid w:val="00084018"/>
    <w:rsid w:val="00085844"/>
    <w:rsid w:val="000859D8"/>
    <w:rsid w:val="0008714A"/>
    <w:rsid w:val="000916F3"/>
    <w:rsid w:val="00097138"/>
    <w:rsid w:val="000A1C3A"/>
    <w:rsid w:val="000B0BAB"/>
    <w:rsid w:val="000B2018"/>
    <w:rsid w:val="000C449B"/>
    <w:rsid w:val="000C4548"/>
    <w:rsid w:val="000D051D"/>
    <w:rsid w:val="000D4259"/>
    <w:rsid w:val="000D6F88"/>
    <w:rsid w:val="000D6FD1"/>
    <w:rsid w:val="000E0969"/>
    <w:rsid w:val="000E5B18"/>
    <w:rsid w:val="000E7861"/>
    <w:rsid w:val="000E7B68"/>
    <w:rsid w:val="000E7E79"/>
    <w:rsid w:val="000F0FFE"/>
    <w:rsid w:val="000F3463"/>
    <w:rsid w:val="000F36CC"/>
    <w:rsid w:val="000F442C"/>
    <w:rsid w:val="000F71D9"/>
    <w:rsid w:val="00102601"/>
    <w:rsid w:val="00105274"/>
    <w:rsid w:val="001074C1"/>
    <w:rsid w:val="00111922"/>
    <w:rsid w:val="00116C2A"/>
    <w:rsid w:val="0012680D"/>
    <w:rsid w:val="0013089B"/>
    <w:rsid w:val="00131120"/>
    <w:rsid w:val="00131808"/>
    <w:rsid w:val="00131C41"/>
    <w:rsid w:val="00132EF4"/>
    <w:rsid w:val="00133BA0"/>
    <w:rsid w:val="001374EB"/>
    <w:rsid w:val="0014355F"/>
    <w:rsid w:val="00143DF5"/>
    <w:rsid w:val="00144C06"/>
    <w:rsid w:val="001454D5"/>
    <w:rsid w:val="00147428"/>
    <w:rsid w:val="001523B1"/>
    <w:rsid w:val="001533A3"/>
    <w:rsid w:val="00164A1D"/>
    <w:rsid w:val="001661E9"/>
    <w:rsid w:val="00166B24"/>
    <w:rsid w:val="00170B2C"/>
    <w:rsid w:val="001722B4"/>
    <w:rsid w:val="00173CFD"/>
    <w:rsid w:val="0018319E"/>
    <w:rsid w:val="001833DF"/>
    <w:rsid w:val="00184311"/>
    <w:rsid w:val="00187C75"/>
    <w:rsid w:val="00196898"/>
    <w:rsid w:val="001A239A"/>
    <w:rsid w:val="001A7E91"/>
    <w:rsid w:val="001B4201"/>
    <w:rsid w:val="001C04AE"/>
    <w:rsid w:val="001C1D18"/>
    <w:rsid w:val="001C22AC"/>
    <w:rsid w:val="001C4EA4"/>
    <w:rsid w:val="001C53B3"/>
    <w:rsid w:val="001C54C7"/>
    <w:rsid w:val="001C579B"/>
    <w:rsid w:val="001C66E9"/>
    <w:rsid w:val="001D0596"/>
    <w:rsid w:val="001D0C1A"/>
    <w:rsid w:val="001F03C7"/>
    <w:rsid w:val="001F184E"/>
    <w:rsid w:val="001F6FE9"/>
    <w:rsid w:val="0020252C"/>
    <w:rsid w:val="0020259F"/>
    <w:rsid w:val="00206074"/>
    <w:rsid w:val="00210D03"/>
    <w:rsid w:val="00213F38"/>
    <w:rsid w:val="0021596D"/>
    <w:rsid w:val="00225373"/>
    <w:rsid w:val="002301A1"/>
    <w:rsid w:val="002351ED"/>
    <w:rsid w:val="0023589F"/>
    <w:rsid w:val="0024243B"/>
    <w:rsid w:val="0024478C"/>
    <w:rsid w:val="002448AB"/>
    <w:rsid w:val="002460E6"/>
    <w:rsid w:val="0024672B"/>
    <w:rsid w:val="00252EF1"/>
    <w:rsid w:val="00253371"/>
    <w:rsid w:val="00253D01"/>
    <w:rsid w:val="002554BA"/>
    <w:rsid w:val="00262069"/>
    <w:rsid w:val="00264B93"/>
    <w:rsid w:val="002651A8"/>
    <w:rsid w:val="00267E70"/>
    <w:rsid w:val="00270E92"/>
    <w:rsid w:val="002729CB"/>
    <w:rsid w:val="00276608"/>
    <w:rsid w:val="00277200"/>
    <w:rsid w:val="00282006"/>
    <w:rsid w:val="00283F1F"/>
    <w:rsid w:val="00291254"/>
    <w:rsid w:val="002916E4"/>
    <w:rsid w:val="00293B10"/>
    <w:rsid w:val="002957BA"/>
    <w:rsid w:val="002A09BC"/>
    <w:rsid w:val="002A5DE4"/>
    <w:rsid w:val="002B1C2C"/>
    <w:rsid w:val="002B7290"/>
    <w:rsid w:val="002C08E4"/>
    <w:rsid w:val="002C4240"/>
    <w:rsid w:val="002C61F0"/>
    <w:rsid w:val="002D0CD0"/>
    <w:rsid w:val="002D5C70"/>
    <w:rsid w:val="002E0731"/>
    <w:rsid w:val="002E0D93"/>
    <w:rsid w:val="002E104E"/>
    <w:rsid w:val="002E1532"/>
    <w:rsid w:val="002F1ADB"/>
    <w:rsid w:val="002F289F"/>
    <w:rsid w:val="002F5E2F"/>
    <w:rsid w:val="002F73BC"/>
    <w:rsid w:val="002F7AC0"/>
    <w:rsid w:val="0030174F"/>
    <w:rsid w:val="00306AEE"/>
    <w:rsid w:val="00313644"/>
    <w:rsid w:val="00314277"/>
    <w:rsid w:val="0031471F"/>
    <w:rsid w:val="00316AF1"/>
    <w:rsid w:val="00321BC5"/>
    <w:rsid w:val="00330BAE"/>
    <w:rsid w:val="003347F1"/>
    <w:rsid w:val="0033574D"/>
    <w:rsid w:val="00335776"/>
    <w:rsid w:val="00335F50"/>
    <w:rsid w:val="0033796E"/>
    <w:rsid w:val="00340708"/>
    <w:rsid w:val="00341482"/>
    <w:rsid w:val="003421CE"/>
    <w:rsid w:val="00344479"/>
    <w:rsid w:val="00346239"/>
    <w:rsid w:val="00347D21"/>
    <w:rsid w:val="00352BAA"/>
    <w:rsid w:val="003531BD"/>
    <w:rsid w:val="00353B2A"/>
    <w:rsid w:val="003565F8"/>
    <w:rsid w:val="003647A7"/>
    <w:rsid w:val="00373549"/>
    <w:rsid w:val="0037464C"/>
    <w:rsid w:val="003750BB"/>
    <w:rsid w:val="00382811"/>
    <w:rsid w:val="003854B9"/>
    <w:rsid w:val="003856D9"/>
    <w:rsid w:val="00392987"/>
    <w:rsid w:val="0039661C"/>
    <w:rsid w:val="003A0F0F"/>
    <w:rsid w:val="003A2943"/>
    <w:rsid w:val="003A6A97"/>
    <w:rsid w:val="003B1EEB"/>
    <w:rsid w:val="003B4BDE"/>
    <w:rsid w:val="003B6995"/>
    <w:rsid w:val="003C2490"/>
    <w:rsid w:val="003C658A"/>
    <w:rsid w:val="003C7D2E"/>
    <w:rsid w:val="003D36DB"/>
    <w:rsid w:val="003D3CCA"/>
    <w:rsid w:val="003D4BDD"/>
    <w:rsid w:val="003D5387"/>
    <w:rsid w:val="003E3385"/>
    <w:rsid w:val="003E4FDD"/>
    <w:rsid w:val="003E76B0"/>
    <w:rsid w:val="003F02D5"/>
    <w:rsid w:val="003F1939"/>
    <w:rsid w:val="003F2214"/>
    <w:rsid w:val="003F4F58"/>
    <w:rsid w:val="0040178C"/>
    <w:rsid w:val="004063A0"/>
    <w:rsid w:val="00412945"/>
    <w:rsid w:val="00414264"/>
    <w:rsid w:val="0041462E"/>
    <w:rsid w:val="004201EC"/>
    <w:rsid w:val="00420B42"/>
    <w:rsid w:val="0042155C"/>
    <w:rsid w:val="00421871"/>
    <w:rsid w:val="00422ADE"/>
    <w:rsid w:val="0042F7D8"/>
    <w:rsid w:val="004311D3"/>
    <w:rsid w:val="0043485B"/>
    <w:rsid w:val="00437220"/>
    <w:rsid w:val="00444CC0"/>
    <w:rsid w:val="00445398"/>
    <w:rsid w:val="00450597"/>
    <w:rsid w:val="004515AD"/>
    <w:rsid w:val="00455152"/>
    <w:rsid w:val="0045612B"/>
    <w:rsid w:val="004561E7"/>
    <w:rsid w:val="0045654F"/>
    <w:rsid w:val="00456997"/>
    <w:rsid w:val="00461DFB"/>
    <w:rsid w:val="0046382C"/>
    <w:rsid w:val="00464F40"/>
    <w:rsid w:val="00465E45"/>
    <w:rsid w:val="00467C96"/>
    <w:rsid w:val="00472877"/>
    <w:rsid w:val="004827F3"/>
    <w:rsid w:val="00482853"/>
    <w:rsid w:val="004842CE"/>
    <w:rsid w:val="00497267"/>
    <w:rsid w:val="00497B5D"/>
    <w:rsid w:val="00497FCB"/>
    <w:rsid w:val="004A039C"/>
    <w:rsid w:val="004A1196"/>
    <w:rsid w:val="004A200E"/>
    <w:rsid w:val="004A43F7"/>
    <w:rsid w:val="004A4B47"/>
    <w:rsid w:val="004A7952"/>
    <w:rsid w:val="004B0480"/>
    <w:rsid w:val="004B05CA"/>
    <w:rsid w:val="004B29C9"/>
    <w:rsid w:val="004B3526"/>
    <w:rsid w:val="004C3C30"/>
    <w:rsid w:val="004C63EE"/>
    <w:rsid w:val="004C6978"/>
    <w:rsid w:val="004C741E"/>
    <w:rsid w:val="004D11E1"/>
    <w:rsid w:val="004D27C6"/>
    <w:rsid w:val="004D54DC"/>
    <w:rsid w:val="004D5EEA"/>
    <w:rsid w:val="004D6628"/>
    <w:rsid w:val="004D7AA0"/>
    <w:rsid w:val="004E1AB4"/>
    <w:rsid w:val="004E4AD3"/>
    <w:rsid w:val="004F0906"/>
    <w:rsid w:val="004F48DD"/>
    <w:rsid w:val="004F5FE3"/>
    <w:rsid w:val="004F6F11"/>
    <w:rsid w:val="005001D1"/>
    <w:rsid w:val="00502589"/>
    <w:rsid w:val="005041C8"/>
    <w:rsid w:val="00520A15"/>
    <w:rsid w:val="0052399A"/>
    <w:rsid w:val="0052480C"/>
    <w:rsid w:val="00524F64"/>
    <w:rsid w:val="005266DC"/>
    <w:rsid w:val="005276F5"/>
    <w:rsid w:val="00530A6B"/>
    <w:rsid w:val="00531A67"/>
    <w:rsid w:val="005323E1"/>
    <w:rsid w:val="005328B6"/>
    <w:rsid w:val="00536941"/>
    <w:rsid w:val="00540C1E"/>
    <w:rsid w:val="00541879"/>
    <w:rsid w:val="005444D0"/>
    <w:rsid w:val="00545E26"/>
    <w:rsid w:val="005463FA"/>
    <w:rsid w:val="0055197F"/>
    <w:rsid w:val="00555CFA"/>
    <w:rsid w:val="0055762B"/>
    <w:rsid w:val="00557748"/>
    <w:rsid w:val="005618C3"/>
    <w:rsid w:val="00561E7D"/>
    <w:rsid w:val="0056446E"/>
    <w:rsid w:val="0057269F"/>
    <w:rsid w:val="00577406"/>
    <w:rsid w:val="005805A5"/>
    <w:rsid w:val="0058166B"/>
    <w:rsid w:val="005833D2"/>
    <w:rsid w:val="005848F2"/>
    <w:rsid w:val="00585160"/>
    <w:rsid w:val="00585E8F"/>
    <w:rsid w:val="00591958"/>
    <w:rsid w:val="00592318"/>
    <w:rsid w:val="00595878"/>
    <w:rsid w:val="005A0250"/>
    <w:rsid w:val="005A20D8"/>
    <w:rsid w:val="005A2344"/>
    <w:rsid w:val="005B2BCA"/>
    <w:rsid w:val="005B3114"/>
    <w:rsid w:val="005B6E29"/>
    <w:rsid w:val="005C05FB"/>
    <w:rsid w:val="005C0882"/>
    <w:rsid w:val="005C121A"/>
    <w:rsid w:val="005C19E3"/>
    <w:rsid w:val="005C5024"/>
    <w:rsid w:val="005C52C3"/>
    <w:rsid w:val="005C769A"/>
    <w:rsid w:val="005D0E07"/>
    <w:rsid w:val="005D1F62"/>
    <w:rsid w:val="005E0769"/>
    <w:rsid w:val="005E0C93"/>
    <w:rsid w:val="005E16E7"/>
    <w:rsid w:val="005E3E2C"/>
    <w:rsid w:val="005E4958"/>
    <w:rsid w:val="005E5AFC"/>
    <w:rsid w:val="005E5DF8"/>
    <w:rsid w:val="005E6F65"/>
    <w:rsid w:val="005F01A0"/>
    <w:rsid w:val="005F0747"/>
    <w:rsid w:val="00602312"/>
    <w:rsid w:val="00602983"/>
    <w:rsid w:val="006039D6"/>
    <w:rsid w:val="00604DDE"/>
    <w:rsid w:val="006069E9"/>
    <w:rsid w:val="00611D1D"/>
    <w:rsid w:val="00615F48"/>
    <w:rsid w:val="00617240"/>
    <w:rsid w:val="006246C7"/>
    <w:rsid w:val="006302DD"/>
    <w:rsid w:val="00630C80"/>
    <w:rsid w:val="006310C0"/>
    <w:rsid w:val="00632693"/>
    <w:rsid w:val="006364BA"/>
    <w:rsid w:val="00636504"/>
    <w:rsid w:val="00637C54"/>
    <w:rsid w:val="00637E19"/>
    <w:rsid w:val="006435FF"/>
    <w:rsid w:val="00643FAC"/>
    <w:rsid w:val="006452FF"/>
    <w:rsid w:val="00650C6E"/>
    <w:rsid w:val="00654BCC"/>
    <w:rsid w:val="00665CD8"/>
    <w:rsid w:val="00672618"/>
    <w:rsid w:val="00673589"/>
    <w:rsid w:val="0068201E"/>
    <w:rsid w:val="00684A4F"/>
    <w:rsid w:val="00694384"/>
    <w:rsid w:val="006971BE"/>
    <w:rsid w:val="006A1D49"/>
    <w:rsid w:val="006A237C"/>
    <w:rsid w:val="006A30DC"/>
    <w:rsid w:val="006A4752"/>
    <w:rsid w:val="006A785B"/>
    <w:rsid w:val="006B0A71"/>
    <w:rsid w:val="006B3D80"/>
    <w:rsid w:val="006B5830"/>
    <w:rsid w:val="006B6E7F"/>
    <w:rsid w:val="006C0AC3"/>
    <w:rsid w:val="006C0EE4"/>
    <w:rsid w:val="006C1117"/>
    <w:rsid w:val="006C52D2"/>
    <w:rsid w:val="006C533B"/>
    <w:rsid w:val="006C76D9"/>
    <w:rsid w:val="006D0D9C"/>
    <w:rsid w:val="006D0F73"/>
    <w:rsid w:val="006D20AC"/>
    <w:rsid w:val="006D5C0C"/>
    <w:rsid w:val="006D621A"/>
    <w:rsid w:val="006E5F7E"/>
    <w:rsid w:val="006E74F9"/>
    <w:rsid w:val="006F1E53"/>
    <w:rsid w:val="006F2738"/>
    <w:rsid w:val="006F3365"/>
    <w:rsid w:val="00704B1D"/>
    <w:rsid w:val="00705B07"/>
    <w:rsid w:val="00710DD6"/>
    <w:rsid w:val="007132CD"/>
    <w:rsid w:val="00713CB1"/>
    <w:rsid w:val="00720D58"/>
    <w:rsid w:val="007330D6"/>
    <w:rsid w:val="00733B43"/>
    <w:rsid w:val="00734CC4"/>
    <w:rsid w:val="00736E5C"/>
    <w:rsid w:val="007402E6"/>
    <w:rsid w:val="00741FF6"/>
    <w:rsid w:val="0074238C"/>
    <w:rsid w:val="00743782"/>
    <w:rsid w:val="007510CA"/>
    <w:rsid w:val="007531DB"/>
    <w:rsid w:val="00763ECC"/>
    <w:rsid w:val="00765E9B"/>
    <w:rsid w:val="00766EC7"/>
    <w:rsid w:val="00767AF1"/>
    <w:rsid w:val="00774629"/>
    <w:rsid w:val="0077761F"/>
    <w:rsid w:val="00782516"/>
    <w:rsid w:val="00783487"/>
    <w:rsid w:val="00783783"/>
    <w:rsid w:val="00784B29"/>
    <w:rsid w:val="0078632A"/>
    <w:rsid w:val="00786A82"/>
    <w:rsid w:val="007931DB"/>
    <w:rsid w:val="00793430"/>
    <w:rsid w:val="00795B45"/>
    <w:rsid w:val="00797D28"/>
    <w:rsid w:val="007A0F6A"/>
    <w:rsid w:val="007A113D"/>
    <w:rsid w:val="007A5C70"/>
    <w:rsid w:val="007B1CEE"/>
    <w:rsid w:val="007B25D4"/>
    <w:rsid w:val="007B43F7"/>
    <w:rsid w:val="007B5A95"/>
    <w:rsid w:val="007C2C6A"/>
    <w:rsid w:val="007C6A7E"/>
    <w:rsid w:val="007C7415"/>
    <w:rsid w:val="007D0984"/>
    <w:rsid w:val="007D120C"/>
    <w:rsid w:val="007D5024"/>
    <w:rsid w:val="007D5E0A"/>
    <w:rsid w:val="007D63AA"/>
    <w:rsid w:val="007E5330"/>
    <w:rsid w:val="007E7B6E"/>
    <w:rsid w:val="007E7CEF"/>
    <w:rsid w:val="007F04E3"/>
    <w:rsid w:val="007F3042"/>
    <w:rsid w:val="008008E1"/>
    <w:rsid w:val="00800E1F"/>
    <w:rsid w:val="00810246"/>
    <w:rsid w:val="0081300A"/>
    <w:rsid w:val="0081330A"/>
    <w:rsid w:val="00815C91"/>
    <w:rsid w:val="00833CCC"/>
    <w:rsid w:val="0083758A"/>
    <w:rsid w:val="00837922"/>
    <w:rsid w:val="008536F7"/>
    <w:rsid w:val="00854752"/>
    <w:rsid w:val="00855C69"/>
    <w:rsid w:val="00865AC6"/>
    <w:rsid w:val="00865F6D"/>
    <w:rsid w:val="00870798"/>
    <w:rsid w:val="008737FB"/>
    <w:rsid w:val="00874243"/>
    <w:rsid w:val="00885142"/>
    <w:rsid w:val="008933A3"/>
    <w:rsid w:val="00893584"/>
    <w:rsid w:val="008960D6"/>
    <w:rsid w:val="008A4241"/>
    <w:rsid w:val="008A7042"/>
    <w:rsid w:val="008C5999"/>
    <w:rsid w:val="008C6566"/>
    <w:rsid w:val="008D3408"/>
    <w:rsid w:val="008E3C99"/>
    <w:rsid w:val="00904307"/>
    <w:rsid w:val="00906FD9"/>
    <w:rsid w:val="0090751F"/>
    <w:rsid w:val="00907DB5"/>
    <w:rsid w:val="00913307"/>
    <w:rsid w:val="00916711"/>
    <w:rsid w:val="00920184"/>
    <w:rsid w:val="00921B2A"/>
    <w:rsid w:val="00922222"/>
    <w:rsid w:val="009237DB"/>
    <w:rsid w:val="0092466A"/>
    <w:rsid w:val="00924806"/>
    <w:rsid w:val="00926D80"/>
    <w:rsid w:val="009279F0"/>
    <w:rsid w:val="00927BB4"/>
    <w:rsid w:val="00930609"/>
    <w:rsid w:val="009357D3"/>
    <w:rsid w:val="00935986"/>
    <w:rsid w:val="0094302F"/>
    <w:rsid w:val="00944D74"/>
    <w:rsid w:val="00950FE6"/>
    <w:rsid w:val="00951433"/>
    <w:rsid w:val="009542A7"/>
    <w:rsid w:val="0095467F"/>
    <w:rsid w:val="00955DAB"/>
    <w:rsid w:val="00956E74"/>
    <w:rsid w:val="00960C2D"/>
    <w:rsid w:val="0097035E"/>
    <w:rsid w:val="00971ABB"/>
    <w:rsid w:val="00976D7A"/>
    <w:rsid w:val="0098114C"/>
    <w:rsid w:val="00993C79"/>
    <w:rsid w:val="00993EDF"/>
    <w:rsid w:val="009945ED"/>
    <w:rsid w:val="00994C7C"/>
    <w:rsid w:val="009952A1"/>
    <w:rsid w:val="00997D7C"/>
    <w:rsid w:val="009A678E"/>
    <w:rsid w:val="009A67F7"/>
    <w:rsid w:val="009B1A06"/>
    <w:rsid w:val="009B1A68"/>
    <w:rsid w:val="009B346B"/>
    <w:rsid w:val="009C091E"/>
    <w:rsid w:val="009C0A69"/>
    <w:rsid w:val="009C2AD4"/>
    <w:rsid w:val="009C2F6B"/>
    <w:rsid w:val="009C4C37"/>
    <w:rsid w:val="009C70A0"/>
    <w:rsid w:val="009D105F"/>
    <w:rsid w:val="009D24E3"/>
    <w:rsid w:val="009D2DA1"/>
    <w:rsid w:val="009D52E3"/>
    <w:rsid w:val="009D6DB8"/>
    <w:rsid w:val="009E27BC"/>
    <w:rsid w:val="009E668A"/>
    <w:rsid w:val="009F4D41"/>
    <w:rsid w:val="00A01895"/>
    <w:rsid w:val="00A162CF"/>
    <w:rsid w:val="00A17A6F"/>
    <w:rsid w:val="00A31FB7"/>
    <w:rsid w:val="00A37D7E"/>
    <w:rsid w:val="00A40B25"/>
    <w:rsid w:val="00A51020"/>
    <w:rsid w:val="00A53D3B"/>
    <w:rsid w:val="00A55AF0"/>
    <w:rsid w:val="00A57130"/>
    <w:rsid w:val="00A573B5"/>
    <w:rsid w:val="00A64796"/>
    <w:rsid w:val="00A64865"/>
    <w:rsid w:val="00A6583A"/>
    <w:rsid w:val="00A65924"/>
    <w:rsid w:val="00A67884"/>
    <w:rsid w:val="00A67DC1"/>
    <w:rsid w:val="00A702C0"/>
    <w:rsid w:val="00A7174F"/>
    <w:rsid w:val="00A7485A"/>
    <w:rsid w:val="00A76598"/>
    <w:rsid w:val="00A7668C"/>
    <w:rsid w:val="00A779EF"/>
    <w:rsid w:val="00A81244"/>
    <w:rsid w:val="00A8216F"/>
    <w:rsid w:val="00A8442B"/>
    <w:rsid w:val="00A85506"/>
    <w:rsid w:val="00A855A4"/>
    <w:rsid w:val="00A856B0"/>
    <w:rsid w:val="00A87455"/>
    <w:rsid w:val="00A902BA"/>
    <w:rsid w:val="00A914B2"/>
    <w:rsid w:val="00A94573"/>
    <w:rsid w:val="00A95379"/>
    <w:rsid w:val="00A953A1"/>
    <w:rsid w:val="00AA10C2"/>
    <w:rsid w:val="00AA32A4"/>
    <w:rsid w:val="00AB019A"/>
    <w:rsid w:val="00AB251B"/>
    <w:rsid w:val="00AB6ED7"/>
    <w:rsid w:val="00AB760C"/>
    <w:rsid w:val="00AC5103"/>
    <w:rsid w:val="00AC5C2A"/>
    <w:rsid w:val="00AD5B28"/>
    <w:rsid w:val="00AE3135"/>
    <w:rsid w:val="00AE6FD9"/>
    <w:rsid w:val="00AF286D"/>
    <w:rsid w:val="00AF4AD2"/>
    <w:rsid w:val="00AF7C20"/>
    <w:rsid w:val="00B01100"/>
    <w:rsid w:val="00B023A4"/>
    <w:rsid w:val="00B07AE9"/>
    <w:rsid w:val="00B102CE"/>
    <w:rsid w:val="00B14071"/>
    <w:rsid w:val="00B16D31"/>
    <w:rsid w:val="00B1750F"/>
    <w:rsid w:val="00B2426D"/>
    <w:rsid w:val="00B26EDE"/>
    <w:rsid w:val="00B3021E"/>
    <w:rsid w:val="00B328E9"/>
    <w:rsid w:val="00B35156"/>
    <w:rsid w:val="00B447B8"/>
    <w:rsid w:val="00B47187"/>
    <w:rsid w:val="00B50453"/>
    <w:rsid w:val="00B5220B"/>
    <w:rsid w:val="00B52BB9"/>
    <w:rsid w:val="00B54558"/>
    <w:rsid w:val="00B57DE7"/>
    <w:rsid w:val="00B62D6A"/>
    <w:rsid w:val="00B65930"/>
    <w:rsid w:val="00B7009B"/>
    <w:rsid w:val="00B710F5"/>
    <w:rsid w:val="00B728A7"/>
    <w:rsid w:val="00B731AA"/>
    <w:rsid w:val="00B73A97"/>
    <w:rsid w:val="00B76559"/>
    <w:rsid w:val="00B8012F"/>
    <w:rsid w:val="00B82A18"/>
    <w:rsid w:val="00B82B6C"/>
    <w:rsid w:val="00B8373D"/>
    <w:rsid w:val="00B86040"/>
    <w:rsid w:val="00B87A27"/>
    <w:rsid w:val="00B91D38"/>
    <w:rsid w:val="00B92AC8"/>
    <w:rsid w:val="00B9444B"/>
    <w:rsid w:val="00B94613"/>
    <w:rsid w:val="00B949F9"/>
    <w:rsid w:val="00B9538C"/>
    <w:rsid w:val="00BA2A89"/>
    <w:rsid w:val="00BA4974"/>
    <w:rsid w:val="00BA63C9"/>
    <w:rsid w:val="00BA73CA"/>
    <w:rsid w:val="00BB1DBC"/>
    <w:rsid w:val="00BB3436"/>
    <w:rsid w:val="00BB6D43"/>
    <w:rsid w:val="00BC1A9F"/>
    <w:rsid w:val="00BC22B9"/>
    <w:rsid w:val="00BC287E"/>
    <w:rsid w:val="00BC2A7D"/>
    <w:rsid w:val="00BC66E5"/>
    <w:rsid w:val="00BD0F08"/>
    <w:rsid w:val="00BD2209"/>
    <w:rsid w:val="00BD2819"/>
    <w:rsid w:val="00BD35C3"/>
    <w:rsid w:val="00BE227F"/>
    <w:rsid w:val="00BE39A4"/>
    <w:rsid w:val="00BE4E99"/>
    <w:rsid w:val="00BE7470"/>
    <w:rsid w:val="00BF1478"/>
    <w:rsid w:val="00BF305C"/>
    <w:rsid w:val="00BF33AD"/>
    <w:rsid w:val="00BF54FB"/>
    <w:rsid w:val="00C00FCB"/>
    <w:rsid w:val="00C05DBC"/>
    <w:rsid w:val="00C06D32"/>
    <w:rsid w:val="00C10F84"/>
    <w:rsid w:val="00C1239C"/>
    <w:rsid w:val="00C12FAE"/>
    <w:rsid w:val="00C259DE"/>
    <w:rsid w:val="00C27053"/>
    <w:rsid w:val="00C27654"/>
    <w:rsid w:val="00C30126"/>
    <w:rsid w:val="00C3119A"/>
    <w:rsid w:val="00C31E1E"/>
    <w:rsid w:val="00C31F90"/>
    <w:rsid w:val="00C33B92"/>
    <w:rsid w:val="00C34AE7"/>
    <w:rsid w:val="00C41503"/>
    <w:rsid w:val="00C4397B"/>
    <w:rsid w:val="00C46E93"/>
    <w:rsid w:val="00C53D9A"/>
    <w:rsid w:val="00C5413B"/>
    <w:rsid w:val="00C61529"/>
    <w:rsid w:val="00C65A0F"/>
    <w:rsid w:val="00C7205E"/>
    <w:rsid w:val="00C72B5C"/>
    <w:rsid w:val="00C745F4"/>
    <w:rsid w:val="00C8082F"/>
    <w:rsid w:val="00C80A8F"/>
    <w:rsid w:val="00C8492E"/>
    <w:rsid w:val="00CA1BC1"/>
    <w:rsid w:val="00CA2FBE"/>
    <w:rsid w:val="00CA41F3"/>
    <w:rsid w:val="00CA7222"/>
    <w:rsid w:val="00CA7D2F"/>
    <w:rsid w:val="00CB4867"/>
    <w:rsid w:val="00CC1CAA"/>
    <w:rsid w:val="00CC44A6"/>
    <w:rsid w:val="00CC4D10"/>
    <w:rsid w:val="00CC5C92"/>
    <w:rsid w:val="00CD0E4E"/>
    <w:rsid w:val="00CD47E2"/>
    <w:rsid w:val="00CD4D6E"/>
    <w:rsid w:val="00CD785D"/>
    <w:rsid w:val="00CE6EE6"/>
    <w:rsid w:val="00CF059C"/>
    <w:rsid w:val="00CF0624"/>
    <w:rsid w:val="00CF5438"/>
    <w:rsid w:val="00D01C1A"/>
    <w:rsid w:val="00D07AB9"/>
    <w:rsid w:val="00D1111C"/>
    <w:rsid w:val="00D13127"/>
    <w:rsid w:val="00D17EAB"/>
    <w:rsid w:val="00D22720"/>
    <w:rsid w:val="00D2785C"/>
    <w:rsid w:val="00D316D0"/>
    <w:rsid w:val="00D32854"/>
    <w:rsid w:val="00D37E4F"/>
    <w:rsid w:val="00D40335"/>
    <w:rsid w:val="00D40E56"/>
    <w:rsid w:val="00D453A3"/>
    <w:rsid w:val="00D455C5"/>
    <w:rsid w:val="00D5210C"/>
    <w:rsid w:val="00D525F3"/>
    <w:rsid w:val="00D60663"/>
    <w:rsid w:val="00D6135F"/>
    <w:rsid w:val="00D732C1"/>
    <w:rsid w:val="00D75256"/>
    <w:rsid w:val="00D76AF5"/>
    <w:rsid w:val="00D808F2"/>
    <w:rsid w:val="00D81AD9"/>
    <w:rsid w:val="00D83B2E"/>
    <w:rsid w:val="00D90CB6"/>
    <w:rsid w:val="00D91D10"/>
    <w:rsid w:val="00D96A82"/>
    <w:rsid w:val="00D9706A"/>
    <w:rsid w:val="00D97092"/>
    <w:rsid w:val="00DA2BA4"/>
    <w:rsid w:val="00DA46DC"/>
    <w:rsid w:val="00DA4A03"/>
    <w:rsid w:val="00DA7198"/>
    <w:rsid w:val="00DB38F7"/>
    <w:rsid w:val="00DB41DE"/>
    <w:rsid w:val="00DB5B7F"/>
    <w:rsid w:val="00DB5C3D"/>
    <w:rsid w:val="00DC168A"/>
    <w:rsid w:val="00DC513B"/>
    <w:rsid w:val="00DC7CDE"/>
    <w:rsid w:val="00DC7FE5"/>
    <w:rsid w:val="00DD33F8"/>
    <w:rsid w:val="00DD3D4F"/>
    <w:rsid w:val="00DD52DE"/>
    <w:rsid w:val="00DE0D8D"/>
    <w:rsid w:val="00DE1986"/>
    <w:rsid w:val="00DF04E2"/>
    <w:rsid w:val="00DF346E"/>
    <w:rsid w:val="00DF3BF2"/>
    <w:rsid w:val="00E00663"/>
    <w:rsid w:val="00E01F7B"/>
    <w:rsid w:val="00E02BA2"/>
    <w:rsid w:val="00E034FE"/>
    <w:rsid w:val="00E13CB0"/>
    <w:rsid w:val="00E14F0B"/>
    <w:rsid w:val="00E14F4D"/>
    <w:rsid w:val="00E15DE0"/>
    <w:rsid w:val="00E161B8"/>
    <w:rsid w:val="00E17056"/>
    <w:rsid w:val="00E22856"/>
    <w:rsid w:val="00E2329A"/>
    <w:rsid w:val="00E2436D"/>
    <w:rsid w:val="00E26564"/>
    <w:rsid w:val="00E26FFE"/>
    <w:rsid w:val="00E30FB0"/>
    <w:rsid w:val="00E31238"/>
    <w:rsid w:val="00E36F07"/>
    <w:rsid w:val="00E5012C"/>
    <w:rsid w:val="00E51CDF"/>
    <w:rsid w:val="00E5585F"/>
    <w:rsid w:val="00E5586F"/>
    <w:rsid w:val="00E57EE1"/>
    <w:rsid w:val="00E60359"/>
    <w:rsid w:val="00E63B63"/>
    <w:rsid w:val="00E6462E"/>
    <w:rsid w:val="00E65655"/>
    <w:rsid w:val="00E7023B"/>
    <w:rsid w:val="00E753E3"/>
    <w:rsid w:val="00E81D44"/>
    <w:rsid w:val="00E85B8A"/>
    <w:rsid w:val="00E92089"/>
    <w:rsid w:val="00E93FFB"/>
    <w:rsid w:val="00E942D0"/>
    <w:rsid w:val="00E9438E"/>
    <w:rsid w:val="00EA09C2"/>
    <w:rsid w:val="00EB0A91"/>
    <w:rsid w:val="00EB0CD1"/>
    <w:rsid w:val="00EB123D"/>
    <w:rsid w:val="00EB387A"/>
    <w:rsid w:val="00EB632B"/>
    <w:rsid w:val="00EC2317"/>
    <w:rsid w:val="00EC70A8"/>
    <w:rsid w:val="00EC7ECB"/>
    <w:rsid w:val="00ED0F3A"/>
    <w:rsid w:val="00ED2476"/>
    <w:rsid w:val="00ED3F48"/>
    <w:rsid w:val="00EE24E7"/>
    <w:rsid w:val="00EE2AF1"/>
    <w:rsid w:val="00EE3096"/>
    <w:rsid w:val="00EF2284"/>
    <w:rsid w:val="00EF4FAE"/>
    <w:rsid w:val="00EF6C6D"/>
    <w:rsid w:val="00F010D0"/>
    <w:rsid w:val="00F205C3"/>
    <w:rsid w:val="00F26DD1"/>
    <w:rsid w:val="00F32E7A"/>
    <w:rsid w:val="00F346DD"/>
    <w:rsid w:val="00F3675B"/>
    <w:rsid w:val="00F37481"/>
    <w:rsid w:val="00F404DB"/>
    <w:rsid w:val="00F41A74"/>
    <w:rsid w:val="00F43820"/>
    <w:rsid w:val="00F4453B"/>
    <w:rsid w:val="00F4533E"/>
    <w:rsid w:val="00F516C9"/>
    <w:rsid w:val="00F54BE0"/>
    <w:rsid w:val="00F567AB"/>
    <w:rsid w:val="00F62663"/>
    <w:rsid w:val="00F65685"/>
    <w:rsid w:val="00F6757A"/>
    <w:rsid w:val="00F761CF"/>
    <w:rsid w:val="00F7693E"/>
    <w:rsid w:val="00F7775B"/>
    <w:rsid w:val="00F85E55"/>
    <w:rsid w:val="00F932AD"/>
    <w:rsid w:val="00F94940"/>
    <w:rsid w:val="00F9709A"/>
    <w:rsid w:val="00FA05D5"/>
    <w:rsid w:val="00FA63AE"/>
    <w:rsid w:val="00FB2627"/>
    <w:rsid w:val="00FB3721"/>
    <w:rsid w:val="00FB4EF8"/>
    <w:rsid w:val="00FD15C9"/>
    <w:rsid w:val="00FD218D"/>
    <w:rsid w:val="00FD6B75"/>
    <w:rsid w:val="00FE0914"/>
    <w:rsid w:val="00FE0C18"/>
    <w:rsid w:val="00FE2373"/>
    <w:rsid w:val="00FE4CFE"/>
    <w:rsid w:val="00FE51D2"/>
    <w:rsid w:val="00FF0795"/>
    <w:rsid w:val="00FF2154"/>
    <w:rsid w:val="00FF37A5"/>
    <w:rsid w:val="00FF433C"/>
    <w:rsid w:val="00FF7BEC"/>
    <w:rsid w:val="020BC5BB"/>
    <w:rsid w:val="04CD84D0"/>
    <w:rsid w:val="05171342"/>
    <w:rsid w:val="06525CDA"/>
    <w:rsid w:val="06AAC447"/>
    <w:rsid w:val="06AFE4AE"/>
    <w:rsid w:val="085F258D"/>
    <w:rsid w:val="0AD35ADD"/>
    <w:rsid w:val="0D87AEA5"/>
    <w:rsid w:val="0EF8785E"/>
    <w:rsid w:val="0F097C80"/>
    <w:rsid w:val="0F0D69B3"/>
    <w:rsid w:val="11C02985"/>
    <w:rsid w:val="1224A703"/>
    <w:rsid w:val="1341A7F0"/>
    <w:rsid w:val="13753F59"/>
    <w:rsid w:val="1433B3F5"/>
    <w:rsid w:val="160BE7D2"/>
    <w:rsid w:val="190F6F89"/>
    <w:rsid w:val="1A4453E2"/>
    <w:rsid w:val="1F43FC4E"/>
    <w:rsid w:val="1F72C9AE"/>
    <w:rsid w:val="1FD44F01"/>
    <w:rsid w:val="20102FB9"/>
    <w:rsid w:val="2053060F"/>
    <w:rsid w:val="2139CD20"/>
    <w:rsid w:val="215DAF27"/>
    <w:rsid w:val="2432E975"/>
    <w:rsid w:val="24D4380D"/>
    <w:rsid w:val="25A23B39"/>
    <w:rsid w:val="280066B2"/>
    <w:rsid w:val="281B45C0"/>
    <w:rsid w:val="2AA7D203"/>
    <w:rsid w:val="2CB72C4B"/>
    <w:rsid w:val="2D1C4B3A"/>
    <w:rsid w:val="2E8C47CA"/>
    <w:rsid w:val="32D10F84"/>
    <w:rsid w:val="33032340"/>
    <w:rsid w:val="347C2183"/>
    <w:rsid w:val="34B36139"/>
    <w:rsid w:val="37FB9DE0"/>
    <w:rsid w:val="37FF4582"/>
    <w:rsid w:val="3839163D"/>
    <w:rsid w:val="38DB0646"/>
    <w:rsid w:val="391A9F67"/>
    <w:rsid w:val="3B904CDB"/>
    <w:rsid w:val="3C00FBF9"/>
    <w:rsid w:val="3C95ACB3"/>
    <w:rsid w:val="3DCA6FBC"/>
    <w:rsid w:val="3DCD697B"/>
    <w:rsid w:val="3EFD017F"/>
    <w:rsid w:val="3F16C6BC"/>
    <w:rsid w:val="3FF189B5"/>
    <w:rsid w:val="42F0AA3E"/>
    <w:rsid w:val="4693ECA8"/>
    <w:rsid w:val="469B0647"/>
    <w:rsid w:val="4753E32D"/>
    <w:rsid w:val="47F5AD79"/>
    <w:rsid w:val="4A03DF15"/>
    <w:rsid w:val="4A6465DE"/>
    <w:rsid w:val="4A9DA9FC"/>
    <w:rsid w:val="4C651BAE"/>
    <w:rsid w:val="4D82DC42"/>
    <w:rsid w:val="4D8804C1"/>
    <w:rsid w:val="4FF4DF9C"/>
    <w:rsid w:val="50276EB3"/>
    <w:rsid w:val="526C78CE"/>
    <w:rsid w:val="5296E628"/>
    <w:rsid w:val="54BA005E"/>
    <w:rsid w:val="5590CCF7"/>
    <w:rsid w:val="55A41990"/>
    <w:rsid w:val="5ACA88B5"/>
    <w:rsid w:val="5BC9DB36"/>
    <w:rsid w:val="5C79D62A"/>
    <w:rsid w:val="5FAE3B2A"/>
    <w:rsid w:val="609F171C"/>
    <w:rsid w:val="63196F2F"/>
    <w:rsid w:val="635F8BDC"/>
    <w:rsid w:val="66C16D61"/>
    <w:rsid w:val="6E5BEF18"/>
    <w:rsid w:val="6E5D14C3"/>
    <w:rsid w:val="6F51A104"/>
    <w:rsid w:val="6FF8E524"/>
    <w:rsid w:val="7194B585"/>
    <w:rsid w:val="733085E6"/>
    <w:rsid w:val="7436C66A"/>
    <w:rsid w:val="743CBAB7"/>
    <w:rsid w:val="7442EBCB"/>
    <w:rsid w:val="75D296CB"/>
    <w:rsid w:val="7615B627"/>
    <w:rsid w:val="764F311C"/>
    <w:rsid w:val="76C09005"/>
    <w:rsid w:val="7757F824"/>
    <w:rsid w:val="78D07A42"/>
    <w:rsid w:val="792C7233"/>
    <w:rsid w:val="79C15F1B"/>
    <w:rsid w:val="7D5B1F5B"/>
    <w:rsid w:val="7DDD54E4"/>
    <w:rsid w:val="7E966EE6"/>
    <w:rsid w:val="7F0A3DF5"/>
  </w:rsids>
  <m:mathPr>
    <m:mathFont m:val="Cambria Math"/>
    <m:brkBin m:val="before"/>
    <m:brkBinSub m:val="--"/>
    <m:smallFrac m:val="0"/>
    <m:dispDef/>
    <m:lMargin m:val="0"/>
    <m:rMargin m:val="0"/>
    <m:defJc m:val="centerGroup"/>
    <m:wrapIndent m:val="1440"/>
    <m:intLim m:val="subSup"/>
    <m:naryLim m:val="undOvr"/>
  </m:mathPr>
  <w:themeFontLang w:val="de-DE" w:eastAsia="ja-JP" w:bidi="ug-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9DE4FA7"/>
  <w14:defaultImageDpi w14:val="330"/>
  <w15:docId w15:val="{16E50CB1-2F67-4A25-980F-715A46727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74378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py1">
    <w:name w:val="Copy_1"/>
    <w:basedOn w:val="Standard"/>
    <w:next w:val="Standard"/>
    <w:autoRedefine/>
    <w:uiPriority w:val="99"/>
    <w:qFormat/>
    <w:rsid w:val="00482853"/>
    <w:pPr>
      <w:widowControl w:val="0"/>
      <w:tabs>
        <w:tab w:val="left" w:pos="283"/>
      </w:tabs>
      <w:autoSpaceDE w:val="0"/>
      <w:autoSpaceDN w:val="0"/>
      <w:adjustRightInd w:val="0"/>
      <w:spacing w:after="57" w:line="220" w:lineRule="atLeast"/>
      <w:textAlignment w:val="center"/>
    </w:pPr>
    <w:rPr>
      <w:rFonts w:ascii="Arial" w:hAnsi="Arial" w:cs="TheSansB-W3Light"/>
      <w:color w:val="000000"/>
      <w:sz w:val="18"/>
      <w:szCs w:val="18"/>
    </w:rPr>
  </w:style>
  <w:style w:type="table" w:styleId="Tabellenraster">
    <w:name w:val="Table Grid"/>
    <w:basedOn w:val="NormaleTabelle"/>
    <w:uiPriority w:val="59"/>
    <w:rsid w:val="00BC6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py">
    <w:name w:val="Table Copy_"/>
    <w:basedOn w:val="Standard"/>
    <w:next w:val="Standard"/>
    <w:uiPriority w:val="99"/>
    <w:rsid w:val="00CA7D2F"/>
    <w:pPr>
      <w:widowControl w:val="0"/>
      <w:tabs>
        <w:tab w:val="left" w:pos="283"/>
      </w:tabs>
      <w:autoSpaceDE w:val="0"/>
      <w:autoSpaceDN w:val="0"/>
      <w:adjustRightInd w:val="0"/>
      <w:spacing w:after="57" w:line="220" w:lineRule="atLeast"/>
      <w:textAlignment w:val="center"/>
    </w:pPr>
    <w:rPr>
      <w:rFonts w:ascii="TheSansB-W3Light" w:hAnsi="TheSansB-W3Light" w:cs="TheSansB-W3Light"/>
      <w:color w:val="000000"/>
      <w:sz w:val="18"/>
      <w:szCs w:val="18"/>
    </w:rPr>
  </w:style>
  <w:style w:type="table" w:styleId="HelleListe-Akzent1">
    <w:name w:val="Light List Accent 1"/>
    <w:basedOn w:val="NormaleTabelle"/>
    <w:uiPriority w:val="61"/>
    <w:rsid w:val="00643FA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Kopfzeile">
    <w:name w:val="header"/>
    <w:basedOn w:val="Standard"/>
    <w:link w:val="KopfzeileZchn"/>
    <w:uiPriority w:val="99"/>
    <w:unhideWhenUsed/>
    <w:rsid w:val="000D6FD1"/>
    <w:pPr>
      <w:tabs>
        <w:tab w:val="center" w:pos="4536"/>
        <w:tab w:val="right" w:pos="9072"/>
      </w:tabs>
    </w:pPr>
  </w:style>
  <w:style w:type="character" w:customStyle="1" w:styleId="KopfzeileZchn">
    <w:name w:val="Kopfzeile Zchn"/>
    <w:basedOn w:val="Absatz-Standardschriftart"/>
    <w:link w:val="Kopfzeile"/>
    <w:uiPriority w:val="99"/>
    <w:rsid w:val="000D6FD1"/>
  </w:style>
  <w:style w:type="paragraph" w:styleId="Fuzeile">
    <w:name w:val="footer"/>
    <w:basedOn w:val="Standard"/>
    <w:link w:val="FuzeileZchn"/>
    <w:uiPriority w:val="99"/>
    <w:unhideWhenUsed/>
    <w:rsid w:val="000D6FD1"/>
    <w:pPr>
      <w:tabs>
        <w:tab w:val="center" w:pos="4536"/>
        <w:tab w:val="right" w:pos="9072"/>
      </w:tabs>
    </w:pPr>
  </w:style>
  <w:style w:type="character" w:customStyle="1" w:styleId="FuzeileZchn">
    <w:name w:val="Fußzeile Zchn"/>
    <w:basedOn w:val="Absatz-Standardschriftart"/>
    <w:link w:val="Fuzeile"/>
    <w:uiPriority w:val="99"/>
    <w:rsid w:val="000D6FD1"/>
  </w:style>
  <w:style w:type="paragraph" w:customStyle="1" w:styleId="Headline">
    <w:name w:val="Headline"/>
    <w:basedOn w:val="Standard"/>
    <w:autoRedefine/>
    <w:qFormat/>
    <w:rsid w:val="00482853"/>
    <w:rPr>
      <w:rFonts w:ascii="Arial" w:hAnsi="Arial" w:cs="Arial"/>
      <w:b/>
      <w:bCs/>
      <w:caps/>
      <w:color w:val="004388"/>
      <w:sz w:val="36"/>
      <w:szCs w:val="36"/>
    </w:rPr>
  </w:style>
  <w:style w:type="paragraph" w:customStyle="1" w:styleId="ProductCode">
    <w:name w:val="Product Code"/>
    <w:basedOn w:val="Standard"/>
    <w:qFormat/>
    <w:rsid w:val="007B1CEE"/>
    <w:pPr>
      <w:jc w:val="right"/>
    </w:pPr>
    <w:rPr>
      <w:rFonts w:ascii="Arial" w:hAnsi="Arial" w:cs="Arial"/>
      <w:b/>
      <w:bCs/>
      <w:caps/>
      <w:color w:val="004388"/>
      <w:sz w:val="52"/>
      <w:szCs w:val="52"/>
    </w:rPr>
  </w:style>
  <w:style w:type="paragraph" w:customStyle="1" w:styleId="Copy">
    <w:name w:val="Copy"/>
    <w:basedOn w:val="Copy1"/>
    <w:qFormat/>
    <w:rsid w:val="00482853"/>
    <w:rPr>
      <w:noProof/>
    </w:rPr>
  </w:style>
  <w:style w:type="paragraph" w:customStyle="1" w:styleId="Printnumber">
    <w:name w:val="Print number_"/>
    <w:basedOn w:val="Standard"/>
    <w:next w:val="Standard"/>
    <w:uiPriority w:val="99"/>
    <w:rsid w:val="007B1CEE"/>
    <w:pPr>
      <w:widowControl w:val="0"/>
      <w:tabs>
        <w:tab w:val="left" w:pos="283"/>
      </w:tabs>
      <w:autoSpaceDE w:val="0"/>
      <w:autoSpaceDN w:val="0"/>
      <w:adjustRightInd w:val="0"/>
      <w:spacing w:line="120" w:lineRule="atLeast"/>
      <w:textAlignment w:val="center"/>
    </w:pPr>
    <w:rPr>
      <w:rFonts w:ascii="TheSansB-W3Light" w:hAnsi="TheSansB-W3Light" w:cs="TheSansB-W3Light"/>
      <w:color w:val="000000"/>
      <w:sz w:val="11"/>
      <w:szCs w:val="11"/>
    </w:rPr>
  </w:style>
  <w:style w:type="paragraph" w:customStyle="1" w:styleId="Brandtechnicaldisclaimer">
    <w:name w:val="Brand_technical_disclaimer"/>
    <w:basedOn w:val="Standard"/>
    <w:autoRedefine/>
    <w:qFormat/>
    <w:rsid w:val="00482853"/>
    <w:rPr>
      <w:rFonts w:ascii="Arial" w:hAnsi="Arial" w:cs="Arial"/>
      <w:sz w:val="12"/>
      <w:szCs w:val="12"/>
    </w:rPr>
  </w:style>
  <w:style w:type="paragraph" w:customStyle="1" w:styleId="Administrationnumber">
    <w:name w:val="Administration number"/>
    <w:basedOn w:val="Standard"/>
    <w:autoRedefine/>
    <w:qFormat/>
    <w:rsid w:val="00482853"/>
    <w:rPr>
      <w:rFonts w:ascii="Arial" w:hAnsi="Arial" w:cs="Arial"/>
      <w:sz w:val="11"/>
      <w:szCs w:val="12"/>
    </w:rPr>
  </w:style>
  <w:style w:type="paragraph" w:customStyle="1" w:styleId="Addressinformation">
    <w:name w:val="Address information"/>
    <w:basedOn w:val="Standard"/>
    <w:autoRedefine/>
    <w:qFormat/>
    <w:rsid w:val="00482853"/>
    <w:rPr>
      <w:rFonts w:ascii="Arial" w:hAnsi="Arial" w:cs="Arial"/>
      <w:sz w:val="11"/>
      <w:szCs w:val="12"/>
    </w:rPr>
  </w:style>
  <w:style w:type="paragraph" w:customStyle="1" w:styleId="KeinAbsatzformat">
    <w:name w:val="[Kein Absatzformat]"/>
    <w:rsid w:val="00BB3436"/>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Headline0">
    <w:name w:val="Headline_"/>
    <w:basedOn w:val="KeinAbsatzformat"/>
    <w:next w:val="KeinAbsatzformat"/>
    <w:uiPriority w:val="99"/>
    <w:rsid w:val="00BB3436"/>
    <w:pPr>
      <w:tabs>
        <w:tab w:val="left" w:pos="283"/>
      </w:tabs>
      <w:spacing w:line="400" w:lineRule="atLeast"/>
    </w:pPr>
    <w:rPr>
      <w:rFonts w:ascii="Bliss2-Bold" w:hAnsi="Bliss2-Bold" w:cs="Bliss2-Bold"/>
      <w:b/>
      <w:bCs/>
      <w:caps/>
      <w:color w:val="334898"/>
      <w:sz w:val="36"/>
      <w:szCs w:val="36"/>
    </w:rPr>
  </w:style>
  <w:style w:type="character" w:styleId="Hyperlink">
    <w:name w:val="Hyperlink"/>
    <w:basedOn w:val="Absatz-Standardschriftart"/>
    <w:uiPriority w:val="99"/>
    <w:unhideWhenUsed/>
    <w:rsid w:val="002916E4"/>
    <w:rPr>
      <w:color w:val="0000FF" w:themeColor="hyperlink"/>
      <w:u w:val="single"/>
    </w:rPr>
  </w:style>
  <w:style w:type="paragraph" w:styleId="Listenabsatz">
    <w:name w:val="List Paragraph"/>
    <w:basedOn w:val="Standard"/>
    <w:uiPriority w:val="34"/>
    <w:qFormat/>
    <w:rsid w:val="00BE39A4"/>
    <w:pPr>
      <w:spacing w:after="200" w:line="276" w:lineRule="auto"/>
      <w:ind w:left="720"/>
      <w:contextualSpacing/>
    </w:pPr>
    <w:rPr>
      <w:sz w:val="22"/>
      <w:szCs w:val="22"/>
      <w:lang w:eastAsia="zh-CN"/>
    </w:rPr>
  </w:style>
  <w:style w:type="character" w:styleId="Kommentarzeichen">
    <w:name w:val="annotation reference"/>
    <w:basedOn w:val="Absatz-Standardschriftart"/>
    <w:uiPriority w:val="99"/>
    <w:semiHidden/>
    <w:unhideWhenUsed/>
    <w:rsid w:val="003347F1"/>
    <w:rPr>
      <w:sz w:val="16"/>
      <w:szCs w:val="16"/>
    </w:rPr>
  </w:style>
  <w:style w:type="paragraph" w:styleId="Kommentartext">
    <w:name w:val="annotation text"/>
    <w:basedOn w:val="Standard"/>
    <w:link w:val="KommentartextZchn"/>
    <w:uiPriority w:val="99"/>
    <w:unhideWhenUsed/>
    <w:rsid w:val="003347F1"/>
    <w:rPr>
      <w:sz w:val="20"/>
      <w:szCs w:val="20"/>
    </w:rPr>
  </w:style>
  <w:style w:type="character" w:customStyle="1" w:styleId="KommentartextZchn">
    <w:name w:val="Kommentartext Zchn"/>
    <w:basedOn w:val="Absatz-Standardschriftart"/>
    <w:link w:val="Kommentartext"/>
    <w:uiPriority w:val="99"/>
    <w:rsid w:val="003347F1"/>
    <w:rPr>
      <w:sz w:val="20"/>
      <w:szCs w:val="20"/>
    </w:rPr>
  </w:style>
  <w:style w:type="paragraph" w:styleId="Kommentarthema">
    <w:name w:val="annotation subject"/>
    <w:basedOn w:val="Kommentartext"/>
    <w:next w:val="Kommentartext"/>
    <w:link w:val="KommentarthemaZchn"/>
    <w:uiPriority w:val="99"/>
    <w:semiHidden/>
    <w:unhideWhenUsed/>
    <w:rsid w:val="003347F1"/>
    <w:rPr>
      <w:b/>
      <w:bCs/>
    </w:rPr>
  </w:style>
  <w:style w:type="character" w:customStyle="1" w:styleId="KommentarthemaZchn">
    <w:name w:val="Kommentarthema Zchn"/>
    <w:basedOn w:val="KommentartextZchn"/>
    <w:link w:val="Kommentarthema"/>
    <w:uiPriority w:val="99"/>
    <w:semiHidden/>
    <w:rsid w:val="003347F1"/>
    <w:rPr>
      <w:b/>
      <w:bCs/>
      <w:sz w:val="20"/>
      <w:szCs w:val="20"/>
    </w:rPr>
  </w:style>
  <w:style w:type="paragraph" w:styleId="Sprechblasentext">
    <w:name w:val="Balloon Text"/>
    <w:basedOn w:val="Standard"/>
    <w:link w:val="SprechblasentextZchn"/>
    <w:uiPriority w:val="99"/>
    <w:semiHidden/>
    <w:unhideWhenUsed/>
    <w:rsid w:val="003347F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347F1"/>
    <w:rPr>
      <w:rFonts w:ascii="Tahoma" w:hAnsi="Tahoma" w:cs="Tahoma"/>
      <w:sz w:val="16"/>
      <w:szCs w:val="16"/>
    </w:rPr>
  </w:style>
  <w:style w:type="paragraph" w:styleId="StandardWeb">
    <w:name w:val="Normal (Web)"/>
    <w:basedOn w:val="Standard"/>
    <w:uiPriority w:val="99"/>
    <w:unhideWhenUsed/>
    <w:rsid w:val="00AA10C2"/>
    <w:pPr>
      <w:spacing w:before="100" w:beforeAutospacing="1" w:after="100" w:afterAutospacing="1"/>
    </w:pPr>
    <w:rPr>
      <w:rFonts w:ascii="Times New Roman" w:eastAsia="Times New Roman" w:hAnsi="Times New Roman" w:cs="Times New Roman"/>
      <w:lang w:eastAsia="zh-CN" w:bidi="ug-CN"/>
    </w:rPr>
  </w:style>
  <w:style w:type="character" w:styleId="Fett">
    <w:name w:val="Strong"/>
    <w:basedOn w:val="Absatz-Standardschriftart"/>
    <w:uiPriority w:val="22"/>
    <w:qFormat/>
    <w:rsid w:val="00AA10C2"/>
    <w:rPr>
      <w:b/>
      <w:bCs/>
    </w:rPr>
  </w:style>
  <w:style w:type="character" w:customStyle="1" w:styleId="hps">
    <w:name w:val="hps"/>
    <w:rsid w:val="0008714A"/>
  </w:style>
  <w:style w:type="paragraph" w:customStyle="1" w:styleId="Default">
    <w:name w:val="Default"/>
    <w:uiPriority w:val="99"/>
    <w:rsid w:val="002C61F0"/>
    <w:pPr>
      <w:autoSpaceDE w:val="0"/>
      <w:autoSpaceDN w:val="0"/>
      <w:adjustRightInd w:val="0"/>
    </w:pPr>
    <w:rPr>
      <w:rFonts w:ascii="Arial" w:hAnsi="Arial" w:cs="Arial"/>
      <w:color w:val="000000"/>
      <w:lang w:bidi="ug-CN"/>
    </w:rPr>
  </w:style>
  <w:style w:type="character" w:customStyle="1" w:styleId="link-fix--text">
    <w:name w:val="link-fix--text"/>
    <w:basedOn w:val="Absatz-Standardschriftart"/>
    <w:rsid w:val="00C61529"/>
  </w:style>
  <w:style w:type="paragraph" w:styleId="berarbeitung">
    <w:name w:val="Revision"/>
    <w:hidden/>
    <w:uiPriority w:val="99"/>
    <w:semiHidden/>
    <w:rsid w:val="00E6462E"/>
  </w:style>
  <w:style w:type="character" w:styleId="Hervorhebung">
    <w:name w:val="Emphasis"/>
    <w:basedOn w:val="Absatz-Standardschriftart"/>
    <w:uiPriority w:val="20"/>
    <w:qFormat/>
    <w:rsid w:val="00455152"/>
    <w:rPr>
      <w:i/>
      <w:iCs/>
    </w:rPr>
  </w:style>
  <w:style w:type="character" w:styleId="BesuchterLink">
    <w:name w:val="FollowedHyperlink"/>
    <w:basedOn w:val="Absatz-Standardschriftart"/>
    <w:uiPriority w:val="99"/>
    <w:semiHidden/>
    <w:unhideWhenUsed/>
    <w:rsid w:val="00455152"/>
    <w:rPr>
      <w:color w:val="800080" w:themeColor="followedHyperlink"/>
      <w:u w:val="single"/>
    </w:rPr>
  </w:style>
  <w:style w:type="character" w:customStyle="1" w:styleId="berschrift1Zchn">
    <w:name w:val="Überschrift 1 Zchn"/>
    <w:basedOn w:val="Absatz-Standardschriftart"/>
    <w:link w:val="berschrift1"/>
    <w:uiPriority w:val="9"/>
    <w:rsid w:val="00743782"/>
    <w:rPr>
      <w:rFonts w:asciiTheme="majorHAnsi" w:eastAsiaTheme="majorEastAsia" w:hAnsiTheme="majorHAnsi" w:cstheme="majorBidi"/>
      <w:color w:val="365F91" w:themeColor="accent1" w:themeShade="BF"/>
      <w:sz w:val="32"/>
      <w:szCs w:val="32"/>
    </w:rPr>
  </w:style>
  <w:style w:type="character" w:styleId="NichtaufgelsteErwhnung">
    <w:name w:val="Unresolved Mention"/>
    <w:basedOn w:val="Absatz-Standardschriftart"/>
    <w:uiPriority w:val="99"/>
    <w:semiHidden/>
    <w:unhideWhenUsed/>
    <w:rsid w:val="00A17A6F"/>
    <w:rPr>
      <w:color w:val="605E5C"/>
      <w:shd w:val="clear" w:color="auto" w:fill="E1DFDD"/>
    </w:rPr>
  </w:style>
  <w:style w:type="paragraph" w:customStyle="1" w:styleId="paragraph">
    <w:name w:val="paragraph"/>
    <w:basedOn w:val="Standard"/>
    <w:rsid w:val="00A64865"/>
    <w:pPr>
      <w:spacing w:before="100" w:beforeAutospacing="1" w:after="100" w:afterAutospacing="1"/>
    </w:pPr>
    <w:rPr>
      <w:rFonts w:ascii="Times New Roman" w:eastAsia="Times New Roman" w:hAnsi="Times New Roman" w:cs="Times New Roman"/>
      <w:lang w:eastAsia="zh-CN"/>
    </w:rPr>
  </w:style>
  <w:style w:type="character" w:customStyle="1" w:styleId="normaltextrun">
    <w:name w:val="normaltextrun"/>
    <w:basedOn w:val="Absatz-Standardschriftart"/>
    <w:rsid w:val="00A64865"/>
  </w:style>
  <w:style w:type="character" w:customStyle="1" w:styleId="eop">
    <w:name w:val="eop"/>
    <w:basedOn w:val="Absatz-Standardschriftart"/>
    <w:rsid w:val="00A64865"/>
  </w:style>
  <w:style w:type="character" w:customStyle="1" w:styleId="scxw86235728">
    <w:name w:val="scxw86235728"/>
    <w:basedOn w:val="Absatz-Standardschriftart"/>
    <w:rsid w:val="00A648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80480">
      <w:bodyDiv w:val="1"/>
      <w:marLeft w:val="0"/>
      <w:marRight w:val="0"/>
      <w:marTop w:val="0"/>
      <w:marBottom w:val="0"/>
      <w:divBdr>
        <w:top w:val="none" w:sz="0" w:space="0" w:color="auto"/>
        <w:left w:val="none" w:sz="0" w:space="0" w:color="auto"/>
        <w:bottom w:val="none" w:sz="0" w:space="0" w:color="auto"/>
        <w:right w:val="none" w:sz="0" w:space="0" w:color="auto"/>
      </w:divBdr>
    </w:div>
    <w:div w:id="122699600">
      <w:bodyDiv w:val="1"/>
      <w:marLeft w:val="0"/>
      <w:marRight w:val="0"/>
      <w:marTop w:val="0"/>
      <w:marBottom w:val="0"/>
      <w:divBdr>
        <w:top w:val="none" w:sz="0" w:space="0" w:color="auto"/>
        <w:left w:val="none" w:sz="0" w:space="0" w:color="auto"/>
        <w:bottom w:val="none" w:sz="0" w:space="0" w:color="auto"/>
        <w:right w:val="none" w:sz="0" w:space="0" w:color="auto"/>
      </w:divBdr>
    </w:div>
    <w:div w:id="310521561">
      <w:bodyDiv w:val="1"/>
      <w:marLeft w:val="0"/>
      <w:marRight w:val="0"/>
      <w:marTop w:val="0"/>
      <w:marBottom w:val="0"/>
      <w:divBdr>
        <w:top w:val="none" w:sz="0" w:space="0" w:color="auto"/>
        <w:left w:val="none" w:sz="0" w:space="0" w:color="auto"/>
        <w:bottom w:val="none" w:sz="0" w:space="0" w:color="auto"/>
        <w:right w:val="none" w:sz="0" w:space="0" w:color="auto"/>
      </w:divBdr>
    </w:div>
    <w:div w:id="461729555">
      <w:bodyDiv w:val="1"/>
      <w:marLeft w:val="0"/>
      <w:marRight w:val="0"/>
      <w:marTop w:val="0"/>
      <w:marBottom w:val="0"/>
      <w:divBdr>
        <w:top w:val="none" w:sz="0" w:space="0" w:color="auto"/>
        <w:left w:val="none" w:sz="0" w:space="0" w:color="auto"/>
        <w:bottom w:val="none" w:sz="0" w:space="0" w:color="auto"/>
        <w:right w:val="none" w:sz="0" w:space="0" w:color="auto"/>
      </w:divBdr>
      <w:divsChild>
        <w:div w:id="2070224302">
          <w:marLeft w:val="0"/>
          <w:marRight w:val="0"/>
          <w:marTop w:val="0"/>
          <w:marBottom w:val="0"/>
          <w:divBdr>
            <w:top w:val="none" w:sz="0" w:space="0" w:color="auto"/>
            <w:left w:val="none" w:sz="0" w:space="0" w:color="auto"/>
            <w:bottom w:val="none" w:sz="0" w:space="0" w:color="auto"/>
            <w:right w:val="none" w:sz="0" w:space="0" w:color="auto"/>
          </w:divBdr>
          <w:divsChild>
            <w:div w:id="53354815">
              <w:marLeft w:val="0"/>
              <w:marRight w:val="0"/>
              <w:marTop w:val="0"/>
              <w:marBottom w:val="0"/>
              <w:divBdr>
                <w:top w:val="none" w:sz="0" w:space="0" w:color="auto"/>
                <w:left w:val="none" w:sz="0" w:space="0" w:color="auto"/>
                <w:bottom w:val="none" w:sz="0" w:space="0" w:color="auto"/>
                <w:right w:val="none" w:sz="0" w:space="0" w:color="auto"/>
              </w:divBdr>
              <w:divsChild>
                <w:div w:id="1698970855">
                  <w:marLeft w:val="0"/>
                  <w:marRight w:val="0"/>
                  <w:marTop w:val="0"/>
                  <w:marBottom w:val="0"/>
                  <w:divBdr>
                    <w:top w:val="none" w:sz="0" w:space="0" w:color="auto"/>
                    <w:left w:val="none" w:sz="0" w:space="0" w:color="auto"/>
                    <w:bottom w:val="none" w:sz="0" w:space="0" w:color="auto"/>
                    <w:right w:val="none" w:sz="0" w:space="0" w:color="auto"/>
                  </w:divBdr>
                  <w:divsChild>
                    <w:div w:id="1845902383">
                      <w:marLeft w:val="0"/>
                      <w:marRight w:val="0"/>
                      <w:marTop w:val="0"/>
                      <w:marBottom w:val="0"/>
                      <w:divBdr>
                        <w:top w:val="none" w:sz="0" w:space="0" w:color="auto"/>
                        <w:left w:val="none" w:sz="0" w:space="0" w:color="auto"/>
                        <w:bottom w:val="none" w:sz="0" w:space="0" w:color="auto"/>
                        <w:right w:val="none" w:sz="0" w:space="0" w:color="auto"/>
                      </w:divBdr>
                      <w:divsChild>
                        <w:div w:id="38175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9039354">
      <w:bodyDiv w:val="1"/>
      <w:marLeft w:val="0"/>
      <w:marRight w:val="0"/>
      <w:marTop w:val="0"/>
      <w:marBottom w:val="0"/>
      <w:divBdr>
        <w:top w:val="none" w:sz="0" w:space="0" w:color="auto"/>
        <w:left w:val="none" w:sz="0" w:space="0" w:color="auto"/>
        <w:bottom w:val="none" w:sz="0" w:space="0" w:color="auto"/>
        <w:right w:val="none" w:sz="0" w:space="0" w:color="auto"/>
      </w:divBdr>
      <w:divsChild>
        <w:div w:id="1014304593">
          <w:marLeft w:val="0"/>
          <w:marRight w:val="0"/>
          <w:marTop w:val="0"/>
          <w:marBottom w:val="0"/>
          <w:divBdr>
            <w:top w:val="none" w:sz="0" w:space="0" w:color="auto"/>
            <w:left w:val="none" w:sz="0" w:space="0" w:color="auto"/>
            <w:bottom w:val="none" w:sz="0" w:space="0" w:color="auto"/>
            <w:right w:val="none" w:sz="0" w:space="0" w:color="auto"/>
          </w:divBdr>
          <w:divsChild>
            <w:div w:id="2053579306">
              <w:marLeft w:val="0"/>
              <w:marRight w:val="0"/>
              <w:marTop w:val="0"/>
              <w:marBottom w:val="0"/>
              <w:divBdr>
                <w:top w:val="none" w:sz="0" w:space="0" w:color="auto"/>
                <w:left w:val="none" w:sz="0" w:space="0" w:color="auto"/>
                <w:bottom w:val="none" w:sz="0" w:space="0" w:color="auto"/>
                <w:right w:val="none" w:sz="0" w:space="0" w:color="auto"/>
              </w:divBdr>
              <w:divsChild>
                <w:div w:id="230311007">
                  <w:marLeft w:val="0"/>
                  <w:marRight w:val="0"/>
                  <w:marTop w:val="0"/>
                  <w:marBottom w:val="0"/>
                  <w:divBdr>
                    <w:top w:val="none" w:sz="0" w:space="0" w:color="auto"/>
                    <w:left w:val="none" w:sz="0" w:space="0" w:color="auto"/>
                    <w:bottom w:val="none" w:sz="0" w:space="0" w:color="auto"/>
                    <w:right w:val="none" w:sz="0" w:space="0" w:color="auto"/>
                  </w:divBdr>
                  <w:divsChild>
                    <w:div w:id="1275555581">
                      <w:marLeft w:val="0"/>
                      <w:marRight w:val="0"/>
                      <w:marTop w:val="0"/>
                      <w:marBottom w:val="0"/>
                      <w:divBdr>
                        <w:top w:val="none" w:sz="0" w:space="0" w:color="auto"/>
                        <w:left w:val="none" w:sz="0" w:space="0" w:color="auto"/>
                        <w:bottom w:val="none" w:sz="0" w:space="0" w:color="auto"/>
                        <w:right w:val="none" w:sz="0" w:space="0" w:color="auto"/>
                      </w:divBdr>
                      <w:divsChild>
                        <w:div w:id="404570152">
                          <w:marLeft w:val="0"/>
                          <w:marRight w:val="0"/>
                          <w:marTop w:val="0"/>
                          <w:marBottom w:val="0"/>
                          <w:divBdr>
                            <w:top w:val="none" w:sz="0" w:space="0" w:color="auto"/>
                            <w:left w:val="none" w:sz="0" w:space="0" w:color="auto"/>
                            <w:bottom w:val="none" w:sz="0" w:space="0" w:color="auto"/>
                            <w:right w:val="none" w:sz="0" w:space="0" w:color="auto"/>
                          </w:divBdr>
                          <w:divsChild>
                            <w:div w:id="1708338003">
                              <w:marLeft w:val="0"/>
                              <w:marRight w:val="0"/>
                              <w:marTop w:val="0"/>
                              <w:marBottom w:val="0"/>
                              <w:divBdr>
                                <w:top w:val="none" w:sz="0" w:space="0" w:color="auto"/>
                                <w:left w:val="none" w:sz="0" w:space="0" w:color="auto"/>
                                <w:bottom w:val="none" w:sz="0" w:space="0" w:color="auto"/>
                                <w:right w:val="none" w:sz="0" w:space="0" w:color="auto"/>
                              </w:divBdr>
                              <w:divsChild>
                                <w:div w:id="1259485710">
                                  <w:marLeft w:val="0"/>
                                  <w:marRight w:val="0"/>
                                  <w:marTop w:val="0"/>
                                  <w:marBottom w:val="0"/>
                                  <w:divBdr>
                                    <w:top w:val="none" w:sz="0" w:space="0" w:color="auto"/>
                                    <w:left w:val="none" w:sz="0" w:space="0" w:color="auto"/>
                                    <w:bottom w:val="none" w:sz="0" w:space="0" w:color="auto"/>
                                    <w:right w:val="none" w:sz="0" w:space="0" w:color="auto"/>
                                  </w:divBdr>
                                </w:div>
                                <w:div w:id="907881822">
                                  <w:marLeft w:val="0"/>
                                  <w:marRight w:val="0"/>
                                  <w:marTop w:val="0"/>
                                  <w:marBottom w:val="0"/>
                                  <w:divBdr>
                                    <w:top w:val="none" w:sz="0" w:space="0" w:color="auto"/>
                                    <w:left w:val="none" w:sz="0" w:space="0" w:color="auto"/>
                                    <w:bottom w:val="none" w:sz="0" w:space="0" w:color="auto"/>
                                    <w:right w:val="none" w:sz="0" w:space="0" w:color="auto"/>
                                  </w:divBdr>
                                </w:div>
                                <w:div w:id="345330800">
                                  <w:marLeft w:val="0"/>
                                  <w:marRight w:val="0"/>
                                  <w:marTop w:val="0"/>
                                  <w:marBottom w:val="0"/>
                                  <w:divBdr>
                                    <w:top w:val="none" w:sz="0" w:space="0" w:color="auto"/>
                                    <w:left w:val="none" w:sz="0" w:space="0" w:color="auto"/>
                                    <w:bottom w:val="none" w:sz="0" w:space="0" w:color="auto"/>
                                    <w:right w:val="none" w:sz="0" w:space="0" w:color="auto"/>
                                  </w:divBdr>
                                </w:div>
                                <w:div w:id="177000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7258262">
      <w:bodyDiv w:val="1"/>
      <w:marLeft w:val="0"/>
      <w:marRight w:val="0"/>
      <w:marTop w:val="0"/>
      <w:marBottom w:val="0"/>
      <w:divBdr>
        <w:top w:val="none" w:sz="0" w:space="0" w:color="auto"/>
        <w:left w:val="none" w:sz="0" w:space="0" w:color="auto"/>
        <w:bottom w:val="none" w:sz="0" w:space="0" w:color="auto"/>
        <w:right w:val="none" w:sz="0" w:space="0" w:color="auto"/>
      </w:divBdr>
      <w:divsChild>
        <w:div w:id="1826555539">
          <w:marLeft w:val="0"/>
          <w:marRight w:val="0"/>
          <w:marTop w:val="0"/>
          <w:marBottom w:val="0"/>
          <w:divBdr>
            <w:top w:val="none" w:sz="0" w:space="8" w:color="auto"/>
            <w:left w:val="none" w:sz="0" w:space="0" w:color="auto"/>
            <w:bottom w:val="single" w:sz="48" w:space="0" w:color="auto"/>
            <w:right w:val="none" w:sz="0" w:space="15" w:color="auto"/>
          </w:divBdr>
          <w:divsChild>
            <w:div w:id="704333872">
              <w:marLeft w:val="0"/>
              <w:marRight w:val="0"/>
              <w:marTop w:val="0"/>
              <w:marBottom w:val="0"/>
              <w:divBdr>
                <w:top w:val="none" w:sz="0" w:space="0" w:color="auto"/>
                <w:left w:val="none" w:sz="0" w:space="0" w:color="auto"/>
                <w:bottom w:val="none" w:sz="0" w:space="0" w:color="auto"/>
                <w:right w:val="none" w:sz="0" w:space="0" w:color="auto"/>
              </w:divBdr>
            </w:div>
          </w:divsChild>
        </w:div>
        <w:div w:id="1924869861">
          <w:marLeft w:val="0"/>
          <w:marRight w:val="0"/>
          <w:marTop w:val="0"/>
          <w:marBottom w:val="0"/>
          <w:divBdr>
            <w:top w:val="none" w:sz="0" w:space="0" w:color="auto"/>
            <w:left w:val="none" w:sz="0" w:space="0" w:color="auto"/>
            <w:bottom w:val="single" w:sz="48" w:space="0" w:color="auto"/>
            <w:right w:val="none" w:sz="0" w:space="2" w:color="auto"/>
          </w:divBdr>
          <w:divsChild>
            <w:div w:id="1714620246">
              <w:marLeft w:val="0"/>
              <w:marRight w:val="0"/>
              <w:marTop w:val="0"/>
              <w:marBottom w:val="0"/>
              <w:divBdr>
                <w:top w:val="none" w:sz="0" w:space="0" w:color="auto"/>
                <w:left w:val="none" w:sz="0" w:space="0" w:color="auto"/>
                <w:bottom w:val="none" w:sz="0" w:space="0" w:color="auto"/>
                <w:right w:val="none" w:sz="0" w:space="0" w:color="auto"/>
              </w:divBdr>
              <w:divsChild>
                <w:div w:id="84864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162558">
      <w:bodyDiv w:val="1"/>
      <w:marLeft w:val="0"/>
      <w:marRight w:val="0"/>
      <w:marTop w:val="0"/>
      <w:marBottom w:val="0"/>
      <w:divBdr>
        <w:top w:val="none" w:sz="0" w:space="0" w:color="auto"/>
        <w:left w:val="none" w:sz="0" w:space="0" w:color="auto"/>
        <w:bottom w:val="none" w:sz="0" w:space="0" w:color="auto"/>
        <w:right w:val="none" w:sz="0" w:space="0" w:color="auto"/>
      </w:divBdr>
    </w:div>
    <w:div w:id="863710056">
      <w:bodyDiv w:val="1"/>
      <w:marLeft w:val="0"/>
      <w:marRight w:val="0"/>
      <w:marTop w:val="0"/>
      <w:marBottom w:val="0"/>
      <w:divBdr>
        <w:top w:val="none" w:sz="0" w:space="0" w:color="auto"/>
        <w:left w:val="none" w:sz="0" w:space="0" w:color="auto"/>
        <w:bottom w:val="none" w:sz="0" w:space="0" w:color="auto"/>
        <w:right w:val="none" w:sz="0" w:space="0" w:color="auto"/>
      </w:divBdr>
    </w:div>
    <w:div w:id="1362583333">
      <w:bodyDiv w:val="1"/>
      <w:marLeft w:val="0"/>
      <w:marRight w:val="0"/>
      <w:marTop w:val="0"/>
      <w:marBottom w:val="0"/>
      <w:divBdr>
        <w:top w:val="none" w:sz="0" w:space="0" w:color="auto"/>
        <w:left w:val="none" w:sz="0" w:space="0" w:color="auto"/>
        <w:bottom w:val="none" w:sz="0" w:space="0" w:color="auto"/>
        <w:right w:val="none" w:sz="0" w:space="0" w:color="auto"/>
      </w:divBdr>
    </w:div>
    <w:div w:id="1379935986">
      <w:bodyDiv w:val="1"/>
      <w:marLeft w:val="0"/>
      <w:marRight w:val="0"/>
      <w:marTop w:val="0"/>
      <w:marBottom w:val="0"/>
      <w:divBdr>
        <w:top w:val="none" w:sz="0" w:space="0" w:color="auto"/>
        <w:left w:val="none" w:sz="0" w:space="0" w:color="auto"/>
        <w:bottom w:val="none" w:sz="0" w:space="0" w:color="auto"/>
        <w:right w:val="none" w:sz="0" w:space="0" w:color="auto"/>
      </w:divBdr>
    </w:div>
    <w:div w:id="1398897631">
      <w:bodyDiv w:val="1"/>
      <w:marLeft w:val="0"/>
      <w:marRight w:val="0"/>
      <w:marTop w:val="0"/>
      <w:marBottom w:val="0"/>
      <w:divBdr>
        <w:top w:val="none" w:sz="0" w:space="0" w:color="auto"/>
        <w:left w:val="none" w:sz="0" w:space="0" w:color="auto"/>
        <w:bottom w:val="none" w:sz="0" w:space="0" w:color="auto"/>
        <w:right w:val="none" w:sz="0" w:space="0" w:color="auto"/>
      </w:divBdr>
    </w:div>
    <w:div w:id="1454708836">
      <w:bodyDiv w:val="1"/>
      <w:marLeft w:val="0"/>
      <w:marRight w:val="0"/>
      <w:marTop w:val="0"/>
      <w:marBottom w:val="0"/>
      <w:divBdr>
        <w:top w:val="none" w:sz="0" w:space="0" w:color="auto"/>
        <w:left w:val="none" w:sz="0" w:space="0" w:color="auto"/>
        <w:bottom w:val="none" w:sz="0" w:space="0" w:color="auto"/>
        <w:right w:val="none" w:sz="0" w:space="0" w:color="auto"/>
      </w:divBdr>
    </w:div>
    <w:div w:id="1665550821">
      <w:bodyDiv w:val="1"/>
      <w:marLeft w:val="0"/>
      <w:marRight w:val="0"/>
      <w:marTop w:val="0"/>
      <w:marBottom w:val="0"/>
      <w:divBdr>
        <w:top w:val="none" w:sz="0" w:space="0" w:color="auto"/>
        <w:left w:val="none" w:sz="0" w:space="0" w:color="auto"/>
        <w:bottom w:val="none" w:sz="0" w:space="0" w:color="auto"/>
        <w:right w:val="none" w:sz="0" w:space="0" w:color="auto"/>
      </w:divBdr>
    </w:div>
    <w:div w:id="1802921482">
      <w:bodyDiv w:val="1"/>
      <w:marLeft w:val="0"/>
      <w:marRight w:val="0"/>
      <w:marTop w:val="0"/>
      <w:marBottom w:val="0"/>
      <w:divBdr>
        <w:top w:val="none" w:sz="0" w:space="0" w:color="auto"/>
        <w:left w:val="none" w:sz="0" w:space="0" w:color="auto"/>
        <w:bottom w:val="none" w:sz="0" w:space="0" w:color="auto"/>
        <w:right w:val="none" w:sz="0" w:space="0" w:color="auto"/>
      </w:divBdr>
    </w:div>
    <w:div w:id="2144928903">
      <w:bodyDiv w:val="1"/>
      <w:marLeft w:val="0"/>
      <w:marRight w:val="0"/>
      <w:marTop w:val="0"/>
      <w:marBottom w:val="0"/>
      <w:divBdr>
        <w:top w:val="none" w:sz="0" w:space="0" w:color="auto"/>
        <w:left w:val="none" w:sz="0" w:space="0" w:color="auto"/>
        <w:bottom w:val="none" w:sz="0" w:space="0" w:color="auto"/>
        <w:right w:val="none" w:sz="0" w:space="0" w:color="auto"/>
      </w:divBdr>
      <w:divsChild>
        <w:div w:id="519129777">
          <w:marLeft w:val="432"/>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02.safelinks.protection.outlook.com/?url=http%3A%2F%2Fwww.freudenberg.com%2F&amp;data=05%7C01%7CKatrin.Boettcher%40freudenberg-pm.com%7C626c59786cf34fe9190208db30519ac7%7Cc7b0778106f341d7b40f5b2de1018509%7C0%7C0%7C638156899268415847%7CUnknown%7CTWFpbGZsb3d8eyJWIjoiMC4wLjAwMDAiLCJQIjoiV2luMzIiLCJBTiI6Ik1haWwiLCJXVCI6Mn0%3D%7C3000%7C%7C%7C&amp;sdata=RBXz42KngWFWDAphKaNeVrRIyZsafcGzSGAS1GC%2FEOI%3D&amp;reserved=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reudenberg-pm.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Design">
  <a:themeElements>
    <a:clrScheme name="Benutzerdefiniert 1">
      <a:dk1>
        <a:sysClr val="windowText" lastClr="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506D881DFD794E9E39527D3C90F66A" ma:contentTypeVersion="22" ma:contentTypeDescription="Create a new document." ma:contentTypeScope="" ma:versionID="b4a95b0a04d8b3182c558571f275e273">
  <xsd:schema xmlns:xsd="http://www.w3.org/2001/XMLSchema" xmlns:xs="http://www.w3.org/2001/XMLSchema" xmlns:p="http://schemas.microsoft.com/office/2006/metadata/properties" xmlns:ns2="a7ed23eb-128b-4ad1-b5ee-d369d0a41abc" xmlns:ns3="7189ad72-6166-4d2d-b776-1d414a3dd114" targetNamespace="http://schemas.microsoft.com/office/2006/metadata/properties" ma:root="true" ma:fieldsID="33eb85aa3f2096f6e0389f6b52666aff" ns2:_="" ns3:_="">
    <xsd:import namespace="a7ed23eb-128b-4ad1-b5ee-d369d0a41abc"/>
    <xsd:import namespace="7189ad72-6166-4d2d-b776-1d414a3dd1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ed23eb-128b-4ad1-b5ee-d369d0a41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6e7a38-10a0-476f-88ae-df4e3172b1c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189ad72-6166-4d2d-b776-1d414a3dd11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72b19a9-1db1-4f43-a03d-0a6b26e74e6a}" ma:internalName="TaxCatchAll" ma:showField="CatchAllData" ma:web="7189ad72-6166-4d2d-b776-1d414a3dd1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7ed23eb-128b-4ad1-b5ee-d369d0a41abc">
      <Terms xmlns="http://schemas.microsoft.com/office/infopath/2007/PartnerControls"/>
    </lcf76f155ced4ddcb4097134ff3c332f>
    <TaxCatchAll xmlns="7189ad72-6166-4d2d-b776-1d414a3dd11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98084C-F4CB-473C-B36F-99F6D6EFA1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ed23eb-128b-4ad1-b5ee-d369d0a41abc"/>
    <ds:schemaRef ds:uri="7189ad72-6166-4d2d-b776-1d414a3dd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341F69-0A93-4E38-8090-1AFBD50651F2}">
  <ds:schemaRefs>
    <ds:schemaRef ds:uri="http://schemas.microsoft.com/sharepoint/v3/contenttype/forms"/>
  </ds:schemaRefs>
</ds:datastoreItem>
</file>

<file path=customXml/itemProps3.xml><?xml version="1.0" encoding="utf-8"?>
<ds:datastoreItem xmlns:ds="http://schemas.openxmlformats.org/officeDocument/2006/customXml" ds:itemID="{473659AE-1FA1-4A94-AD73-B018BDB8EB10}">
  <ds:schemaRefs>
    <ds:schemaRef ds:uri="http://schemas.openxmlformats.org/package/2006/metadata/core-properties"/>
    <ds:schemaRef ds:uri="http://schemas.microsoft.com/office/2006/documentManagement/types"/>
    <ds:schemaRef ds:uri="7189ad72-6166-4d2d-b776-1d414a3dd114"/>
    <ds:schemaRef ds:uri="http://purl.org/dc/elements/1.1/"/>
    <ds:schemaRef ds:uri="http://schemas.microsoft.com/office/2006/metadata/properties"/>
    <ds:schemaRef ds:uri="http://schemas.microsoft.com/office/infopath/2007/PartnerControls"/>
    <ds:schemaRef ds:uri="http://purl.org/dc/terms/"/>
    <ds:schemaRef ds:uri="a7ed23eb-128b-4ad1-b5ee-d369d0a41abc"/>
    <ds:schemaRef ds:uri="http://www.w3.org/XML/1998/namespace"/>
    <ds:schemaRef ds:uri="http://purl.org/dc/dcmitype/"/>
  </ds:schemaRefs>
</ds:datastoreItem>
</file>

<file path=customXml/itemProps4.xml><?xml version="1.0" encoding="utf-8"?>
<ds:datastoreItem xmlns:ds="http://schemas.openxmlformats.org/officeDocument/2006/customXml" ds:itemID="{4ADECC9C-19B1-47EE-AB83-F699CFE22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9</Words>
  <Characters>4216</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Company>freudenberg pm</Company>
  <LinksUpToDate>false</LinksUpToDate>
  <CharactersWithSpaces>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ettcher, Katrin</dc:creator>
  <cp:lastModifiedBy>Boettcher, Katrin</cp:lastModifiedBy>
  <cp:revision>15</cp:revision>
  <cp:lastPrinted>2023-01-11T12:52:00Z</cp:lastPrinted>
  <dcterms:created xsi:type="dcterms:W3CDTF">2023-01-11T12:39:00Z</dcterms:created>
  <dcterms:modified xsi:type="dcterms:W3CDTF">2023-04-05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06D881DFD794E9E39527D3C90F66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MSIP_Label_fe6f9336-3278-4b9c-a8a2-227a9f27a0b0_Enabled">
    <vt:lpwstr>true</vt:lpwstr>
  </property>
  <property fmtid="{D5CDD505-2E9C-101B-9397-08002B2CF9AE}" pid="11" name="MSIP_Label_fe6f9336-3278-4b9c-a8a2-227a9f27a0b0_SetDate">
    <vt:lpwstr>2023-04-05T07:11:39Z</vt:lpwstr>
  </property>
  <property fmtid="{D5CDD505-2E9C-101B-9397-08002B2CF9AE}" pid="12" name="MSIP_Label_fe6f9336-3278-4b9c-a8a2-227a9f27a0b0_Method">
    <vt:lpwstr>Privileged</vt:lpwstr>
  </property>
  <property fmtid="{D5CDD505-2E9C-101B-9397-08002B2CF9AE}" pid="13" name="MSIP_Label_fe6f9336-3278-4b9c-a8a2-227a9f27a0b0_Name">
    <vt:lpwstr>Public</vt:lpwstr>
  </property>
  <property fmtid="{D5CDD505-2E9C-101B-9397-08002B2CF9AE}" pid="14" name="MSIP_Label_fe6f9336-3278-4b9c-a8a2-227a9f27a0b0_SiteId">
    <vt:lpwstr>c7b07781-06f3-41d7-b40f-5b2de1018509</vt:lpwstr>
  </property>
  <property fmtid="{D5CDD505-2E9C-101B-9397-08002B2CF9AE}" pid="15" name="MSIP_Label_fe6f9336-3278-4b9c-a8a2-227a9f27a0b0_ActionId">
    <vt:lpwstr>ea805cf3-0cb9-44f2-b72a-44d02a5afd10</vt:lpwstr>
  </property>
  <property fmtid="{D5CDD505-2E9C-101B-9397-08002B2CF9AE}" pid="16" name="MSIP_Label_fe6f9336-3278-4b9c-a8a2-227a9f27a0b0_ContentBits">
    <vt:lpwstr>2</vt:lpwstr>
  </property>
</Properties>
</file>